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BDD2D" w14:textId="20FA5802" w:rsidR="004D1BE1" w:rsidRPr="003E36DC" w:rsidRDefault="003F1F9E" w:rsidP="004225A1">
      <w:pPr>
        <w:spacing w:before="240" w:after="60" w:line="240" w:lineRule="auto"/>
        <w:jc w:val="center"/>
        <w:rPr>
          <w:rFonts w:ascii="Cambria" w:eastAsia="Cambria" w:hAnsi="Cambria" w:cs="Cambria"/>
          <w:color w:val="000000"/>
          <w:sz w:val="26"/>
          <w:szCs w:val="26"/>
        </w:rPr>
      </w:pPr>
      <w:r w:rsidRPr="003E36DC">
        <w:rPr>
          <w:rFonts w:ascii="Times New Roman" w:eastAsia="Times New Roman" w:hAnsi="Times New Roman" w:cs="Times New Roman"/>
          <w:b/>
          <w:sz w:val="26"/>
          <w:szCs w:val="26"/>
        </w:rPr>
        <w:t>CCRC Guided Pathways Scale of Adoption Survey</w:t>
      </w:r>
    </w:p>
    <w:p w14:paraId="567AE258" w14:textId="77C3481C" w:rsidR="004D1BE1" w:rsidRPr="003E36DC" w:rsidRDefault="00105B72" w:rsidP="00105B72">
      <w:pPr>
        <w:spacing w:after="240" w:line="240" w:lineRule="auto"/>
        <w:jc w:val="center"/>
        <w:rPr>
          <w:rFonts w:ascii="Times New Roman" w:eastAsia="Cambria" w:hAnsi="Times New Roman" w:cs="Times New Roman"/>
          <w:b/>
          <w:i/>
          <w:iCs/>
          <w:color w:val="000000"/>
        </w:rPr>
      </w:pPr>
      <w:r w:rsidRPr="003E36DC">
        <w:rPr>
          <w:rFonts w:ascii="Times New Roman" w:eastAsia="Cambria" w:hAnsi="Times New Roman" w:cs="Times New Roman"/>
          <w:b/>
          <w:i/>
          <w:iCs/>
          <w:color w:val="000000"/>
        </w:rPr>
        <w:t>Due</w:t>
      </w:r>
      <w:r w:rsidR="00794FB9" w:rsidRPr="003E36DC">
        <w:rPr>
          <w:rFonts w:ascii="Times New Roman" w:eastAsia="Cambria" w:hAnsi="Times New Roman" w:cs="Times New Roman"/>
          <w:b/>
          <w:i/>
          <w:iCs/>
          <w:color w:val="000000"/>
        </w:rPr>
        <w:t xml:space="preserve">: </w:t>
      </w:r>
      <w:r w:rsidR="004225A1">
        <w:rPr>
          <w:rFonts w:ascii="Times New Roman" w:eastAsia="Cambria" w:hAnsi="Times New Roman" w:cs="Times New Roman"/>
          <w:b/>
          <w:i/>
          <w:iCs/>
          <w:color w:val="000000"/>
        </w:rPr>
        <w:t>August 1, 2022</w:t>
      </w:r>
    </w:p>
    <w:p w14:paraId="6F2AE83E" w14:textId="02D6CBFB" w:rsidR="002F0047" w:rsidRPr="009329C6" w:rsidRDefault="002F0047" w:rsidP="00105B72">
      <w:pPr>
        <w:spacing w:after="180" w:line="240" w:lineRule="auto"/>
        <w:rPr>
          <w:rFonts w:ascii="Times New Roman" w:eastAsia="Times New Roman" w:hAnsi="Times New Roman" w:cs="Times New Roman"/>
        </w:rPr>
      </w:pPr>
      <w:r w:rsidRPr="009329C6">
        <w:rPr>
          <w:rFonts w:ascii="Times New Roman" w:eastAsia="Times New Roman" w:hAnsi="Times New Roman" w:cs="Times New Roman"/>
          <w:bCs/>
        </w:rPr>
        <w:t>For the last several years, the Community College Research Center (CCRC) has been studying guided pathways reforms at colleges across the country. Guided pathways</w:t>
      </w:r>
      <w:r w:rsidR="0010199C">
        <w:rPr>
          <w:rFonts w:ascii="Times New Roman" w:eastAsia="Times New Roman" w:hAnsi="Times New Roman" w:cs="Times New Roman"/>
          <w:bCs/>
        </w:rPr>
        <w:t>, which goes by various names locally,</w:t>
      </w:r>
      <w:r w:rsidRPr="009329C6">
        <w:rPr>
          <w:rFonts w:ascii="Times New Roman" w:eastAsia="Times New Roman" w:hAnsi="Times New Roman" w:cs="Times New Roman"/>
          <w:bCs/>
        </w:rPr>
        <w:t xml:space="preserve"> is a whole-college reform</w:t>
      </w:r>
      <w:r w:rsidR="007B613D">
        <w:rPr>
          <w:rFonts w:ascii="Times New Roman" w:eastAsia="Times New Roman" w:hAnsi="Times New Roman" w:cs="Times New Roman"/>
          <w:bCs/>
        </w:rPr>
        <w:t xml:space="preserve"> model</w:t>
      </w:r>
      <w:r w:rsidRPr="009329C6">
        <w:rPr>
          <w:rFonts w:ascii="Times New Roman" w:eastAsia="Times New Roman" w:hAnsi="Times New Roman" w:cs="Times New Roman"/>
          <w:bCs/>
        </w:rPr>
        <w:t xml:space="preserve"> </w:t>
      </w:r>
      <w:r w:rsidR="00215874" w:rsidRPr="009329C6">
        <w:rPr>
          <w:rFonts w:ascii="Times New Roman" w:eastAsia="Times New Roman" w:hAnsi="Times New Roman" w:cs="Times New Roman"/>
          <w:bCs/>
        </w:rPr>
        <w:t>that</w:t>
      </w:r>
      <w:r w:rsidRPr="009329C6">
        <w:rPr>
          <w:rFonts w:ascii="Times New Roman" w:eastAsia="Times New Roman" w:hAnsi="Times New Roman" w:cs="Times New Roman"/>
          <w:bCs/>
        </w:rPr>
        <w:t xml:space="preserve"> aim</w:t>
      </w:r>
      <w:r w:rsidR="00215874" w:rsidRPr="009329C6">
        <w:rPr>
          <w:rFonts w:ascii="Times New Roman" w:eastAsia="Times New Roman" w:hAnsi="Times New Roman" w:cs="Times New Roman"/>
          <w:bCs/>
        </w:rPr>
        <w:t>s to</w:t>
      </w:r>
      <w:r w:rsidRPr="009329C6">
        <w:rPr>
          <w:rFonts w:ascii="Times New Roman" w:eastAsia="Times New Roman" w:hAnsi="Times New Roman" w:cs="Times New Roman"/>
          <w:bCs/>
        </w:rPr>
        <w:t xml:space="preserve"> help students</w:t>
      </w:r>
      <w:r w:rsidRPr="009329C6">
        <w:rPr>
          <w:rFonts w:ascii="Times New Roman" w:eastAsia="Times New Roman" w:hAnsi="Times New Roman" w:cs="Times New Roman"/>
        </w:rPr>
        <w:t xml:space="preserve"> choose, enter</w:t>
      </w:r>
      <w:r w:rsidR="003529CB" w:rsidRPr="009329C6">
        <w:rPr>
          <w:rFonts w:ascii="Times New Roman" w:eastAsia="Times New Roman" w:hAnsi="Times New Roman" w:cs="Times New Roman"/>
        </w:rPr>
        <w:t>, a</w:t>
      </w:r>
      <w:r w:rsidRPr="009329C6">
        <w:rPr>
          <w:rFonts w:ascii="Times New Roman" w:eastAsia="Times New Roman" w:hAnsi="Times New Roman" w:cs="Times New Roman"/>
        </w:rPr>
        <w:t xml:space="preserve">nd complete community college programs that </w:t>
      </w:r>
      <w:r w:rsidR="00215874" w:rsidRPr="009329C6">
        <w:rPr>
          <w:rFonts w:ascii="Times New Roman" w:eastAsia="Times New Roman" w:hAnsi="Times New Roman" w:cs="Times New Roman"/>
        </w:rPr>
        <w:t>lead</w:t>
      </w:r>
      <w:r w:rsidRPr="009329C6">
        <w:rPr>
          <w:rFonts w:ascii="Times New Roman" w:eastAsia="Times New Roman" w:hAnsi="Times New Roman" w:cs="Times New Roman"/>
        </w:rPr>
        <w:t xml:space="preserve"> to sustaining-wage employment or transfer with junior standing in a major—and to do so at an affordable cost and in a reasonable timeframe. </w:t>
      </w:r>
      <w:r w:rsidR="003E36DC">
        <w:rPr>
          <w:rFonts w:ascii="Times New Roman" w:eastAsia="Times New Roman" w:hAnsi="Times New Roman" w:cs="Times New Roman"/>
        </w:rPr>
        <w:t>N</w:t>
      </w:r>
      <w:r w:rsidR="00E419DD" w:rsidRPr="009329C6">
        <w:rPr>
          <w:rFonts w:ascii="Times New Roman" w:eastAsia="Times New Roman" w:hAnsi="Times New Roman" w:cs="Times New Roman"/>
        </w:rPr>
        <w:t>ow being taken up by hundreds of community colleges nationall</w:t>
      </w:r>
      <w:r w:rsidR="00FF551E" w:rsidRPr="009329C6">
        <w:rPr>
          <w:rFonts w:ascii="Times New Roman" w:eastAsia="Times New Roman" w:hAnsi="Times New Roman" w:cs="Times New Roman"/>
        </w:rPr>
        <w:t>y</w:t>
      </w:r>
      <w:r w:rsidR="00E419DD" w:rsidRPr="009329C6">
        <w:rPr>
          <w:rFonts w:ascii="Times New Roman" w:eastAsia="Times New Roman" w:hAnsi="Times New Roman" w:cs="Times New Roman"/>
        </w:rPr>
        <w:t>,</w:t>
      </w:r>
      <w:r w:rsidRPr="009329C6">
        <w:rPr>
          <w:rFonts w:ascii="Times New Roman" w:eastAsia="Times New Roman" w:hAnsi="Times New Roman" w:cs="Times New Roman"/>
        </w:rPr>
        <w:t xml:space="preserve"> </w:t>
      </w:r>
      <w:r w:rsidR="0010199C">
        <w:rPr>
          <w:rFonts w:ascii="Times New Roman" w:eastAsia="Times New Roman" w:hAnsi="Times New Roman" w:cs="Times New Roman"/>
        </w:rPr>
        <w:t xml:space="preserve">the guided pathways model </w:t>
      </w:r>
      <w:r w:rsidRPr="009329C6">
        <w:rPr>
          <w:rFonts w:ascii="Times New Roman" w:eastAsia="Times New Roman" w:hAnsi="Times New Roman" w:cs="Times New Roman"/>
        </w:rPr>
        <w:t xml:space="preserve">consists of </w:t>
      </w:r>
      <w:r w:rsidR="00E419DD" w:rsidRPr="009329C6">
        <w:rPr>
          <w:rFonts w:ascii="Times New Roman" w:eastAsia="Times New Roman" w:hAnsi="Times New Roman" w:cs="Times New Roman"/>
        </w:rPr>
        <w:t>numerous</w:t>
      </w:r>
      <w:r w:rsidRPr="009329C6">
        <w:rPr>
          <w:rFonts w:ascii="Times New Roman" w:eastAsia="Times New Roman" w:hAnsi="Times New Roman" w:cs="Times New Roman"/>
        </w:rPr>
        <w:t xml:space="preserve"> interconnected changes in practice, implemented over several years and scaled to reach all students.</w:t>
      </w:r>
    </w:p>
    <w:p w14:paraId="4B674715" w14:textId="23D9205C" w:rsidR="002F0047" w:rsidRPr="009329C6" w:rsidRDefault="002F0047" w:rsidP="00424A15">
      <w:pPr>
        <w:spacing w:after="180" w:line="240" w:lineRule="auto"/>
        <w:rPr>
          <w:rFonts w:ascii="Times New Roman" w:eastAsia="Times New Roman" w:hAnsi="Times New Roman" w:cs="Times New Roman"/>
          <w:bCs/>
        </w:rPr>
      </w:pPr>
      <w:r w:rsidRPr="009329C6">
        <w:rPr>
          <w:rFonts w:ascii="Times New Roman" w:eastAsia="Times New Roman" w:hAnsi="Times New Roman" w:cs="Times New Roman"/>
          <w:bCs/>
        </w:rPr>
        <w:t>This survey is part of a N</w:t>
      </w:r>
      <w:r w:rsidR="00FF551E" w:rsidRPr="009329C6">
        <w:rPr>
          <w:rFonts w:ascii="Times New Roman" w:eastAsia="Times New Roman" w:hAnsi="Times New Roman" w:cs="Times New Roman"/>
          <w:bCs/>
        </w:rPr>
        <w:t xml:space="preserve">ational </w:t>
      </w:r>
      <w:r w:rsidRPr="009329C6">
        <w:rPr>
          <w:rFonts w:ascii="Times New Roman" w:eastAsia="Times New Roman" w:hAnsi="Times New Roman" w:cs="Times New Roman"/>
          <w:bCs/>
        </w:rPr>
        <w:t>S</w:t>
      </w:r>
      <w:r w:rsidR="00FF551E" w:rsidRPr="009329C6">
        <w:rPr>
          <w:rFonts w:ascii="Times New Roman" w:eastAsia="Times New Roman" w:hAnsi="Times New Roman" w:cs="Times New Roman"/>
          <w:bCs/>
        </w:rPr>
        <w:t xml:space="preserve">cience </w:t>
      </w:r>
      <w:r w:rsidRPr="009329C6">
        <w:rPr>
          <w:rFonts w:ascii="Times New Roman" w:eastAsia="Times New Roman" w:hAnsi="Times New Roman" w:cs="Times New Roman"/>
          <w:bCs/>
        </w:rPr>
        <w:t>F</w:t>
      </w:r>
      <w:r w:rsidR="00FF551E" w:rsidRPr="009329C6">
        <w:rPr>
          <w:rFonts w:ascii="Times New Roman" w:eastAsia="Times New Roman" w:hAnsi="Times New Roman" w:cs="Times New Roman"/>
          <w:bCs/>
        </w:rPr>
        <w:t>oundation–</w:t>
      </w:r>
      <w:r w:rsidRPr="009329C6">
        <w:rPr>
          <w:rFonts w:ascii="Times New Roman" w:eastAsia="Times New Roman" w:hAnsi="Times New Roman" w:cs="Times New Roman"/>
          <w:bCs/>
        </w:rPr>
        <w:t xml:space="preserve">funded study that CCRC is conducting with the community colleges in Ohio, Tennessee, and Washington to </w:t>
      </w:r>
      <w:r w:rsidR="009329C6" w:rsidRPr="009329C6">
        <w:rPr>
          <w:rFonts w:ascii="Times New Roman" w:eastAsia="Times New Roman" w:hAnsi="Times New Roman" w:cs="Times New Roman"/>
          <w:bCs/>
        </w:rPr>
        <w:t>examine</w:t>
      </w:r>
      <w:r w:rsidRPr="009329C6">
        <w:rPr>
          <w:rFonts w:ascii="Times New Roman" w:eastAsia="Times New Roman" w:hAnsi="Times New Roman" w:cs="Times New Roman"/>
          <w:bCs/>
        </w:rPr>
        <w:t xml:space="preserve"> the extent to which guided pathways reforms are contributing to changes in early student outcomes. </w:t>
      </w:r>
      <w:r w:rsidR="003529CB" w:rsidRPr="009329C6">
        <w:rPr>
          <w:rFonts w:ascii="Times New Roman" w:eastAsia="Times New Roman" w:hAnsi="Times New Roman" w:cs="Times New Roman"/>
          <w:bCs/>
        </w:rPr>
        <w:t xml:space="preserve">Our research with colleges and practitioners in </w:t>
      </w:r>
      <w:r w:rsidR="00347595">
        <w:rPr>
          <w:rFonts w:ascii="Times New Roman" w:eastAsia="Times New Roman" w:hAnsi="Times New Roman" w:cs="Times New Roman"/>
          <w:bCs/>
        </w:rPr>
        <w:t>Tennessee</w:t>
      </w:r>
      <w:r w:rsidR="003529CB" w:rsidRPr="009329C6">
        <w:rPr>
          <w:rFonts w:ascii="Times New Roman" w:eastAsia="Times New Roman" w:hAnsi="Times New Roman" w:cs="Times New Roman"/>
          <w:bCs/>
        </w:rPr>
        <w:t xml:space="preserve"> has been critical to our understanding of how the</w:t>
      </w:r>
      <w:r w:rsidR="009B11C3" w:rsidRPr="009329C6">
        <w:rPr>
          <w:rFonts w:ascii="Times New Roman" w:eastAsia="Times New Roman" w:hAnsi="Times New Roman" w:cs="Times New Roman"/>
          <w:bCs/>
        </w:rPr>
        <w:t>se reforms are</w:t>
      </w:r>
      <w:r w:rsidR="003529CB" w:rsidRPr="009329C6">
        <w:rPr>
          <w:rFonts w:ascii="Times New Roman" w:eastAsia="Times New Roman" w:hAnsi="Times New Roman" w:cs="Times New Roman"/>
          <w:bCs/>
        </w:rPr>
        <w:t xml:space="preserve"> being adopted and </w:t>
      </w:r>
      <w:r w:rsidR="00DD4CD4" w:rsidRPr="009329C6">
        <w:rPr>
          <w:rFonts w:ascii="Times New Roman" w:eastAsia="Times New Roman" w:hAnsi="Times New Roman" w:cs="Times New Roman"/>
          <w:bCs/>
        </w:rPr>
        <w:t>how they are affecting</w:t>
      </w:r>
      <w:r w:rsidR="003529CB" w:rsidRPr="009329C6">
        <w:rPr>
          <w:rFonts w:ascii="Times New Roman" w:eastAsia="Times New Roman" w:hAnsi="Times New Roman" w:cs="Times New Roman"/>
          <w:bCs/>
        </w:rPr>
        <w:t xml:space="preserve"> student success and college performance. We greatly value your partnership in this effort to build knowledge for the field and appreciate the time you put into completing this survey. </w:t>
      </w:r>
    </w:p>
    <w:p w14:paraId="24CF626E" w14:textId="0902DD2C" w:rsidR="00105B72" w:rsidRPr="009329C6" w:rsidRDefault="004D1BE1" w:rsidP="003E36DC">
      <w:pPr>
        <w:pStyle w:val="NormalWeb"/>
        <w:spacing w:before="0" w:beforeAutospacing="0" w:after="60" w:afterAutospacing="0"/>
        <w:rPr>
          <w:color w:val="000000"/>
          <w:sz w:val="22"/>
          <w:szCs w:val="22"/>
        </w:rPr>
      </w:pPr>
      <w:r w:rsidRPr="009329C6">
        <w:rPr>
          <w:b/>
          <w:bCs/>
          <w:color w:val="000000"/>
          <w:sz w:val="22"/>
          <w:szCs w:val="22"/>
        </w:rPr>
        <w:t>How is th</w:t>
      </w:r>
      <w:r w:rsidR="009B11C3" w:rsidRPr="009329C6">
        <w:rPr>
          <w:b/>
          <w:bCs/>
          <w:color w:val="000000"/>
          <w:sz w:val="22"/>
          <w:szCs w:val="22"/>
        </w:rPr>
        <w:t>is</w:t>
      </w:r>
      <w:r w:rsidRPr="009329C6">
        <w:rPr>
          <w:b/>
          <w:bCs/>
          <w:color w:val="000000"/>
          <w:sz w:val="22"/>
          <w:szCs w:val="22"/>
        </w:rPr>
        <w:t xml:space="preserve"> Scale of Adoption Survey different from </w:t>
      </w:r>
      <w:r w:rsidR="00A936DC" w:rsidRPr="009329C6">
        <w:rPr>
          <w:b/>
          <w:bCs/>
          <w:color w:val="000000"/>
          <w:sz w:val="22"/>
          <w:szCs w:val="22"/>
        </w:rPr>
        <w:t>previous versions</w:t>
      </w:r>
      <w:r w:rsidRPr="009329C6">
        <w:rPr>
          <w:b/>
          <w:bCs/>
          <w:color w:val="000000"/>
          <w:sz w:val="22"/>
          <w:szCs w:val="22"/>
        </w:rPr>
        <w:t>?</w:t>
      </w:r>
    </w:p>
    <w:p w14:paraId="4FA99F57" w14:textId="4DEB91E9" w:rsidR="004D1BE1" w:rsidRPr="009329C6" w:rsidRDefault="004D1BE1" w:rsidP="00105B72">
      <w:pPr>
        <w:pStyle w:val="NormalWeb"/>
        <w:spacing w:before="0" w:beforeAutospacing="0" w:after="180" w:afterAutospacing="0"/>
        <w:rPr>
          <w:color w:val="000000"/>
          <w:sz w:val="22"/>
          <w:szCs w:val="22"/>
        </w:rPr>
      </w:pPr>
      <w:r w:rsidRPr="009329C6">
        <w:rPr>
          <w:color w:val="000000"/>
          <w:sz w:val="22"/>
          <w:szCs w:val="22"/>
        </w:rPr>
        <w:t xml:space="preserve">The previously administered CCRC Scale of Adoption Assessment (SOAA) was designed primarily as an institutional self-assessment and planning tool. This survey and CCRC’s follow-up phone calls are intended to collect information on the scale and timing of </w:t>
      </w:r>
      <w:r w:rsidR="00A10245">
        <w:rPr>
          <w:color w:val="000000"/>
          <w:sz w:val="22"/>
          <w:szCs w:val="22"/>
        </w:rPr>
        <w:t xml:space="preserve">the </w:t>
      </w:r>
      <w:r w:rsidRPr="009329C6">
        <w:rPr>
          <w:color w:val="000000"/>
          <w:sz w:val="22"/>
          <w:szCs w:val="22"/>
        </w:rPr>
        <w:t>adoption of practices our research indicates are essential to student success. </w:t>
      </w:r>
    </w:p>
    <w:p w14:paraId="30DA7862" w14:textId="77777777" w:rsidR="00105B72" w:rsidRPr="009329C6" w:rsidRDefault="004D1BE1" w:rsidP="003E36DC">
      <w:pPr>
        <w:pStyle w:val="NormalWeb"/>
        <w:spacing w:before="0" w:beforeAutospacing="0" w:after="60" w:afterAutospacing="0"/>
        <w:rPr>
          <w:b/>
          <w:bCs/>
          <w:color w:val="000000"/>
          <w:sz w:val="22"/>
          <w:szCs w:val="22"/>
        </w:rPr>
      </w:pPr>
      <w:r w:rsidRPr="009329C6">
        <w:rPr>
          <w:b/>
          <w:bCs/>
          <w:color w:val="000000"/>
          <w:sz w:val="22"/>
          <w:szCs w:val="22"/>
        </w:rPr>
        <w:t>Who should complete the survey, and how long will it take?</w:t>
      </w:r>
    </w:p>
    <w:p w14:paraId="376D363C" w14:textId="73C65DE1" w:rsidR="004225A1" w:rsidRDefault="004D1BE1" w:rsidP="00105B72">
      <w:pPr>
        <w:pStyle w:val="NormalWeb"/>
        <w:spacing w:before="0" w:beforeAutospacing="0" w:after="180" w:afterAutospacing="0"/>
        <w:rPr>
          <w:sz w:val="22"/>
          <w:szCs w:val="22"/>
        </w:rPr>
      </w:pPr>
      <w:r w:rsidRPr="009329C6">
        <w:rPr>
          <w:color w:val="000000"/>
          <w:sz w:val="22"/>
          <w:szCs w:val="22"/>
        </w:rPr>
        <w:t xml:space="preserve">We suggest that </w:t>
      </w:r>
      <w:r w:rsidR="00A936DC" w:rsidRPr="009329C6">
        <w:rPr>
          <w:color w:val="000000"/>
          <w:sz w:val="22"/>
          <w:szCs w:val="22"/>
        </w:rPr>
        <w:t>a</w:t>
      </w:r>
      <w:r w:rsidRPr="009329C6">
        <w:rPr>
          <w:color w:val="000000"/>
          <w:sz w:val="22"/>
          <w:szCs w:val="22"/>
        </w:rPr>
        <w:t xml:space="preserve"> person or persons leading guided pathways or other major student success reforms at your institution complete the survey and solicit input from other individuals as needed. We recommend that the survey be completed by someone who has been at the college for at least </w:t>
      </w:r>
      <w:r w:rsidR="005E22E1">
        <w:rPr>
          <w:color w:val="000000"/>
          <w:sz w:val="22"/>
          <w:szCs w:val="22"/>
        </w:rPr>
        <w:t>five</w:t>
      </w:r>
      <w:r w:rsidRPr="009329C6">
        <w:rPr>
          <w:color w:val="000000"/>
          <w:sz w:val="22"/>
          <w:szCs w:val="22"/>
        </w:rPr>
        <w:t xml:space="preserve"> years and </w:t>
      </w:r>
      <w:r w:rsidR="00A10245">
        <w:rPr>
          <w:color w:val="000000"/>
          <w:sz w:val="22"/>
          <w:szCs w:val="22"/>
        </w:rPr>
        <w:t>knows</w:t>
      </w:r>
      <w:r w:rsidRPr="009329C6">
        <w:rPr>
          <w:color w:val="000000"/>
          <w:sz w:val="22"/>
          <w:szCs w:val="22"/>
        </w:rPr>
        <w:t xml:space="preserve"> the history of </w:t>
      </w:r>
      <w:r w:rsidR="00A10245">
        <w:rPr>
          <w:color w:val="000000"/>
          <w:sz w:val="22"/>
          <w:szCs w:val="22"/>
        </w:rPr>
        <w:t xml:space="preserve">the </w:t>
      </w:r>
      <w:r w:rsidRPr="009329C6">
        <w:rPr>
          <w:color w:val="000000"/>
          <w:sz w:val="22"/>
          <w:szCs w:val="22"/>
        </w:rPr>
        <w:t>college’s reform work</w:t>
      </w:r>
      <w:r w:rsidR="0010199C">
        <w:rPr>
          <w:color w:val="000000"/>
          <w:sz w:val="22"/>
          <w:szCs w:val="22"/>
        </w:rPr>
        <w:t>.</w:t>
      </w:r>
      <w:r w:rsidRPr="009329C6">
        <w:rPr>
          <w:color w:val="000000"/>
          <w:sz w:val="22"/>
          <w:szCs w:val="22"/>
        </w:rPr>
        <w:t xml:space="preserve"> (</w:t>
      </w:r>
      <w:r w:rsidR="0010199C">
        <w:rPr>
          <w:color w:val="000000"/>
          <w:sz w:val="22"/>
          <w:szCs w:val="22"/>
        </w:rPr>
        <w:t>O</w:t>
      </w:r>
      <w:r w:rsidRPr="009329C6">
        <w:rPr>
          <w:color w:val="000000"/>
          <w:sz w:val="22"/>
          <w:szCs w:val="22"/>
        </w:rPr>
        <w:t xml:space="preserve">therwise, the person will have to reach out to others at the college to confirm </w:t>
      </w:r>
      <w:r w:rsidR="0010199C">
        <w:rPr>
          <w:color w:val="000000"/>
          <w:sz w:val="22"/>
          <w:szCs w:val="22"/>
        </w:rPr>
        <w:t>when</w:t>
      </w:r>
      <w:r w:rsidRPr="009329C6">
        <w:rPr>
          <w:color w:val="000000"/>
          <w:sz w:val="22"/>
          <w:szCs w:val="22"/>
        </w:rPr>
        <w:t xml:space="preserve"> practices </w:t>
      </w:r>
      <w:r w:rsidR="0010199C">
        <w:rPr>
          <w:color w:val="000000"/>
          <w:sz w:val="22"/>
          <w:szCs w:val="22"/>
        </w:rPr>
        <w:t>were</w:t>
      </w:r>
      <w:r w:rsidRPr="009329C6">
        <w:rPr>
          <w:color w:val="000000"/>
          <w:sz w:val="22"/>
          <w:szCs w:val="22"/>
        </w:rPr>
        <w:t xml:space="preserve"> adopted</w:t>
      </w:r>
      <w:r w:rsidR="0010199C">
        <w:rPr>
          <w:color w:val="000000"/>
          <w:sz w:val="22"/>
          <w:szCs w:val="22"/>
        </w:rPr>
        <w:t>,</w:t>
      </w:r>
      <w:r w:rsidRPr="009329C6">
        <w:rPr>
          <w:color w:val="000000"/>
          <w:sz w:val="22"/>
          <w:szCs w:val="22"/>
        </w:rPr>
        <w:t xml:space="preserve"> and the survey may take longer to complete</w:t>
      </w:r>
      <w:r w:rsidR="0010199C">
        <w:rPr>
          <w:color w:val="000000"/>
          <w:sz w:val="22"/>
          <w:szCs w:val="22"/>
        </w:rPr>
        <w:t>.</w:t>
      </w:r>
      <w:r w:rsidRPr="009329C6">
        <w:rPr>
          <w:color w:val="000000"/>
          <w:sz w:val="22"/>
          <w:szCs w:val="22"/>
        </w:rPr>
        <w:t xml:space="preserve">) We anticipate that the survey </w:t>
      </w:r>
      <w:r w:rsidR="0010199C">
        <w:rPr>
          <w:color w:val="000000"/>
          <w:sz w:val="22"/>
          <w:szCs w:val="22"/>
        </w:rPr>
        <w:t>may be comp</w:t>
      </w:r>
      <w:r w:rsidR="00A10245">
        <w:rPr>
          <w:color w:val="000000"/>
          <w:sz w:val="22"/>
          <w:szCs w:val="22"/>
        </w:rPr>
        <w:t>l</w:t>
      </w:r>
      <w:r w:rsidR="0010199C">
        <w:rPr>
          <w:color w:val="000000"/>
          <w:sz w:val="22"/>
          <w:szCs w:val="22"/>
        </w:rPr>
        <w:t>eted in</w:t>
      </w:r>
      <w:r w:rsidRPr="009329C6">
        <w:rPr>
          <w:color w:val="000000"/>
          <w:sz w:val="22"/>
          <w:szCs w:val="22"/>
        </w:rPr>
        <w:t xml:space="preserve"> 60 minutes</w:t>
      </w:r>
      <w:r w:rsidR="0010199C">
        <w:rPr>
          <w:color w:val="000000"/>
          <w:sz w:val="22"/>
          <w:szCs w:val="22"/>
        </w:rPr>
        <w:t xml:space="preserve"> or less</w:t>
      </w:r>
      <w:r w:rsidRPr="009329C6">
        <w:rPr>
          <w:color w:val="000000"/>
          <w:sz w:val="22"/>
          <w:szCs w:val="22"/>
        </w:rPr>
        <w:t xml:space="preserve">. </w:t>
      </w:r>
      <w:r w:rsidR="006E5DC4" w:rsidRPr="009329C6">
        <w:rPr>
          <w:color w:val="000000"/>
          <w:sz w:val="22"/>
          <w:szCs w:val="22"/>
        </w:rPr>
        <w:t xml:space="preserve">At the end of the survey, </w:t>
      </w:r>
      <w:r w:rsidR="006E5DC4" w:rsidRPr="009329C6">
        <w:rPr>
          <w:sz w:val="22"/>
          <w:szCs w:val="22"/>
        </w:rPr>
        <w:t xml:space="preserve">we have provided a space </w:t>
      </w:r>
      <w:r w:rsidR="0010199C">
        <w:rPr>
          <w:sz w:val="22"/>
          <w:szCs w:val="22"/>
        </w:rPr>
        <w:t xml:space="preserve">for you </w:t>
      </w:r>
      <w:r w:rsidR="006E5DC4" w:rsidRPr="009329C6">
        <w:rPr>
          <w:sz w:val="22"/>
          <w:szCs w:val="22"/>
        </w:rPr>
        <w:t xml:space="preserve">to share additional comments about your college’s guided pathways reforms. </w:t>
      </w:r>
    </w:p>
    <w:p w14:paraId="004C0286" w14:textId="4BBAFA52" w:rsidR="006E5DC4" w:rsidRPr="009329C6" w:rsidRDefault="004225A1" w:rsidP="00105B72">
      <w:pPr>
        <w:pStyle w:val="NormalWeb"/>
        <w:spacing w:before="0" w:beforeAutospacing="0" w:after="180" w:afterAutospacing="0"/>
        <w:rPr>
          <w:sz w:val="22"/>
          <w:szCs w:val="22"/>
        </w:rPr>
      </w:pPr>
      <w:r>
        <w:rPr>
          <w:color w:val="000000"/>
          <w:sz w:val="22"/>
          <w:szCs w:val="22"/>
        </w:rPr>
        <w:t xml:space="preserve">To help facilitate this during such a busy time, </w:t>
      </w:r>
      <w:r w:rsidR="004D1BE1" w:rsidRPr="009329C6">
        <w:rPr>
          <w:color w:val="000000"/>
          <w:sz w:val="22"/>
          <w:szCs w:val="22"/>
        </w:rPr>
        <w:t xml:space="preserve">CCRC will </w:t>
      </w:r>
      <w:r>
        <w:rPr>
          <w:color w:val="000000"/>
          <w:sz w:val="22"/>
          <w:szCs w:val="22"/>
        </w:rPr>
        <w:t xml:space="preserve">schedule 1-hour calls with colleges to jointly complete the survey with colleges during the meeting. Colleges may, but are not required to, begin completing the survey before their scheduled call. </w:t>
      </w:r>
    </w:p>
    <w:p w14:paraId="72C9553E" w14:textId="3A89441D" w:rsidR="00105B72" w:rsidRPr="009329C6" w:rsidRDefault="004D1BE1" w:rsidP="003E36DC">
      <w:pPr>
        <w:pStyle w:val="NormalWeb"/>
        <w:spacing w:before="0" w:beforeAutospacing="0" w:after="60" w:afterAutospacing="0"/>
        <w:rPr>
          <w:b/>
          <w:bCs/>
          <w:color w:val="000000"/>
          <w:sz w:val="22"/>
          <w:szCs w:val="22"/>
        </w:rPr>
      </w:pPr>
      <w:r w:rsidRPr="009329C6">
        <w:rPr>
          <w:b/>
          <w:bCs/>
          <w:color w:val="000000"/>
          <w:sz w:val="22"/>
          <w:szCs w:val="22"/>
        </w:rPr>
        <w:t>How will CCRC use th</w:t>
      </w:r>
      <w:r w:rsidR="009329C6" w:rsidRPr="009329C6">
        <w:rPr>
          <w:b/>
          <w:bCs/>
          <w:color w:val="000000"/>
          <w:sz w:val="22"/>
          <w:szCs w:val="22"/>
        </w:rPr>
        <w:t>e</w:t>
      </w:r>
      <w:r w:rsidRPr="009329C6">
        <w:rPr>
          <w:b/>
          <w:bCs/>
          <w:color w:val="000000"/>
          <w:sz w:val="22"/>
          <w:szCs w:val="22"/>
        </w:rPr>
        <w:t xml:space="preserve"> survey data?</w:t>
      </w:r>
    </w:p>
    <w:p w14:paraId="48FABA15" w14:textId="2F670C63" w:rsidR="004D1BE1" w:rsidRPr="009329C6" w:rsidRDefault="004D1BE1" w:rsidP="00105B72">
      <w:pPr>
        <w:pStyle w:val="NormalWeb"/>
        <w:spacing w:before="0" w:beforeAutospacing="0" w:after="180" w:afterAutospacing="0"/>
        <w:rPr>
          <w:sz w:val="22"/>
          <w:szCs w:val="22"/>
        </w:rPr>
      </w:pPr>
      <w:r w:rsidRPr="009329C6">
        <w:rPr>
          <w:color w:val="000000"/>
          <w:sz w:val="22"/>
          <w:szCs w:val="22"/>
        </w:rPr>
        <w:t xml:space="preserve">CCRC will use the survey information together with deidentified student unit record data from </w:t>
      </w:r>
      <w:r w:rsidR="00347595">
        <w:rPr>
          <w:color w:val="000000"/>
          <w:sz w:val="22"/>
          <w:szCs w:val="22"/>
        </w:rPr>
        <w:t xml:space="preserve">the </w:t>
      </w:r>
      <w:r w:rsidR="004225A1">
        <w:rPr>
          <w:color w:val="000000"/>
          <w:sz w:val="22"/>
          <w:szCs w:val="22"/>
        </w:rPr>
        <w:t xml:space="preserve">Washington State Board of Community and Technical Colleges </w:t>
      </w:r>
      <w:r w:rsidRPr="009329C6">
        <w:rPr>
          <w:color w:val="000000"/>
          <w:sz w:val="22"/>
          <w:szCs w:val="22"/>
        </w:rPr>
        <w:t xml:space="preserve">to study whether the scale and timing of </w:t>
      </w:r>
      <w:r w:rsidR="00A10245">
        <w:rPr>
          <w:color w:val="000000"/>
          <w:sz w:val="22"/>
          <w:szCs w:val="22"/>
        </w:rPr>
        <w:t xml:space="preserve">the </w:t>
      </w:r>
      <w:r w:rsidRPr="009329C6">
        <w:rPr>
          <w:color w:val="000000"/>
          <w:sz w:val="22"/>
          <w:szCs w:val="22"/>
        </w:rPr>
        <w:t xml:space="preserve">adoption of </w:t>
      </w:r>
      <w:proofErr w:type="gramStart"/>
      <w:r w:rsidRPr="009329C6">
        <w:rPr>
          <w:color w:val="000000"/>
          <w:sz w:val="22"/>
          <w:szCs w:val="22"/>
        </w:rPr>
        <w:t>particular guided</w:t>
      </w:r>
      <w:proofErr w:type="gramEnd"/>
      <w:r w:rsidRPr="009329C6">
        <w:rPr>
          <w:color w:val="000000"/>
          <w:sz w:val="22"/>
          <w:szCs w:val="22"/>
        </w:rPr>
        <w:t xml:space="preserve"> pathways practices </w:t>
      </w:r>
      <w:r w:rsidR="00A10245">
        <w:rPr>
          <w:color w:val="000000"/>
          <w:sz w:val="22"/>
          <w:szCs w:val="22"/>
        </w:rPr>
        <w:t>are</w:t>
      </w:r>
      <w:r w:rsidR="00A10245" w:rsidRPr="009329C6">
        <w:rPr>
          <w:color w:val="000000"/>
          <w:sz w:val="22"/>
          <w:szCs w:val="22"/>
        </w:rPr>
        <w:t xml:space="preserve"> </w:t>
      </w:r>
      <w:r w:rsidRPr="009329C6">
        <w:rPr>
          <w:color w:val="000000"/>
          <w:sz w:val="22"/>
          <w:szCs w:val="22"/>
        </w:rPr>
        <w:t>associated with college credit</w:t>
      </w:r>
      <w:r w:rsidR="005E22E1">
        <w:rPr>
          <w:color w:val="000000"/>
          <w:sz w:val="22"/>
          <w:szCs w:val="22"/>
        </w:rPr>
        <w:t xml:space="preserve"> accumulation</w:t>
      </w:r>
      <w:r w:rsidRPr="009329C6">
        <w:rPr>
          <w:color w:val="000000"/>
          <w:sz w:val="22"/>
          <w:szCs w:val="22"/>
        </w:rPr>
        <w:t>, gateway course</w:t>
      </w:r>
      <w:r w:rsidR="005E22E1">
        <w:rPr>
          <w:color w:val="000000"/>
          <w:sz w:val="22"/>
          <w:szCs w:val="22"/>
        </w:rPr>
        <w:t xml:space="preserve"> completion</w:t>
      </w:r>
      <w:r w:rsidR="003A5848" w:rsidRPr="009329C6">
        <w:rPr>
          <w:color w:val="000000"/>
          <w:sz w:val="22"/>
          <w:szCs w:val="22"/>
        </w:rPr>
        <w:t>,</w:t>
      </w:r>
      <w:r w:rsidRPr="009329C6">
        <w:rPr>
          <w:color w:val="000000"/>
          <w:sz w:val="22"/>
          <w:szCs w:val="22"/>
        </w:rPr>
        <w:t xml:space="preserve"> and other </w:t>
      </w:r>
      <w:r w:rsidR="005E22E1">
        <w:rPr>
          <w:color w:val="000000"/>
          <w:sz w:val="22"/>
          <w:szCs w:val="22"/>
        </w:rPr>
        <w:t>indicators of</w:t>
      </w:r>
      <w:r w:rsidR="005E22E1" w:rsidRPr="009329C6">
        <w:rPr>
          <w:color w:val="000000"/>
          <w:sz w:val="22"/>
          <w:szCs w:val="22"/>
        </w:rPr>
        <w:t xml:space="preserve"> </w:t>
      </w:r>
      <w:r w:rsidRPr="009329C6">
        <w:rPr>
          <w:color w:val="000000"/>
          <w:sz w:val="22"/>
          <w:szCs w:val="22"/>
        </w:rPr>
        <w:t>“early momentum” in student</w:t>
      </w:r>
      <w:r w:rsidR="005E22E1">
        <w:rPr>
          <w:color w:val="000000"/>
          <w:sz w:val="22"/>
          <w:szCs w:val="22"/>
        </w:rPr>
        <w:t>s</w:t>
      </w:r>
      <w:r w:rsidRPr="009329C6">
        <w:rPr>
          <w:color w:val="000000"/>
          <w:sz w:val="22"/>
          <w:szCs w:val="22"/>
        </w:rPr>
        <w:t>’ first year. We will publish the results in a report and practitioner guide</w:t>
      </w:r>
      <w:r w:rsidR="006E5DC4" w:rsidRPr="009329C6">
        <w:rPr>
          <w:color w:val="000000"/>
          <w:sz w:val="22"/>
          <w:szCs w:val="22"/>
        </w:rPr>
        <w:t xml:space="preserve"> </w:t>
      </w:r>
      <w:r w:rsidR="003A5848" w:rsidRPr="009329C6">
        <w:rPr>
          <w:color w:val="000000"/>
          <w:sz w:val="22"/>
          <w:szCs w:val="22"/>
        </w:rPr>
        <w:t>and</w:t>
      </w:r>
      <w:r w:rsidR="00A936DC" w:rsidRPr="009329C6">
        <w:rPr>
          <w:color w:val="000000"/>
          <w:sz w:val="22"/>
          <w:szCs w:val="22"/>
        </w:rPr>
        <w:t xml:space="preserve"> send </w:t>
      </w:r>
      <w:r w:rsidR="003A5848" w:rsidRPr="009329C6">
        <w:rPr>
          <w:color w:val="000000"/>
          <w:sz w:val="22"/>
          <w:szCs w:val="22"/>
        </w:rPr>
        <w:t xml:space="preserve">them </w:t>
      </w:r>
      <w:r w:rsidR="00A936DC" w:rsidRPr="009329C6">
        <w:rPr>
          <w:color w:val="000000"/>
          <w:sz w:val="22"/>
          <w:szCs w:val="22"/>
        </w:rPr>
        <w:t>to your college when they are released</w:t>
      </w:r>
      <w:r w:rsidRPr="009329C6">
        <w:rPr>
          <w:color w:val="000000"/>
          <w:sz w:val="22"/>
          <w:szCs w:val="22"/>
        </w:rPr>
        <w:t xml:space="preserve">. </w:t>
      </w:r>
      <w:r w:rsidRPr="007B613D">
        <w:rPr>
          <w:i/>
          <w:iCs/>
          <w:color w:val="000000"/>
          <w:sz w:val="22"/>
          <w:szCs w:val="22"/>
        </w:rPr>
        <w:t>Note that individual colleges will not be identified in the publications we produce from this research. </w:t>
      </w:r>
    </w:p>
    <w:p w14:paraId="687FEE5D" w14:textId="1F52F0C2" w:rsidR="00CD090D" w:rsidRPr="009329C6" w:rsidRDefault="004D1BE1" w:rsidP="00424A15">
      <w:pPr>
        <w:pStyle w:val="NormalWeb"/>
        <w:spacing w:before="0" w:beforeAutospacing="0" w:after="0" w:afterAutospacing="0"/>
        <w:rPr>
          <w:b/>
          <w:sz w:val="22"/>
          <w:szCs w:val="22"/>
        </w:rPr>
      </w:pPr>
      <w:r w:rsidRPr="009329C6">
        <w:rPr>
          <w:color w:val="000000"/>
          <w:sz w:val="22"/>
          <w:szCs w:val="22"/>
        </w:rPr>
        <w:t xml:space="preserve">If you have any questions about the survey, please </w:t>
      </w:r>
      <w:r w:rsidRPr="007F56EE">
        <w:rPr>
          <w:color w:val="000000"/>
          <w:sz w:val="22"/>
          <w:szCs w:val="22"/>
        </w:rPr>
        <w:t xml:space="preserve">contact </w:t>
      </w:r>
      <w:r w:rsidR="007F56EE">
        <w:rPr>
          <w:b/>
          <w:bCs/>
          <w:color w:val="000000"/>
          <w:sz w:val="22"/>
          <w:szCs w:val="22"/>
        </w:rPr>
        <w:t xml:space="preserve">Taylor Myers, </w:t>
      </w:r>
      <w:r w:rsidR="007F56EE" w:rsidRPr="007F56EE">
        <w:rPr>
          <w:b/>
          <w:bCs/>
          <w:color w:val="000000"/>
          <w:sz w:val="22"/>
          <w:szCs w:val="22"/>
        </w:rPr>
        <w:t xml:space="preserve">CCRC Senior Research Assistant, at </w:t>
      </w:r>
      <w:hyperlink r:id="rId9" w:history="1">
        <w:r w:rsidR="007F56EE" w:rsidRPr="007F56EE">
          <w:rPr>
            <w:rStyle w:val="Hyperlink"/>
            <w:b/>
            <w:bCs/>
            <w:sz w:val="22"/>
            <w:szCs w:val="22"/>
          </w:rPr>
          <w:t>tmm2186@tc.columbia.edu</w:t>
        </w:r>
      </w:hyperlink>
      <w:r w:rsidR="001F449D" w:rsidRPr="007F56EE">
        <w:rPr>
          <w:color w:val="000000"/>
          <w:sz w:val="22"/>
          <w:szCs w:val="22"/>
        </w:rPr>
        <w:t xml:space="preserve">. </w:t>
      </w:r>
      <w:r w:rsidRPr="007F56EE">
        <w:rPr>
          <w:color w:val="000000"/>
          <w:sz w:val="22"/>
          <w:szCs w:val="22"/>
        </w:rPr>
        <w:t>Thank you!</w:t>
      </w:r>
      <w:r w:rsidR="00CD090D" w:rsidRPr="009329C6">
        <w:rPr>
          <w:b/>
          <w:sz w:val="22"/>
          <w:szCs w:val="22"/>
        </w:rPr>
        <w:br w:type="page"/>
      </w:r>
    </w:p>
    <w:p w14:paraId="6D0F8DC7" w14:textId="1DCA322C" w:rsidR="00C72D6C" w:rsidRPr="009329C6" w:rsidRDefault="003F1F9E" w:rsidP="00EB0B56">
      <w:pPr>
        <w:tabs>
          <w:tab w:val="left" w:pos="5040"/>
        </w:tabs>
        <w:spacing w:after="240" w:line="240" w:lineRule="auto"/>
        <w:rPr>
          <w:rFonts w:ascii="Times New Roman" w:eastAsia="Times New Roman" w:hAnsi="Times New Roman" w:cs="Times New Roman"/>
        </w:rPr>
      </w:pPr>
      <w:r w:rsidRPr="009329C6">
        <w:rPr>
          <w:rFonts w:ascii="Times New Roman" w:eastAsia="Times New Roman" w:hAnsi="Times New Roman" w:cs="Times New Roman"/>
          <w:b/>
        </w:rPr>
        <w:lastRenderedPageBreak/>
        <w:t>College Name:</w:t>
      </w:r>
      <w:r w:rsidR="00EB0B56" w:rsidRPr="009329C6">
        <w:rPr>
          <w:rFonts w:ascii="Times New Roman" w:eastAsia="Times New Roman" w:hAnsi="Times New Roman" w:cs="Times New Roman"/>
        </w:rPr>
        <w:t xml:space="preserve"> </w:t>
      </w:r>
      <w:sdt>
        <w:sdtPr>
          <w:rPr>
            <w:rFonts w:ascii="Times New Roman" w:eastAsia="Times New Roman" w:hAnsi="Times New Roman" w:cs="Times New Roman"/>
          </w:rPr>
          <w:id w:val="956752481"/>
          <w:placeholder>
            <w:docPart w:val="9F9C1358664E4A37A65BF11DC4851483"/>
          </w:placeholder>
          <w:showingPlcHdr/>
        </w:sdtPr>
        <w:sdtEndPr/>
        <w:sdtContent>
          <w:r w:rsidR="00E74460" w:rsidRPr="009329C6">
            <w:rPr>
              <w:rStyle w:val="PlaceholderText"/>
              <w:rFonts w:ascii="Times New Roman" w:hAnsi="Times New Roman" w:cs="Times New Roman"/>
            </w:rPr>
            <w:t>Enter your college’s name</w:t>
          </w:r>
        </w:sdtContent>
      </w:sdt>
      <w:r w:rsidR="00EB0B56" w:rsidRPr="009329C6">
        <w:rPr>
          <w:rFonts w:ascii="Times New Roman" w:eastAsia="Times New Roman" w:hAnsi="Times New Roman" w:cs="Times New Roman"/>
        </w:rPr>
        <w:tab/>
      </w:r>
      <w:r w:rsidRPr="009329C6">
        <w:rPr>
          <w:rFonts w:ascii="Times New Roman" w:eastAsia="Times New Roman" w:hAnsi="Times New Roman" w:cs="Times New Roman"/>
          <w:b/>
        </w:rPr>
        <w:t>Date:</w:t>
      </w:r>
      <w:r w:rsidRPr="009329C6">
        <w:rPr>
          <w:rFonts w:ascii="Times New Roman" w:eastAsia="Times New Roman" w:hAnsi="Times New Roman" w:cs="Times New Roman"/>
        </w:rPr>
        <w:t xml:space="preserve"> </w:t>
      </w:r>
      <w:sdt>
        <w:sdtPr>
          <w:rPr>
            <w:rFonts w:ascii="Times New Roman" w:eastAsia="Times New Roman" w:hAnsi="Times New Roman" w:cs="Times New Roman"/>
          </w:rPr>
          <w:id w:val="-2034564641"/>
          <w:placeholder>
            <w:docPart w:val="74C0CB16B099484BBB3F540B64075192"/>
          </w:placeholder>
          <w:showingPlcHdr/>
          <w:date>
            <w:dateFormat w:val="M/d/yyyy"/>
            <w:lid w:val="en-US"/>
            <w:storeMappedDataAs w:val="dateTime"/>
            <w:calendar w:val="gregorian"/>
          </w:date>
        </w:sdtPr>
        <w:sdtEndPr/>
        <w:sdtContent>
          <w:r w:rsidR="00E74460" w:rsidRPr="009329C6">
            <w:rPr>
              <w:rStyle w:val="PlaceholderText"/>
              <w:rFonts w:ascii="Times New Roman" w:hAnsi="Times New Roman" w:cs="Times New Roman"/>
            </w:rPr>
            <w:t>Enter today’s date</w:t>
          </w:r>
        </w:sdtContent>
      </w:sdt>
    </w:p>
    <w:p w14:paraId="09B8DC33" w14:textId="08971B81" w:rsidR="003F1F9E" w:rsidRPr="009329C6" w:rsidRDefault="003F1F9E" w:rsidP="003F1F9E">
      <w:pPr>
        <w:spacing w:after="0" w:line="240" w:lineRule="auto"/>
        <w:rPr>
          <w:rFonts w:ascii="Times New Roman" w:eastAsia="Times New Roman" w:hAnsi="Times New Roman" w:cs="Times New Roman"/>
        </w:rPr>
      </w:pPr>
      <w:r w:rsidRPr="009329C6">
        <w:rPr>
          <w:rFonts w:ascii="Times New Roman" w:eastAsia="Times New Roman" w:hAnsi="Times New Roman" w:cs="Times New Roman"/>
          <w:b/>
        </w:rPr>
        <w:t>Please list the names</w:t>
      </w:r>
      <w:r w:rsidR="00DA2DF2">
        <w:rPr>
          <w:rFonts w:ascii="Times New Roman" w:eastAsia="Times New Roman" w:hAnsi="Times New Roman" w:cs="Times New Roman"/>
          <w:b/>
        </w:rPr>
        <w:t>, emails,</w:t>
      </w:r>
      <w:r w:rsidRPr="009329C6">
        <w:rPr>
          <w:rFonts w:ascii="Times New Roman" w:eastAsia="Times New Roman" w:hAnsi="Times New Roman" w:cs="Times New Roman"/>
          <w:b/>
        </w:rPr>
        <w:t xml:space="preserve"> and positions/titles of the persons completing the survey:</w:t>
      </w:r>
      <w:r w:rsidRPr="009329C6">
        <w:rPr>
          <w:rFonts w:ascii="Times New Roman" w:eastAsia="Times New Roman" w:hAnsi="Times New Roman" w:cs="Times New Roman"/>
        </w:rPr>
        <w:t xml:space="preserve"> </w:t>
      </w:r>
    </w:p>
    <w:sdt>
      <w:sdtPr>
        <w:rPr>
          <w:rFonts w:ascii="Times New Roman" w:eastAsia="Times New Roman" w:hAnsi="Times New Roman" w:cs="Times New Roman"/>
          <w:color w:val="808080"/>
          <w:u w:val="single"/>
        </w:rPr>
        <w:id w:val="-1667619731"/>
        <w:placeholder>
          <w:docPart w:val="B0EB5441624946BE9DD56637C2A29215"/>
        </w:placeholder>
        <w:showingPlcHdr/>
      </w:sdtPr>
      <w:sdtEndPr/>
      <w:sdtContent>
        <w:p w14:paraId="3DE54A0A" w14:textId="59B68EBE" w:rsidR="00EB0B56" w:rsidRPr="009329C6" w:rsidRDefault="00E74460" w:rsidP="003F1F9E">
          <w:pPr>
            <w:spacing w:after="0" w:line="240" w:lineRule="auto"/>
            <w:rPr>
              <w:rFonts w:ascii="Times New Roman" w:eastAsia="Times New Roman" w:hAnsi="Times New Roman" w:cs="Times New Roman"/>
              <w:color w:val="808080"/>
              <w:u w:val="single"/>
            </w:rPr>
          </w:pPr>
          <w:r w:rsidRPr="009329C6">
            <w:rPr>
              <w:rStyle w:val="PlaceholderText"/>
              <w:rFonts w:ascii="Times New Roman" w:hAnsi="Times New Roman" w:cs="Times New Roman"/>
            </w:rPr>
            <w:t>Enter names</w:t>
          </w:r>
          <w:r w:rsidR="00DA2DF2">
            <w:rPr>
              <w:rStyle w:val="PlaceholderText"/>
              <w:rFonts w:ascii="Times New Roman" w:hAnsi="Times New Roman" w:cs="Times New Roman"/>
            </w:rPr>
            <w:t>, emails,</w:t>
          </w:r>
          <w:r w:rsidRPr="009329C6">
            <w:rPr>
              <w:rStyle w:val="PlaceholderText"/>
              <w:rFonts w:ascii="Times New Roman" w:hAnsi="Times New Roman" w:cs="Times New Roman"/>
            </w:rPr>
            <w:t xml:space="preserve"> and titles</w:t>
          </w:r>
        </w:p>
      </w:sdtContent>
    </w:sdt>
    <w:p w14:paraId="359BFCD9" w14:textId="77777777" w:rsidR="003F1F9E" w:rsidRPr="009329C6" w:rsidRDefault="003F1F9E" w:rsidP="003E36DC">
      <w:pPr>
        <w:pStyle w:val="Heading1"/>
      </w:pPr>
      <w:r w:rsidRPr="009329C6">
        <w:t>Area 1: Program Organization/Information</w:t>
      </w:r>
    </w:p>
    <w:p w14:paraId="7AD59D42" w14:textId="77777777" w:rsidR="003F1F9E" w:rsidRPr="009329C6" w:rsidRDefault="003F1F9E" w:rsidP="009329C6">
      <w:pPr>
        <w:pStyle w:val="Heading2"/>
      </w:pPr>
      <w:r w:rsidRPr="009329C6">
        <w:t>Meta-majors</w:t>
      </w:r>
    </w:p>
    <w:p w14:paraId="1F5FAC2C" w14:textId="54EFD045" w:rsidR="003F1F9E" w:rsidRPr="00EB0B56" w:rsidRDefault="00DE0471" w:rsidP="00DE0471">
      <w:pPr>
        <w:pStyle w:val="Question"/>
      </w:pPr>
      <w:r>
        <w:t>W</w:t>
      </w:r>
      <w:r w:rsidR="003F1F9E" w:rsidRPr="00EB0B56">
        <w:t xml:space="preserve">hat percentage of credit programs </w:t>
      </w:r>
      <w:r w:rsidR="003D1C11" w:rsidRPr="00EB0B56">
        <w:t xml:space="preserve">are </w:t>
      </w:r>
      <w:r w:rsidR="003F1F9E" w:rsidRPr="00EB0B56">
        <w:t>organized by meta-major</w:t>
      </w:r>
      <w:r w:rsidR="004D1BE1" w:rsidRPr="00EB0B56">
        <w:t xml:space="preserve"> or broad field</w:t>
      </w:r>
      <w:r w:rsidR="00EB0B56" w:rsidRPr="00EB0B56">
        <w:t xml:space="preserve">? </w:t>
      </w:r>
    </w:p>
    <w:bookmarkStart w:id="0" w:name="bookmark=id.30j0zll" w:colFirst="0" w:colLast="0"/>
    <w:bookmarkEnd w:id="0"/>
    <w:p w14:paraId="345CC836" w14:textId="0F15CCAC" w:rsidR="003F1F9E" w:rsidRDefault="00080E96" w:rsidP="00555D6F">
      <w:pPr>
        <w:pStyle w:val="First-levelanswer"/>
      </w:pPr>
      <w:sdt>
        <w:sdtPr>
          <w:rPr>
            <w:bCs/>
          </w:rPr>
          <w:id w:val="-1567568094"/>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EB0B56" w:rsidRPr="00364358">
        <w:rPr>
          <w:bCs/>
        </w:rPr>
        <w:tab/>
      </w:r>
      <w:r w:rsidR="003F1F9E">
        <w:rPr>
          <w:b/>
        </w:rPr>
        <w:t>At least 80%</w:t>
      </w:r>
      <w:r w:rsidR="003F1F9E">
        <w:t xml:space="preserve"> of credit programs are organized by meta</w:t>
      </w:r>
      <w:r w:rsidR="00555D6F">
        <w:t>-</w:t>
      </w:r>
      <w:r w:rsidR="003F1F9E">
        <w:t>major</w:t>
      </w:r>
      <w:r w:rsidR="004D1BE1">
        <w:t xml:space="preserve"> or broad field</w:t>
      </w:r>
      <w:r w:rsidR="00555D6F">
        <w:t>.</w:t>
      </w:r>
    </w:p>
    <w:p w14:paraId="2B9BBF9E" w14:textId="4DA64294" w:rsidR="00555D6F" w:rsidRDefault="00555D6F" w:rsidP="00555D6F">
      <w:pPr>
        <w:pStyle w:val="First-levelanswer"/>
        <w:tabs>
          <w:tab w:val="clear" w:pos="720"/>
        </w:tabs>
        <w:ind w:firstLine="0"/>
        <w:rPr>
          <w:i/>
        </w:rPr>
      </w:pPr>
      <w:r>
        <w:rPr>
          <w:i/>
        </w:rPr>
        <w:t>If yes:</w:t>
      </w:r>
    </w:p>
    <w:p w14:paraId="0277D14C" w14:textId="5259A1A6" w:rsidR="00555D6F" w:rsidRPr="00E74460" w:rsidRDefault="00555D6F" w:rsidP="00555D6F">
      <w:pPr>
        <w:pStyle w:val="Subquestion"/>
        <w:rPr>
          <w:color w:val="000000"/>
          <w:sz w:val="28"/>
          <w:szCs w:val="28"/>
        </w:rPr>
      </w:pPr>
      <w:r w:rsidRPr="00555D6F">
        <w:t>W</w:t>
      </w:r>
      <w:r w:rsidR="003F1F9E" w:rsidRPr="00555D6F">
        <w:t xml:space="preserve">hen were </w:t>
      </w:r>
      <w:r w:rsidR="005A0C99">
        <w:t>at least</w:t>
      </w:r>
      <w:r w:rsidR="003F1F9E" w:rsidRPr="00555D6F">
        <w:t xml:space="preserve"> 80% of credit programs organized by meta-major</w:t>
      </w:r>
      <w:r w:rsidR="004D1BE1" w:rsidRPr="00555D6F">
        <w:t xml:space="preserve"> or broad field</w:t>
      </w:r>
      <w:r w:rsidR="003F1F9E" w:rsidRPr="00555D6F">
        <w:t>?</w:t>
      </w:r>
      <w:r>
        <w:t xml:space="preserve"> Indicate the term and year.</w:t>
      </w:r>
    </w:p>
    <w:p w14:paraId="74F23F2A" w14:textId="1BD64544" w:rsidR="00E74460" w:rsidRPr="00E74460" w:rsidRDefault="00E74460" w:rsidP="0017295D">
      <w:pPr>
        <w:pStyle w:val="Subquestionanswer-termandyear"/>
        <w:rPr>
          <w:b/>
          <w:color w:val="000000"/>
          <w:sz w:val="28"/>
          <w:szCs w:val="28"/>
        </w:rPr>
      </w:pPr>
      <w:r w:rsidRPr="00E74460">
        <w:rPr>
          <w:b/>
        </w:rPr>
        <w:t>Term:</w:t>
      </w:r>
      <w:r>
        <w:t xml:space="preserve"> </w:t>
      </w:r>
      <w:sdt>
        <w:sdtPr>
          <w:id w:val="97995751"/>
          <w:placeholder>
            <w:docPart w:val="EC391EAEB6A547EA858D5DCA9C068B9B"/>
          </w:placeholder>
          <w:showingPlcHdr/>
        </w:sdtPr>
        <w:sdtEndPr/>
        <w:sdtContent>
          <w:r>
            <w:rPr>
              <w:rStyle w:val="PlaceholderText"/>
            </w:rPr>
            <w:t>Enter term</w:t>
          </w:r>
        </w:sdtContent>
      </w:sdt>
      <w:r>
        <w:tab/>
      </w:r>
      <w:r>
        <w:rPr>
          <w:b/>
        </w:rPr>
        <w:t>Year</w:t>
      </w:r>
      <w:r w:rsidRPr="00E74460">
        <w:rPr>
          <w:b/>
        </w:rPr>
        <w:t>:</w:t>
      </w:r>
      <w:r>
        <w:t xml:space="preserve"> </w:t>
      </w:r>
      <w:sdt>
        <w:sdtPr>
          <w:id w:val="-1276326909"/>
          <w:placeholder>
            <w:docPart w:val="28AF91603C0A44D3A995E01C031A98D0"/>
          </w:placeholder>
          <w:showingPlcHdr/>
        </w:sdtPr>
        <w:sdtEndPr/>
        <w:sdtContent>
          <w:r>
            <w:rPr>
              <w:rStyle w:val="PlaceholderText"/>
            </w:rPr>
            <w:t>Enter year</w:t>
          </w:r>
        </w:sdtContent>
      </w:sdt>
      <w:r>
        <w:tab/>
      </w:r>
      <w:sdt>
        <w:sdtPr>
          <w:rPr>
            <w:bCs/>
          </w:rPr>
          <w:id w:val="-361131366"/>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Pr="00364358">
        <w:rPr>
          <w:bCs/>
        </w:rPr>
        <w:tab/>
      </w:r>
      <w:r>
        <w:rPr>
          <w:b/>
        </w:rPr>
        <w:t>Unsure</w:t>
      </w:r>
    </w:p>
    <w:p w14:paraId="5F883A1E" w14:textId="6C5597B4" w:rsidR="001E6476" w:rsidRPr="001E6476" w:rsidRDefault="003F1F9E" w:rsidP="0017295D">
      <w:pPr>
        <w:pStyle w:val="Subquestion"/>
        <w:rPr>
          <w:sz w:val="28"/>
          <w:szCs w:val="28"/>
        </w:rPr>
      </w:pPr>
      <w:r w:rsidRPr="00555D6F">
        <w:t>Does the college track which meta-major students are enrolled in?</w:t>
      </w:r>
    </w:p>
    <w:bookmarkStart w:id="1" w:name="bookmark=id.2et92p0" w:colFirst="0" w:colLast="0"/>
    <w:bookmarkEnd w:id="1"/>
    <w:p w14:paraId="5FB9696D" w14:textId="4203D759" w:rsidR="003F1F9E" w:rsidRPr="00555D6F" w:rsidRDefault="00080E96" w:rsidP="00AB06F4">
      <w:pPr>
        <w:pStyle w:val="Subquestionanswer-yesandno"/>
        <w:rPr>
          <w:color w:val="000000"/>
          <w:sz w:val="28"/>
          <w:szCs w:val="28"/>
        </w:rPr>
      </w:pPr>
      <w:sdt>
        <w:sdtPr>
          <w:id w:val="-887408445"/>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1E6476" w:rsidRPr="00364358">
        <w:tab/>
      </w:r>
      <w:r w:rsidR="003F1F9E" w:rsidRPr="00555D6F">
        <w:rPr>
          <w:b/>
        </w:rPr>
        <w:t>Yes</w:t>
      </w:r>
      <w:r w:rsidR="001E6476">
        <w:rPr>
          <w:b/>
        </w:rPr>
        <w:tab/>
      </w:r>
      <w:bookmarkStart w:id="2" w:name="bookmark=id.tyjcwt" w:colFirst="0" w:colLast="0"/>
      <w:bookmarkEnd w:id="2"/>
      <w:sdt>
        <w:sdtPr>
          <w:id w:val="-542209685"/>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rsidRPr="00364358">
        <w:tab/>
      </w:r>
      <w:r w:rsidR="003F1F9E" w:rsidRPr="00555D6F">
        <w:rPr>
          <w:b/>
        </w:rPr>
        <w:t>No</w:t>
      </w:r>
    </w:p>
    <w:p w14:paraId="305C09BA" w14:textId="41767875" w:rsidR="003F1F9E" w:rsidRDefault="00080E96" w:rsidP="0004685C">
      <w:pPr>
        <w:pStyle w:val="First-levelanswer"/>
      </w:pPr>
      <w:sdt>
        <w:sdtPr>
          <w:rPr>
            <w:bCs/>
          </w:rPr>
          <w:id w:val="975418381"/>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EB0B56" w:rsidRPr="00364358">
        <w:rPr>
          <w:bCs/>
        </w:rPr>
        <w:tab/>
      </w:r>
      <w:r w:rsidR="003F1F9E">
        <w:rPr>
          <w:b/>
        </w:rPr>
        <w:t xml:space="preserve">Less than 80% but at least half </w:t>
      </w:r>
      <w:r w:rsidR="003F1F9E">
        <w:t>of credit programs are organized by meta</w:t>
      </w:r>
      <w:r w:rsidR="00555D6F">
        <w:t>-</w:t>
      </w:r>
      <w:r w:rsidR="003F1F9E">
        <w:t>major</w:t>
      </w:r>
      <w:r w:rsidR="004D1BE1">
        <w:t xml:space="preserve"> or broad field</w:t>
      </w:r>
      <w:r w:rsidR="003F1F9E">
        <w:t>.</w:t>
      </w:r>
    </w:p>
    <w:p w14:paraId="55EDE24F" w14:textId="78F80A26" w:rsidR="003F1F9E" w:rsidRDefault="00080E96" w:rsidP="0004685C">
      <w:pPr>
        <w:pStyle w:val="First-levelanswer"/>
      </w:pPr>
      <w:sdt>
        <w:sdtPr>
          <w:rPr>
            <w:bCs/>
          </w:rPr>
          <w:id w:val="-708876318"/>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EB0B56" w:rsidRPr="00364358">
        <w:rPr>
          <w:bCs/>
        </w:rPr>
        <w:tab/>
      </w:r>
      <w:r w:rsidR="00154392">
        <w:rPr>
          <w:b/>
        </w:rPr>
        <w:t>Some</w:t>
      </w:r>
      <w:r w:rsidR="003F1F9E">
        <w:rPr>
          <w:b/>
        </w:rPr>
        <w:t xml:space="preserve"> but less than half </w:t>
      </w:r>
      <w:r w:rsidR="003F1F9E">
        <w:t>of credit programs are organized by meta</w:t>
      </w:r>
      <w:r w:rsidR="00555D6F">
        <w:t>-</w:t>
      </w:r>
      <w:r w:rsidR="003F1F9E">
        <w:t>major</w:t>
      </w:r>
      <w:r w:rsidR="004D1BE1">
        <w:t xml:space="preserve"> or broad field</w:t>
      </w:r>
      <w:r w:rsidR="003F1F9E">
        <w:t>.</w:t>
      </w:r>
    </w:p>
    <w:p w14:paraId="3A56BF9D" w14:textId="5EAA585A" w:rsidR="003F1F9E" w:rsidRDefault="00080E96" w:rsidP="00424A15">
      <w:pPr>
        <w:pStyle w:val="First-levelanswer"/>
        <w:tabs>
          <w:tab w:val="clear" w:pos="720"/>
        </w:tabs>
      </w:pPr>
      <w:sdt>
        <w:sdtPr>
          <w:rPr>
            <w:bCs/>
          </w:rPr>
          <w:id w:val="-1551138743"/>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EB0B56" w:rsidRPr="00364358">
        <w:rPr>
          <w:bCs/>
        </w:rPr>
        <w:tab/>
      </w:r>
      <w:r w:rsidR="003F1F9E">
        <w:rPr>
          <w:b/>
        </w:rPr>
        <w:t xml:space="preserve">None </w:t>
      </w:r>
      <w:r w:rsidR="003F1F9E">
        <w:t>of our credit programs are organized by meta</w:t>
      </w:r>
      <w:r w:rsidR="00555D6F">
        <w:t>-</w:t>
      </w:r>
      <w:r w:rsidR="003F1F9E">
        <w:t>major</w:t>
      </w:r>
      <w:r w:rsidR="004D1BE1">
        <w:t xml:space="preserve"> or broad field</w:t>
      </w:r>
      <w:r w:rsidR="003F1F9E">
        <w:t>.</w:t>
      </w:r>
    </w:p>
    <w:p w14:paraId="2D01C60C" w14:textId="77777777" w:rsidR="003F1F9E" w:rsidRDefault="003F1F9E" w:rsidP="009329C6">
      <w:pPr>
        <w:pStyle w:val="Heading2"/>
      </w:pPr>
      <w:r>
        <w:t>Program Maps</w:t>
      </w:r>
    </w:p>
    <w:p w14:paraId="7BEDB693" w14:textId="52AAD2E3" w:rsidR="003F1F9E" w:rsidRDefault="00DE0471" w:rsidP="00DE0471">
      <w:pPr>
        <w:pStyle w:val="Question"/>
      </w:pPr>
      <w:r>
        <w:t>W</w:t>
      </w:r>
      <w:r w:rsidR="003F1F9E">
        <w:t xml:space="preserve">hat percentage of credit career-technical </w:t>
      </w:r>
      <w:r w:rsidR="003D1C11">
        <w:t xml:space="preserve">and </w:t>
      </w:r>
      <w:r w:rsidR="003F1F9E">
        <w:t xml:space="preserve">workforce programs provide information on course </w:t>
      </w:r>
      <w:r>
        <w:t xml:space="preserve">requirements and recommended </w:t>
      </w:r>
      <w:r w:rsidR="003F1F9E">
        <w:t>sequences (program maps) on the college’s website?</w:t>
      </w:r>
    </w:p>
    <w:bookmarkStart w:id="3" w:name="bookmark=kix.aianxjd53u76" w:colFirst="0" w:colLast="0"/>
    <w:bookmarkEnd w:id="3"/>
    <w:p w14:paraId="698224DA" w14:textId="2591EF1C" w:rsidR="003F1F9E" w:rsidRDefault="00080E96" w:rsidP="0004685C">
      <w:pPr>
        <w:pStyle w:val="First-levelanswer"/>
      </w:pPr>
      <w:sdt>
        <w:sdtPr>
          <w:rPr>
            <w:bCs/>
          </w:rPr>
          <w:id w:val="-1118835599"/>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04685C" w:rsidRPr="00364358">
        <w:rPr>
          <w:bCs/>
        </w:rPr>
        <w:tab/>
      </w:r>
      <w:r w:rsidR="003F1F9E">
        <w:rPr>
          <w:b/>
        </w:rPr>
        <w:t>At least 80%</w:t>
      </w:r>
      <w:r w:rsidR="003F1F9E">
        <w:t xml:space="preserve"> of credit career-technical </w:t>
      </w:r>
      <w:r w:rsidR="003D1C11">
        <w:t xml:space="preserve">and </w:t>
      </w:r>
      <w:r w:rsidR="003F1F9E">
        <w:t>workforce programs provide program maps</w:t>
      </w:r>
      <w:r w:rsidR="00555D6F">
        <w:t xml:space="preserve"> on the website.</w:t>
      </w:r>
    </w:p>
    <w:p w14:paraId="3FC6EB55" w14:textId="11E48C09" w:rsidR="00555D6F" w:rsidRPr="00555D6F" w:rsidRDefault="00555D6F" w:rsidP="00555D6F">
      <w:pPr>
        <w:pStyle w:val="First-levelanswer"/>
        <w:tabs>
          <w:tab w:val="clear" w:pos="720"/>
        </w:tabs>
        <w:ind w:firstLine="0"/>
        <w:rPr>
          <w:i/>
        </w:rPr>
      </w:pPr>
      <w:r>
        <w:rPr>
          <w:i/>
        </w:rPr>
        <w:t>If yes:</w:t>
      </w:r>
    </w:p>
    <w:p w14:paraId="3B72D3CE" w14:textId="50398902" w:rsidR="003F1F9E" w:rsidRPr="00E74460" w:rsidRDefault="00555D6F" w:rsidP="00555D6F">
      <w:pPr>
        <w:pStyle w:val="Subquestion"/>
        <w:numPr>
          <w:ilvl w:val="0"/>
          <w:numId w:val="22"/>
        </w:numPr>
        <w:rPr>
          <w:u w:val="single"/>
        </w:rPr>
      </w:pPr>
      <w:r>
        <w:t>W</w:t>
      </w:r>
      <w:r w:rsidR="003F1F9E">
        <w:t xml:space="preserve">hen were program maps for </w:t>
      </w:r>
      <w:r w:rsidR="00DE0471">
        <w:t xml:space="preserve">at least 80% of </w:t>
      </w:r>
      <w:r w:rsidR="001F449D">
        <w:t xml:space="preserve">credit career-technical </w:t>
      </w:r>
      <w:r w:rsidR="003D1C11">
        <w:t xml:space="preserve">and </w:t>
      </w:r>
      <w:r w:rsidR="001F449D">
        <w:t xml:space="preserve">workforce </w:t>
      </w:r>
      <w:r w:rsidR="003F1F9E">
        <w:t>programs</w:t>
      </w:r>
      <w:r w:rsidR="00DE0471">
        <w:t xml:space="preserve"> </w:t>
      </w:r>
      <w:r w:rsidR="003F1F9E">
        <w:t xml:space="preserve">first available on </w:t>
      </w:r>
      <w:r w:rsidR="00DE0471">
        <w:t xml:space="preserve">the </w:t>
      </w:r>
      <w:r w:rsidR="003F1F9E">
        <w:t>website? Indicate</w:t>
      </w:r>
      <w:r>
        <w:t xml:space="preserve"> the term and year.</w:t>
      </w:r>
      <w:bookmarkStart w:id="4" w:name="bookmark=id.4d34og8" w:colFirst="0" w:colLast="0"/>
      <w:bookmarkEnd w:id="4"/>
    </w:p>
    <w:p w14:paraId="65F760A8" w14:textId="1F290CAC" w:rsidR="00E74460" w:rsidRPr="00E74460" w:rsidRDefault="00E74460" w:rsidP="0017295D">
      <w:pPr>
        <w:pStyle w:val="Subquestionanswer-termandyear"/>
        <w:rPr>
          <w:b/>
          <w:color w:val="000000"/>
          <w:sz w:val="28"/>
          <w:szCs w:val="28"/>
        </w:rPr>
      </w:pPr>
      <w:r w:rsidRPr="00E74460">
        <w:rPr>
          <w:b/>
        </w:rPr>
        <w:t>Term:</w:t>
      </w:r>
      <w:r>
        <w:t xml:space="preserve"> </w:t>
      </w:r>
      <w:sdt>
        <w:sdtPr>
          <w:id w:val="-1263610214"/>
          <w:placeholder>
            <w:docPart w:val="DE306AC890754320B9CCC5593FC6B2D9"/>
          </w:placeholder>
          <w:showingPlcHdr/>
        </w:sdtPr>
        <w:sdtEndPr/>
        <w:sdtContent>
          <w:r>
            <w:rPr>
              <w:rStyle w:val="PlaceholderText"/>
            </w:rPr>
            <w:t>Enter term</w:t>
          </w:r>
        </w:sdtContent>
      </w:sdt>
      <w:r>
        <w:tab/>
      </w:r>
      <w:r>
        <w:rPr>
          <w:b/>
        </w:rPr>
        <w:t>Year</w:t>
      </w:r>
      <w:r w:rsidRPr="00E74460">
        <w:rPr>
          <w:b/>
        </w:rPr>
        <w:t>:</w:t>
      </w:r>
      <w:r>
        <w:t xml:space="preserve"> </w:t>
      </w:r>
      <w:sdt>
        <w:sdtPr>
          <w:id w:val="1161587053"/>
          <w:placeholder>
            <w:docPart w:val="1448D08665B9468A903F0AA66DD9EEAC"/>
          </w:placeholder>
          <w:showingPlcHdr/>
        </w:sdtPr>
        <w:sdtEndPr/>
        <w:sdtContent>
          <w:r>
            <w:rPr>
              <w:rStyle w:val="PlaceholderText"/>
            </w:rPr>
            <w:t>Enter year</w:t>
          </w:r>
        </w:sdtContent>
      </w:sdt>
      <w:r>
        <w:tab/>
      </w:r>
      <w:sdt>
        <w:sdtPr>
          <w:rPr>
            <w:bCs/>
          </w:rPr>
          <w:id w:val="-627550227"/>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Pr="00364358">
        <w:rPr>
          <w:bCs/>
        </w:rPr>
        <w:tab/>
      </w:r>
      <w:r>
        <w:rPr>
          <w:b/>
        </w:rPr>
        <w:t>Unsure</w:t>
      </w:r>
    </w:p>
    <w:p w14:paraId="3F3465BF" w14:textId="4A49E7AB" w:rsidR="003F1F9E" w:rsidRDefault="00080E96" w:rsidP="0004685C">
      <w:pPr>
        <w:pStyle w:val="First-levelanswer"/>
        <w:rPr>
          <w:b/>
        </w:rPr>
      </w:pPr>
      <w:sdt>
        <w:sdtPr>
          <w:rPr>
            <w:bCs/>
          </w:rPr>
          <w:id w:val="645020701"/>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04685C" w:rsidRPr="00364358">
        <w:rPr>
          <w:bCs/>
        </w:rPr>
        <w:tab/>
      </w:r>
      <w:r w:rsidR="003F1F9E">
        <w:rPr>
          <w:b/>
        </w:rPr>
        <w:t xml:space="preserve">Less than 80% but at least half </w:t>
      </w:r>
      <w:r w:rsidR="003F1F9E">
        <w:t xml:space="preserve">of </w:t>
      </w:r>
      <w:r w:rsidR="00A10245">
        <w:t xml:space="preserve">credit </w:t>
      </w:r>
      <w:r w:rsidR="003F1F9E">
        <w:t>career-technical and workforce programs provide program maps on the website.</w:t>
      </w:r>
    </w:p>
    <w:p w14:paraId="5830170B" w14:textId="10497213" w:rsidR="003F1F9E" w:rsidRDefault="00080E96" w:rsidP="0004685C">
      <w:pPr>
        <w:pStyle w:val="First-levelanswer"/>
      </w:pPr>
      <w:sdt>
        <w:sdtPr>
          <w:rPr>
            <w:bCs/>
          </w:rPr>
          <w:id w:val="-1584288950"/>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04685C" w:rsidRPr="00364358">
        <w:rPr>
          <w:bCs/>
        </w:rPr>
        <w:tab/>
      </w:r>
      <w:r w:rsidR="003F1F9E">
        <w:rPr>
          <w:b/>
        </w:rPr>
        <w:t xml:space="preserve">Some but less than half </w:t>
      </w:r>
      <w:r w:rsidR="003F1F9E">
        <w:t xml:space="preserve">of </w:t>
      </w:r>
      <w:r w:rsidR="00A10245">
        <w:t xml:space="preserve">credit </w:t>
      </w:r>
      <w:r w:rsidR="003F1F9E">
        <w:t>career-technical and workforce programs provide program maps on the website.</w:t>
      </w:r>
    </w:p>
    <w:p w14:paraId="47F0E5D9" w14:textId="6CAA0C68" w:rsidR="003F1F9E" w:rsidRDefault="00080E96" w:rsidP="0004685C">
      <w:pPr>
        <w:pStyle w:val="First-levelanswer"/>
      </w:pPr>
      <w:sdt>
        <w:sdtPr>
          <w:rPr>
            <w:bCs/>
          </w:rPr>
          <w:id w:val="-2115036370"/>
          <w14:checkbox>
            <w14:checked w14:val="0"/>
            <w14:checkedState w14:val="2612" w14:font="MS Gothic"/>
            <w14:uncheckedState w14:val="2610" w14:font="MS Gothic"/>
          </w14:checkbox>
        </w:sdtPr>
        <w:sdtEndPr/>
        <w:sdtContent>
          <w:r w:rsidR="00364358">
            <w:rPr>
              <w:rFonts w:ascii="MS Gothic" w:eastAsia="MS Gothic" w:hAnsi="MS Gothic" w:hint="eastAsia"/>
              <w:bCs/>
            </w:rPr>
            <w:t>☐</w:t>
          </w:r>
        </w:sdtContent>
      </w:sdt>
      <w:r w:rsidR="0004685C" w:rsidRPr="00364358">
        <w:rPr>
          <w:bCs/>
        </w:rPr>
        <w:tab/>
      </w:r>
      <w:r w:rsidR="003F1F9E">
        <w:rPr>
          <w:b/>
        </w:rPr>
        <w:t>No</w:t>
      </w:r>
      <w:r w:rsidR="005A0C99">
        <w:rPr>
          <w:b/>
        </w:rPr>
        <w:t>ne</w:t>
      </w:r>
      <w:r w:rsidR="005A0C99" w:rsidRPr="0002192A">
        <w:rPr>
          <w:bCs/>
        </w:rPr>
        <w:t xml:space="preserve"> of our</w:t>
      </w:r>
      <w:r w:rsidR="00A10245">
        <w:rPr>
          <w:bCs/>
        </w:rPr>
        <w:t xml:space="preserve"> credit</w:t>
      </w:r>
      <w:r w:rsidR="003F1F9E">
        <w:t xml:space="preserve"> career-technical and workforce programs provide program maps on the website.</w:t>
      </w:r>
    </w:p>
    <w:p w14:paraId="340CBF96" w14:textId="0408DF0B" w:rsidR="003F1F9E" w:rsidRPr="00555D6F" w:rsidRDefault="00DE0471" w:rsidP="00DE0471">
      <w:pPr>
        <w:pStyle w:val="Question"/>
      </w:pPr>
      <w:r>
        <w:lastRenderedPageBreak/>
        <w:t>W</w:t>
      </w:r>
      <w:r w:rsidR="003F1F9E">
        <w:t xml:space="preserve">hat percentage of transfer programs provide information on course </w:t>
      </w:r>
      <w:r>
        <w:t xml:space="preserve">requirements and recommended </w:t>
      </w:r>
      <w:r w:rsidR="003F1F9E">
        <w:t xml:space="preserve">sequences (program maps) and requirements for </w:t>
      </w:r>
      <w:r w:rsidR="003F1F9E" w:rsidRPr="002F25A6">
        <w:rPr>
          <w:bCs/>
          <w:u w:val="single"/>
        </w:rPr>
        <w:t>transfer in specific majors</w:t>
      </w:r>
      <w:r w:rsidR="003F1F9E">
        <w:t xml:space="preserve"> (e.g., AS in biology </w:t>
      </w:r>
      <w:r>
        <w:t xml:space="preserve">or </w:t>
      </w:r>
      <w:r w:rsidR="003F1F9E">
        <w:t>AA in psychology, rather than AA in liberal arts or general studies) on the college</w:t>
      </w:r>
      <w:r>
        <w:t>’s</w:t>
      </w:r>
      <w:r w:rsidR="003F1F9E">
        <w:t xml:space="preserve"> website?</w:t>
      </w:r>
    </w:p>
    <w:bookmarkStart w:id="5" w:name="bookmark=kix.j70yy099i8pg" w:colFirst="0" w:colLast="0"/>
    <w:bookmarkEnd w:id="5"/>
    <w:p w14:paraId="681EBCA6" w14:textId="36402D20" w:rsidR="003F1F9E" w:rsidRDefault="00080E96" w:rsidP="0004685C">
      <w:pPr>
        <w:pStyle w:val="First-levelanswer"/>
      </w:pPr>
      <w:sdt>
        <w:sdtPr>
          <w:rPr>
            <w:bCs/>
          </w:rPr>
          <w:id w:val="-1885016813"/>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04685C" w:rsidRPr="00CE753D">
        <w:rPr>
          <w:bCs/>
        </w:rPr>
        <w:tab/>
      </w:r>
      <w:r w:rsidR="003F1F9E">
        <w:rPr>
          <w:b/>
        </w:rPr>
        <w:t>At least 80%</w:t>
      </w:r>
      <w:r w:rsidR="003F1F9E">
        <w:t xml:space="preserve"> of transfer programs provide program maps and requirements for </w:t>
      </w:r>
      <w:r w:rsidR="003F1F9E" w:rsidRPr="002F25A6">
        <w:rPr>
          <w:bCs/>
          <w:u w:val="single"/>
        </w:rPr>
        <w:t>transfer in specific majors</w:t>
      </w:r>
      <w:r w:rsidR="003F1F9E">
        <w:t xml:space="preserve"> on the website.</w:t>
      </w:r>
    </w:p>
    <w:p w14:paraId="61409136" w14:textId="77777777" w:rsidR="00555D6F" w:rsidRPr="00555D6F" w:rsidRDefault="00555D6F" w:rsidP="00555D6F">
      <w:pPr>
        <w:pStyle w:val="First-levelanswer"/>
        <w:tabs>
          <w:tab w:val="clear" w:pos="720"/>
        </w:tabs>
        <w:ind w:firstLine="0"/>
        <w:rPr>
          <w:i/>
        </w:rPr>
      </w:pPr>
      <w:r>
        <w:rPr>
          <w:i/>
        </w:rPr>
        <w:t>If yes:</w:t>
      </w:r>
    </w:p>
    <w:p w14:paraId="2B645F1B" w14:textId="6E33B41D" w:rsidR="001E6476" w:rsidRDefault="00555D6F" w:rsidP="00555D6F">
      <w:pPr>
        <w:pStyle w:val="Subquestion"/>
        <w:numPr>
          <w:ilvl w:val="0"/>
          <w:numId w:val="23"/>
        </w:numPr>
      </w:pPr>
      <w:r>
        <w:t>W</w:t>
      </w:r>
      <w:r w:rsidR="003F1F9E">
        <w:t xml:space="preserve">hen were program maps </w:t>
      </w:r>
      <w:r w:rsidR="00DE0471">
        <w:t xml:space="preserve">and requirements for </w:t>
      </w:r>
      <w:r w:rsidR="003F1F9E" w:rsidRPr="002F25A6">
        <w:rPr>
          <w:u w:val="single"/>
        </w:rPr>
        <w:t>transfer in specific majors</w:t>
      </w:r>
      <w:r w:rsidR="003F1F9E">
        <w:t xml:space="preserve"> first available </w:t>
      </w:r>
      <w:r w:rsidR="00A1437C">
        <w:t xml:space="preserve">for at least 80% of transfer programs </w:t>
      </w:r>
      <w:r w:rsidR="003F1F9E">
        <w:t xml:space="preserve">on </w:t>
      </w:r>
      <w:r w:rsidR="00DE0471">
        <w:t xml:space="preserve">the </w:t>
      </w:r>
      <w:r w:rsidR="003F1F9E">
        <w:t>website? Indicate the term and year</w:t>
      </w:r>
      <w:r w:rsidR="001E6476">
        <w:t>.</w:t>
      </w:r>
    </w:p>
    <w:p w14:paraId="60E6E94A" w14:textId="06920958" w:rsidR="003F1F9E" w:rsidRPr="001E6476" w:rsidRDefault="001E6476" w:rsidP="0017295D">
      <w:pPr>
        <w:pStyle w:val="Subquestionanswer-termandyear"/>
        <w:rPr>
          <w:b/>
          <w:color w:val="000000"/>
          <w:sz w:val="28"/>
          <w:szCs w:val="28"/>
        </w:rPr>
      </w:pPr>
      <w:r w:rsidRPr="00E74460">
        <w:rPr>
          <w:b/>
        </w:rPr>
        <w:t>Term:</w:t>
      </w:r>
      <w:r>
        <w:t xml:space="preserve"> </w:t>
      </w:r>
      <w:sdt>
        <w:sdtPr>
          <w:id w:val="989607721"/>
          <w:placeholder>
            <w:docPart w:val="B5BCFE09086F4D2093D6211D46E96C68"/>
          </w:placeholder>
          <w:showingPlcHdr/>
        </w:sdtPr>
        <w:sdtEndPr/>
        <w:sdtContent>
          <w:r>
            <w:rPr>
              <w:rStyle w:val="PlaceholderText"/>
            </w:rPr>
            <w:t>Enter term</w:t>
          </w:r>
        </w:sdtContent>
      </w:sdt>
      <w:r>
        <w:tab/>
      </w:r>
      <w:r>
        <w:rPr>
          <w:b/>
        </w:rPr>
        <w:t>Year</w:t>
      </w:r>
      <w:r w:rsidRPr="00E74460">
        <w:rPr>
          <w:b/>
        </w:rPr>
        <w:t>:</w:t>
      </w:r>
      <w:r>
        <w:t xml:space="preserve"> </w:t>
      </w:r>
      <w:sdt>
        <w:sdtPr>
          <w:id w:val="1631131804"/>
          <w:placeholder>
            <w:docPart w:val="F2449CEB3391491AB808EEE84EA580C3"/>
          </w:placeholder>
          <w:showingPlcHdr/>
        </w:sdtPr>
        <w:sdtEndPr/>
        <w:sdtContent>
          <w:r>
            <w:rPr>
              <w:rStyle w:val="PlaceholderText"/>
            </w:rPr>
            <w:t>Enter year</w:t>
          </w:r>
        </w:sdtContent>
      </w:sdt>
      <w:r>
        <w:tab/>
      </w:r>
      <w:sdt>
        <w:sdtPr>
          <w:rPr>
            <w:bCs/>
          </w:rPr>
          <w:id w:val="1408045988"/>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1590A90E" w14:textId="059D3C2D" w:rsidR="003F1F9E" w:rsidRDefault="00080E96" w:rsidP="0004685C">
      <w:pPr>
        <w:pStyle w:val="First-levelanswer"/>
        <w:rPr>
          <w:b/>
        </w:rPr>
      </w:pPr>
      <w:sdt>
        <w:sdtPr>
          <w:rPr>
            <w:bCs/>
          </w:rPr>
          <w:id w:val="1696651410"/>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04685C" w:rsidRPr="00CE753D">
        <w:rPr>
          <w:bCs/>
        </w:rPr>
        <w:tab/>
      </w:r>
      <w:r w:rsidR="003F1F9E">
        <w:rPr>
          <w:b/>
        </w:rPr>
        <w:t xml:space="preserve">Less than 80% but at least half </w:t>
      </w:r>
      <w:r w:rsidR="003F1F9E">
        <w:t xml:space="preserve">of transfer programs provide program maps and requirements for </w:t>
      </w:r>
      <w:r w:rsidR="003F1F9E" w:rsidRPr="002F25A6">
        <w:rPr>
          <w:bCs/>
          <w:u w:val="single"/>
        </w:rPr>
        <w:t>transfer in specific majors</w:t>
      </w:r>
      <w:r w:rsidR="003F1F9E">
        <w:t xml:space="preserve"> on the website.</w:t>
      </w:r>
    </w:p>
    <w:p w14:paraId="69B24A83" w14:textId="18D03E81" w:rsidR="003F1F9E" w:rsidRDefault="00080E96" w:rsidP="0004685C">
      <w:pPr>
        <w:pStyle w:val="First-levelanswer"/>
      </w:pPr>
      <w:sdt>
        <w:sdtPr>
          <w:rPr>
            <w:bCs/>
          </w:rPr>
          <w:id w:val="426309050"/>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04685C" w:rsidRPr="00CE753D">
        <w:rPr>
          <w:bCs/>
        </w:rPr>
        <w:tab/>
      </w:r>
      <w:r w:rsidR="003F1F9E">
        <w:rPr>
          <w:b/>
        </w:rPr>
        <w:t xml:space="preserve">Some but less than half </w:t>
      </w:r>
      <w:r w:rsidR="003F1F9E">
        <w:t xml:space="preserve">of transfer programs provide program maps and requirements for </w:t>
      </w:r>
      <w:r w:rsidR="003F1F9E" w:rsidRPr="002F25A6">
        <w:rPr>
          <w:bCs/>
          <w:u w:val="single"/>
        </w:rPr>
        <w:t>transfer in specific majors</w:t>
      </w:r>
      <w:r w:rsidR="003F1F9E">
        <w:t xml:space="preserve"> on the website.</w:t>
      </w:r>
    </w:p>
    <w:p w14:paraId="3E6AA505" w14:textId="33B918A7" w:rsidR="009B0CAE" w:rsidRPr="00EB0B56" w:rsidRDefault="00080E96" w:rsidP="0004685C">
      <w:pPr>
        <w:pStyle w:val="First-levelanswer"/>
      </w:pPr>
      <w:sdt>
        <w:sdtPr>
          <w:rPr>
            <w:bCs/>
          </w:rPr>
          <w:id w:val="-749815735"/>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04685C" w:rsidRPr="00CE753D">
        <w:rPr>
          <w:bCs/>
        </w:rPr>
        <w:tab/>
      </w:r>
      <w:r w:rsidR="003F1F9E">
        <w:rPr>
          <w:b/>
        </w:rPr>
        <w:t>No</w:t>
      </w:r>
      <w:r w:rsidR="005A0C99">
        <w:rPr>
          <w:b/>
        </w:rPr>
        <w:t>ne</w:t>
      </w:r>
      <w:r w:rsidR="005A0C99">
        <w:rPr>
          <w:bCs/>
        </w:rPr>
        <w:t xml:space="preserve"> of our</w:t>
      </w:r>
      <w:r w:rsidR="003F1F9E">
        <w:t xml:space="preserve"> transfer programs provide program maps and requirements for</w:t>
      </w:r>
      <w:r w:rsidR="003F1F9E" w:rsidRPr="00DE0471">
        <w:rPr>
          <w:bCs/>
        </w:rPr>
        <w:t xml:space="preserve"> </w:t>
      </w:r>
      <w:r w:rsidR="003F1F9E" w:rsidRPr="002F25A6">
        <w:rPr>
          <w:bCs/>
          <w:u w:val="single"/>
        </w:rPr>
        <w:t>transfer in specific majors</w:t>
      </w:r>
      <w:r w:rsidR="003F1F9E" w:rsidRPr="00DE0471">
        <w:rPr>
          <w:bCs/>
        </w:rPr>
        <w:t xml:space="preserve"> </w:t>
      </w:r>
      <w:r w:rsidR="003F1F9E">
        <w:t>on the website.</w:t>
      </w:r>
    </w:p>
    <w:p w14:paraId="01550716" w14:textId="2F67DBDE" w:rsidR="003F1F9E" w:rsidRDefault="003F1F9E" w:rsidP="009329C6">
      <w:pPr>
        <w:pStyle w:val="Heading2"/>
      </w:pPr>
      <w:r>
        <w:t>Math Pathways</w:t>
      </w:r>
    </w:p>
    <w:p w14:paraId="66E57E9C" w14:textId="5C7CCA7C" w:rsidR="003F1F9E" w:rsidRPr="0004685C" w:rsidRDefault="00DE0471" w:rsidP="00DE0471">
      <w:pPr>
        <w:pStyle w:val="Question"/>
      </w:pPr>
      <w:r>
        <w:t>W</w:t>
      </w:r>
      <w:r w:rsidR="003F1F9E">
        <w:t xml:space="preserve">hat percentage of program maps designate </w:t>
      </w:r>
      <w:r w:rsidR="005A0C99">
        <w:t xml:space="preserve">a program- or field-specific </w:t>
      </w:r>
      <w:r w:rsidR="003F1F9E">
        <w:t>math sequence (for example, statistics for social science pathways), as opposed to designating college algebra as the default or providing no guidance on which math</w:t>
      </w:r>
      <w:r>
        <w:t xml:space="preserve"> courses</w:t>
      </w:r>
      <w:r w:rsidR="003F1F9E">
        <w:t xml:space="preserve"> to take? </w:t>
      </w:r>
    </w:p>
    <w:p w14:paraId="0D371891" w14:textId="199E2BE8" w:rsidR="003F1F9E" w:rsidRDefault="00080E96" w:rsidP="00F97D79">
      <w:pPr>
        <w:pStyle w:val="First-levelanswer"/>
      </w:pPr>
      <w:sdt>
        <w:sdtPr>
          <w:rPr>
            <w:bCs/>
          </w:rPr>
          <w:id w:val="-1223371223"/>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F97D79" w:rsidRPr="00CE753D">
        <w:rPr>
          <w:bCs/>
        </w:rPr>
        <w:tab/>
      </w:r>
      <w:r w:rsidR="003F1F9E">
        <w:rPr>
          <w:b/>
        </w:rPr>
        <w:t xml:space="preserve">At least 80% </w:t>
      </w:r>
      <w:r w:rsidR="003F1F9E">
        <w:t>of program maps designate a</w:t>
      </w:r>
      <w:r w:rsidR="005A0C99">
        <w:t xml:space="preserve"> program- or field-specific</w:t>
      </w:r>
      <w:r w:rsidR="003F1F9E">
        <w:t xml:space="preserve"> math sequence.</w:t>
      </w:r>
    </w:p>
    <w:p w14:paraId="0A144E98" w14:textId="77777777" w:rsidR="00555D6F" w:rsidRPr="00555D6F" w:rsidRDefault="00555D6F" w:rsidP="00555D6F">
      <w:pPr>
        <w:pStyle w:val="First-levelanswer"/>
        <w:tabs>
          <w:tab w:val="clear" w:pos="720"/>
        </w:tabs>
        <w:ind w:firstLine="0"/>
        <w:rPr>
          <w:i/>
        </w:rPr>
      </w:pPr>
      <w:r>
        <w:rPr>
          <w:i/>
        </w:rPr>
        <w:t>If yes:</w:t>
      </w:r>
    </w:p>
    <w:p w14:paraId="1CDBE121" w14:textId="01DADC52" w:rsidR="001E6476" w:rsidRDefault="00555D6F" w:rsidP="00555D6F">
      <w:pPr>
        <w:pStyle w:val="Subquestion"/>
        <w:numPr>
          <w:ilvl w:val="0"/>
          <w:numId w:val="24"/>
        </w:numPr>
      </w:pPr>
      <w:r>
        <w:t>W</w:t>
      </w:r>
      <w:r w:rsidR="003F1F9E">
        <w:t xml:space="preserve">hen did </w:t>
      </w:r>
      <w:r w:rsidR="00A1437C">
        <w:t xml:space="preserve">at least 80% of </w:t>
      </w:r>
      <w:r w:rsidR="003F1F9E">
        <w:t>program maps first designate program-</w:t>
      </w:r>
      <w:r w:rsidR="005A0C99">
        <w:t xml:space="preserve"> or field-</w:t>
      </w:r>
      <w:r w:rsidR="003F1F9E">
        <w:t xml:space="preserve">specific math </w:t>
      </w:r>
      <w:r w:rsidR="005A0C99">
        <w:t>sequences</w:t>
      </w:r>
      <w:r w:rsidR="003F1F9E">
        <w:t>? Indicate the term and year</w:t>
      </w:r>
      <w:r w:rsidR="001E6476">
        <w:t>.</w:t>
      </w:r>
    </w:p>
    <w:p w14:paraId="086C71A3" w14:textId="69820C4A" w:rsidR="003F1F9E" w:rsidRPr="001E6476" w:rsidRDefault="001E6476" w:rsidP="00BC5530">
      <w:pPr>
        <w:pStyle w:val="Subquestionanswer-termandyear"/>
        <w:rPr>
          <w:b/>
          <w:color w:val="000000"/>
          <w:sz w:val="28"/>
          <w:szCs w:val="28"/>
        </w:rPr>
      </w:pPr>
      <w:r w:rsidRPr="00E74460">
        <w:rPr>
          <w:b/>
        </w:rPr>
        <w:t>Term:</w:t>
      </w:r>
      <w:r>
        <w:t xml:space="preserve"> </w:t>
      </w:r>
      <w:sdt>
        <w:sdtPr>
          <w:id w:val="783774127"/>
          <w:placeholder>
            <w:docPart w:val="56635256A6B14713B3C2DDD03A1E8179"/>
          </w:placeholder>
          <w:showingPlcHdr/>
        </w:sdtPr>
        <w:sdtEndPr/>
        <w:sdtContent>
          <w:r>
            <w:rPr>
              <w:rStyle w:val="PlaceholderText"/>
            </w:rPr>
            <w:t>Enter term</w:t>
          </w:r>
        </w:sdtContent>
      </w:sdt>
      <w:r>
        <w:tab/>
      </w:r>
      <w:r>
        <w:rPr>
          <w:b/>
        </w:rPr>
        <w:t>Year</w:t>
      </w:r>
      <w:r w:rsidRPr="00E74460">
        <w:rPr>
          <w:b/>
        </w:rPr>
        <w:t>:</w:t>
      </w:r>
      <w:r>
        <w:t xml:space="preserve"> </w:t>
      </w:r>
      <w:sdt>
        <w:sdtPr>
          <w:id w:val="-1352644920"/>
          <w:placeholder>
            <w:docPart w:val="F17EC85C5E6A41B6828F6E3D270D8BA4"/>
          </w:placeholder>
          <w:showingPlcHdr/>
        </w:sdtPr>
        <w:sdtEndPr/>
        <w:sdtContent>
          <w:r>
            <w:rPr>
              <w:rStyle w:val="PlaceholderText"/>
            </w:rPr>
            <w:t>Enter year</w:t>
          </w:r>
        </w:sdtContent>
      </w:sdt>
      <w:r>
        <w:tab/>
      </w:r>
      <w:sdt>
        <w:sdtPr>
          <w:rPr>
            <w:bCs/>
          </w:rPr>
          <w:id w:val="-1293979753"/>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4350273F" w14:textId="03932A01" w:rsidR="003F1F9E" w:rsidRDefault="00080E96" w:rsidP="00F97D79">
      <w:pPr>
        <w:pStyle w:val="First-levelanswer"/>
        <w:rPr>
          <w:b/>
        </w:rPr>
      </w:pPr>
      <w:sdt>
        <w:sdtPr>
          <w:rPr>
            <w:bCs/>
          </w:rPr>
          <w:id w:val="-796148886"/>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F97D79" w:rsidRPr="00CE753D">
        <w:rPr>
          <w:bCs/>
        </w:rPr>
        <w:tab/>
      </w:r>
      <w:r w:rsidR="003F1F9E">
        <w:rPr>
          <w:b/>
        </w:rPr>
        <w:t xml:space="preserve">Less than 80% but at least half </w:t>
      </w:r>
      <w:r w:rsidR="003F1F9E">
        <w:t xml:space="preserve">of program maps designate a </w:t>
      </w:r>
      <w:r w:rsidR="005A0C99">
        <w:t xml:space="preserve">program- or field-specific </w:t>
      </w:r>
      <w:r w:rsidR="003F1F9E">
        <w:t>math sequence.</w:t>
      </w:r>
    </w:p>
    <w:p w14:paraId="74FE7C17" w14:textId="6D442B97" w:rsidR="003F1F9E" w:rsidRDefault="00080E96" w:rsidP="00F97D79">
      <w:pPr>
        <w:pStyle w:val="First-levelanswer"/>
      </w:pPr>
      <w:sdt>
        <w:sdtPr>
          <w:rPr>
            <w:bCs/>
          </w:rPr>
          <w:id w:val="1372728388"/>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F97D79" w:rsidRPr="00CE753D">
        <w:rPr>
          <w:bCs/>
        </w:rPr>
        <w:tab/>
      </w:r>
      <w:r w:rsidR="003F1F9E">
        <w:rPr>
          <w:b/>
        </w:rPr>
        <w:t xml:space="preserve">Some but less than half </w:t>
      </w:r>
      <w:r w:rsidR="003F1F9E">
        <w:t xml:space="preserve">of program maps designate a </w:t>
      </w:r>
      <w:r w:rsidR="005A0C99">
        <w:t xml:space="preserve">program- or field-specific </w:t>
      </w:r>
      <w:r w:rsidR="003F1F9E">
        <w:t>math sequence.</w:t>
      </w:r>
    </w:p>
    <w:p w14:paraId="61EB873F" w14:textId="49BE293F" w:rsidR="003F1F9E" w:rsidRDefault="00080E96" w:rsidP="00F97D79">
      <w:pPr>
        <w:pStyle w:val="First-levelanswer"/>
        <w:rPr>
          <w:b/>
        </w:rPr>
      </w:pPr>
      <w:sdt>
        <w:sdtPr>
          <w:rPr>
            <w:bCs/>
          </w:rPr>
          <w:id w:val="-542208712"/>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F97D79" w:rsidRPr="00CE753D">
        <w:rPr>
          <w:bCs/>
        </w:rPr>
        <w:tab/>
      </w:r>
      <w:r w:rsidR="003F1F9E">
        <w:rPr>
          <w:b/>
        </w:rPr>
        <w:t>No</w:t>
      </w:r>
      <w:r w:rsidR="005A0C99">
        <w:rPr>
          <w:b/>
        </w:rPr>
        <w:t>ne</w:t>
      </w:r>
      <w:r w:rsidR="005A0C99">
        <w:rPr>
          <w:bCs/>
        </w:rPr>
        <w:t xml:space="preserve"> of our</w:t>
      </w:r>
      <w:r w:rsidR="003F1F9E">
        <w:t xml:space="preserve"> program maps designate a </w:t>
      </w:r>
      <w:r w:rsidR="005A0C99">
        <w:t xml:space="preserve">program- or field-specific </w:t>
      </w:r>
      <w:r w:rsidR="003F1F9E">
        <w:t>math sequence</w:t>
      </w:r>
      <w:r w:rsidR="00DE0471">
        <w:t>.</w:t>
      </w:r>
    </w:p>
    <w:p w14:paraId="2B5E2DCE" w14:textId="1EFC3B8E" w:rsidR="003F1F9E" w:rsidRPr="00EB0B56" w:rsidRDefault="00080E96" w:rsidP="00F97D79">
      <w:pPr>
        <w:pStyle w:val="First-levelanswer"/>
        <w:rPr>
          <w:color w:val="000000"/>
        </w:rPr>
      </w:pPr>
      <w:sdt>
        <w:sdtPr>
          <w:rPr>
            <w:bCs/>
          </w:rPr>
          <w:id w:val="987358525"/>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00F97D79" w:rsidRPr="00CE753D">
        <w:rPr>
          <w:bCs/>
        </w:rPr>
        <w:tab/>
      </w:r>
      <w:r w:rsidR="003F1F9E">
        <w:rPr>
          <w:b/>
        </w:rPr>
        <w:t>Not applicable</w:t>
      </w:r>
      <w:r w:rsidR="00DE0471">
        <w:rPr>
          <w:b/>
        </w:rPr>
        <w:t>.</w:t>
      </w:r>
      <w:r w:rsidR="003F1F9E">
        <w:rPr>
          <w:b/>
        </w:rPr>
        <w:t xml:space="preserve"> </w:t>
      </w:r>
      <w:r w:rsidR="00DE0471">
        <w:t>W</w:t>
      </w:r>
      <w:r w:rsidR="003F1F9E">
        <w:t>e do</w:t>
      </w:r>
      <w:r w:rsidR="00655B4F">
        <w:t xml:space="preserve"> </w:t>
      </w:r>
      <w:r w:rsidR="003F1F9E">
        <w:t>n</w:t>
      </w:r>
      <w:r w:rsidR="00655B4F">
        <w:t>o</w:t>
      </w:r>
      <w:r w:rsidR="003F1F9E">
        <w:t>t have program maps.</w:t>
      </w:r>
    </w:p>
    <w:p w14:paraId="57101173" w14:textId="77777777" w:rsidR="003F1F9E" w:rsidRDefault="003F1F9E" w:rsidP="009329C6">
      <w:pPr>
        <w:pStyle w:val="Heading1"/>
      </w:pPr>
      <w:r>
        <w:t>Area 2: Program Onboarding</w:t>
      </w:r>
    </w:p>
    <w:p w14:paraId="54BEE908" w14:textId="77777777" w:rsidR="003F1F9E" w:rsidRPr="00EB0B56" w:rsidRDefault="003F1F9E" w:rsidP="009329C6">
      <w:pPr>
        <w:pStyle w:val="Heading2"/>
      </w:pPr>
      <w:r w:rsidRPr="00EB0B56">
        <w:t>Academic and Career Exploration and Program Choice</w:t>
      </w:r>
    </w:p>
    <w:p w14:paraId="2660BE5A" w14:textId="69BFDB66" w:rsidR="0017295D" w:rsidRDefault="00555D6F" w:rsidP="00BC5530">
      <w:pPr>
        <w:pStyle w:val="Question"/>
      </w:pPr>
      <w:r>
        <w:t>W</w:t>
      </w:r>
      <w:r w:rsidR="003F1F9E">
        <w:t xml:space="preserve">hat activities have been adopted for all or nearly all </w:t>
      </w:r>
      <w:r w:rsidR="0002323D" w:rsidRPr="00A143A9">
        <w:t>new</w:t>
      </w:r>
      <w:r w:rsidR="003F1F9E" w:rsidRPr="00A143A9">
        <w:t xml:space="preserve"> credit students</w:t>
      </w:r>
      <w:r w:rsidR="008E3679">
        <w:t xml:space="preserve"> (</w:t>
      </w:r>
      <w:r w:rsidR="00472BAA" w:rsidRPr="00555D6F">
        <w:rPr>
          <w:u w:val="single"/>
        </w:rPr>
        <w:t>not including</w:t>
      </w:r>
      <w:r w:rsidR="00472BAA" w:rsidRPr="00555D6F">
        <w:t xml:space="preserve"> high school dual enrollment/credit students</w:t>
      </w:r>
      <w:r w:rsidR="008E3679">
        <w:t>)</w:t>
      </w:r>
      <w:r w:rsidR="0002323D">
        <w:t xml:space="preserve"> to help them explore career and academic interests and choose a </w:t>
      </w:r>
      <w:r w:rsidR="0002323D">
        <w:lastRenderedPageBreak/>
        <w:t>program of study when they first enter the college</w:t>
      </w:r>
      <w:r w:rsidR="003F1F9E">
        <w:t xml:space="preserve">? Select all that apply and indicate the term and year in which </w:t>
      </w:r>
      <w:r w:rsidR="005A0C99">
        <w:t>at least 80% of</w:t>
      </w:r>
      <w:r w:rsidR="003F1F9E">
        <w:t xml:space="preserve"> </w:t>
      </w:r>
      <w:r w:rsidR="0002323D">
        <w:t xml:space="preserve">new credit </w:t>
      </w:r>
      <w:r w:rsidR="003F1F9E">
        <w:t>students were experiencin</w:t>
      </w:r>
      <w:r w:rsidR="001E6476">
        <w:t>g or had access to the activity.</w:t>
      </w:r>
    </w:p>
    <w:p w14:paraId="03B90D91" w14:textId="61A9BD50" w:rsidR="0017295D" w:rsidRDefault="00080E96" w:rsidP="00A143A9">
      <w:pPr>
        <w:pStyle w:val="Questionsub-item"/>
        <w:keepNext/>
      </w:pPr>
      <w:sdt>
        <w:sdtPr>
          <w:id w:val="1284384258"/>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3F1F9E" w:rsidRPr="0017295D">
        <w:t>Mandatory orientation</w:t>
      </w:r>
    </w:p>
    <w:p w14:paraId="2FD420DC" w14:textId="7BA1057A" w:rsidR="0017295D" w:rsidRDefault="0017295D" w:rsidP="00B73D63">
      <w:pPr>
        <w:pStyle w:val="Questionsub-item-termandyear"/>
      </w:pPr>
      <w:r w:rsidRPr="00B73D63">
        <w:rPr>
          <w:b/>
          <w:bCs/>
        </w:rPr>
        <w:t>Term:</w:t>
      </w:r>
      <w:r>
        <w:t xml:space="preserve"> </w:t>
      </w:r>
      <w:sdt>
        <w:sdtPr>
          <w:id w:val="-1074356803"/>
          <w:placeholder>
            <w:docPart w:val="0C4957844E09494ABCD8F5B4C3A03502"/>
          </w:placeholder>
          <w:showingPlcHdr/>
        </w:sdtPr>
        <w:sdtEndPr/>
        <w:sdtContent>
          <w:r>
            <w:rPr>
              <w:rStyle w:val="PlaceholderText"/>
            </w:rPr>
            <w:t>Enter term</w:t>
          </w:r>
        </w:sdtContent>
      </w:sdt>
      <w:r>
        <w:tab/>
      </w:r>
      <w:r w:rsidRPr="00B73D63">
        <w:rPr>
          <w:b/>
          <w:bCs/>
        </w:rPr>
        <w:t>Year:</w:t>
      </w:r>
      <w:r>
        <w:t xml:space="preserve"> </w:t>
      </w:r>
      <w:sdt>
        <w:sdtPr>
          <w:id w:val="-1267839226"/>
          <w:placeholder>
            <w:docPart w:val="6E9A1FD524FA4D2ABE3A48BD8CAC7F22"/>
          </w:placeholder>
          <w:showingPlcHdr/>
        </w:sdtPr>
        <w:sdtEndPr/>
        <w:sdtContent>
          <w:r>
            <w:rPr>
              <w:rStyle w:val="PlaceholderText"/>
            </w:rPr>
            <w:t>Enter year</w:t>
          </w:r>
        </w:sdtContent>
      </w:sdt>
      <w:r>
        <w:tab/>
      </w:r>
      <w:sdt>
        <w:sdtPr>
          <w:id w:val="-203100298"/>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tab/>
      </w:r>
      <w:r w:rsidRPr="00B73D63">
        <w:rPr>
          <w:b/>
          <w:bCs/>
        </w:rPr>
        <w:t>Unsure</w:t>
      </w:r>
    </w:p>
    <w:p w14:paraId="591148B9" w14:textId="47D09D59" w:rsidR="003F1F9E" w:rsidRDefault="00080E96" w:rsidP="00B73D63">
      <w:pPr>
        <w:pStyle w:val="Questionsub-item"/>
        <w:rPr>
          <w:b/>
        </w:rPr>
      </w:pPr>
      <w:sdt>
        <w:sdtPr>
          <w:id w:val="-1066712953"/>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3F1F9E">
        <w:t xml:space="preserve">Mandatory orientation </w:t>
      </w:r>
      <w:r w:rsidR="003F1F9E" w:rsidRPr="00876718">
        <w:t>with meta-major-specific content</w:t>
      </w:r>
    </w:p>
    <w:p w14:paraId="185E2429" w14:textId="77777777" w:rsidR="0017295D" w:rsidRDefault="0017295D" w:rsidP="00B73D63">
      <w:pPr>
        <w:pStyle w:val="Questionsub-item-termandyear"/>
        <w:rPr>
          <w:b/>
        </w:rPr>
      </w:pPr>
      <w:r w:rsidRPr="00E74460">
        <w:rPr>
          <w:b/>
        </w:rPr>
        <w:t>Term:</w:t>
      </w:r>
      <w:r>
        <w:t xml:space="preserve"> </w:t>
      </w:r>
      <w:sdt>
        <w:sdtPr>
          <w:id w:val="1865168114"/>
          <w:placeholder>
            <w:docPart w:val="990B4CB8B9664B53A45B874190AE6536"/>
          </w:placeholder>
          <w:showingPlcHdr/>
        </w:sdtPr>
        <w:sdtEndPr/>
        <w:sdtContent>
          <w:r>
            <w:rPr>
              <w:rStyle w:val="PlaceholderText"/>
            </w:rPr>
            <w:t>Enter term</w:t>
          </w:r>
        </w:sdtContent>
      </w:sdt>
      <w:r>
        <w:tab/>
      </w:r>
      <w:r>
        <w:rPr>
          <w:b/>
        </w:rPr>
        <w:t>Year</w:t>
      </w:r>
      <w:r w:rsidRPr="00E74460">
        <w:rPr>
          <w:b/>
        </w:rPr>
        <w:t>:</w:t>
      </w:r>
      <w:r>
        <w:t xml:space="preserve"> </w:t>
      </w:r>
      <w:sdt>
        <w:sdtPr>
          <w:id w:val="-2129695495"/>
          <w:placeholder>
            <w:docPart w:val="A97969B89BA245379E33346471026FC8"/>
          </w:placeholder>
          <w:showingPlcHdr/>
        </w:sdtPr>
        <w:sdtEndPr/>
        <w:sdtContent>
          <w:r>
            <w:rPr>
              <w:rStyle w:val="PlaceholderText"/>
            </w:rPr>
            <w:t>Enter year</w:t>
          </w:r>
        </w:sdtContent>
      </w:sdt>
      <w:r>
        <w:tab/>
      </w:r>
      <w:sdt>
        <w:sdtPr>
          <w:rPr>
            <w:bCs/>
          </w:rPr>
          <w:id w:val="-140884347"/>
          <w14:checkbox>
            <w14:checked w14:val="0"/>
            <w14:checkedState w14:val="2612" w14:font="MS Gothic"/>
            <w14:uncheckedState w14:val="2610" w14:font="MS Gothic"/>
          </w14:checkbox>
        </w:sdtPr>
        <w:sdtEndPr/>
        <w:sdtContent>
          <w:r w:rsidRPr="00364358">
            <w:rPr>
              <w:rFonts w:ascii="MS Gothic" w:eastAsia="MS Gothic" w:hAnsi="MS Gothic" w:hint="eastAsia"/>
              <w:bCs/>
            </w:rPr>
            <w:t>☐</w:t>
          </w:r>
        </w:sdtContent>
      </w:sdt>
      <w:r w:rsidRPr="00364358">
        <w:rPr>
          <w:bCs/>
        </w:rPr>
        <w:tab/>
      </w:r>
      <w:r>
        <w:rPr>
          <w:b/>
        </w:rPr>
        <w:t>Unsure</w:t>
      </w:r>
    </w:p>
    <w:p w14:paraId="7AA542C1" w14:textId="29313FC4" w:rsidR="0017295D" w:rsidRDefault="00080E96" w:rsidP="00B73D63">
      <w:pPr>
        <w:pStyle w:val="Questionsub-item"/>
      </w:pPr>
      <w:sdt>
        <w:sdtPr>
          <w:id w:val="-1964024015"/>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5A0C99">
        <w:t xml:space="preserve">Mandatory </w:t>
      </w:r>
      <w:r w:rsidR="003F1F9E">
        <w:t>career assessment</w:t>
      </w:r>
    </w:p>
    <w:p w14:paraId="208DBFE0" w14:textId="77777777" w:rsidR="0017295D" w:rsidRDefault="0017295D" w:rsidP="00B73D63">
      <w:pPr>
        <w:pStyle w:val="Questionsub-item-termandyear"/>
        <w:rPr>
          <w:b/>
        </w:rPr>
      </w:pPr>
      <w:r w:rsidRPr="00E74460">
        <w:rPr>
          <w:b/>
        </w:rPr>
        <w:t>Term:</w:t>
      </w:r>
      <w:r>
        <w:t xml:space="preserve"> </w:t>
      </w:r>
      <w:sdt>
        <w:sdtPr>
          <w:id w:val="-2025696111"/>
          <w:placeholder>
            <w:docPart w:val="55F66C7D1E5041D98094545E81479DEC"/>
          </w:placeholder>
          <w:showingPlcHdr/>
        </w:sdtPr>
        <w:sdtEndPr/>
        <w:sdtContent>
          <w:r>
            <w:rPr>
              <w:rStyle w:val="PlaceholderText"/>
            </w:rPr>
            <w:t>Enter term</w:t>
          </w:r>
        </w:sdtContent>
      </w:sdt>
      <w:r>
        <w:tab/>
      </w:r>
      <w:r>
        <w:rPr>
          <w:b/>
        </w:rPr>
        <w:t>Year</w:t>
      </w:r>
      <w:r w:rsidRPr="00E74460">
        <w:rPr>
          <w:b/>
        </w:rPr>
        <w:t>:</w:t>
      </w:r>
      <w:r>
        <w:t xml:space="preserve"> </w:t>
      </w:r>
      <w:sdt>
        <w:sdtPr>
          <w:id w:val="-1706088075"/>
          <w:placeholder>
            <w:docPart w:val="ADDEDAFBC935459D8C946AF5E421F37F"/>
          </w:placeholder>
          <w:showingPlcHdr/>
        </w:sdtPr>
        <w:sdtEndPr/>
        <w:sdtContent>
          <w:r>
            <w:rPr>
              <w:rStyle w:val="PlaceholderText"/>
            </w:rPr>
            <w:t>Enter year</w:t>
          </w:r>
        </w:sdtContent>
      </w:sdt>
      <w:r>
        <w:tab/>
      </w:r>
      <w:sdt>
        <w:sdtPr>
          <w:rPr>
            <w:bCs/>
          </w:rPr>
          <w:id w:val="-1103799846"/>
          <w14:checkbox>
            <w14:checked w14:val="0"/>
            <w14:checkedState w14:val="2612" w14:font="MS Gothic"/>
            <w14:uncheckedState w14:val="2610" w14:font="MS Gothic"/>
          </w14:checkbox>
        </w:sdtPr>
        <w:sdtEndPr/>
        <w:sdtContent>
          <w:r w:rsidRPr="00364358">
            <w:rPr>
              <w:rFonts w:ascii="MS Gothic" w:eastAsia="MS Gothic" w:hAnsi="MS Gothic" w:hint="eastAsia"/>
              <w:bCs/>
            </w:rPr>
            <w:t>☐</w:t>
          </w:r>
        </w:sdtContent>
      </w:sdt>
      <w:r w:rsidRPr="00364358">
        <w:rPr>
          <w:bCs/>
        </w:rPr>
        <w:tab/>
      </w:r>
      <w:r>
        <w:rPr>
          <w:b/>
        </w:rPr>
        <w:t>Unsure</w:t>
      </w:r>
    </w:p>
    <w:p w14:paraId="0349B509" w14:textId="61681346" w:rsidR="0017295D" w:rsidRDefault="00080E96" w:rsidP="00B73D63">
      <w:pPr>
        <w:pStyle w:val="Questionsub-item"/>
      </w:pPr>
      <w:sdt>
        <w:sdtPr>
          <w:id w:val="-1722121303"/>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3F1F9E">
        <w:t>Mandatory first-year experience course</w:t>
      </w:r>
    </w:p>
    <w:p w14:paraId="68D192D0" w14:textId="77777777" w:rsidR="0017295D" w:rsidRDefault="0017295D" w:rsidP="00B73D63">
      <w:pPr>
        <w:pStyle w:val="Questionsub-item-termandyear"/>
        <w:rPr>
          <w:b/>
        </w:rPr>
      </w:pPr>
      <w:r w:rsidRPr="00E74460">
        <w:rPr>
          <w:b/>
        </w:rPr>
        <w:t>Term:</w:t>
      </w:r>
      <w:r>
        <w:t xml:space="preserve"> </w:t>
      </w:r>
      <w:sdt>
        <w:sdtPr>
          <w:id w:val="1369185487"/>
          <w:placeholder>
            <w:docPart w:val="18C273DC6A274AD4992A5E052A2DA512"/>
          </w:placeholder>
          <w:showingPlcHdr/>
        </w:sdtPr>
        <w:sdtEndPr/>
        <w:sdtContent>
          <w:r>
            <w:rPr>
              <w:rStyle w:val="PlaceholderText"/>
            </w:rPr>
            <w:t>Enter term</w:t>
          </w:r>
        </w:sdtContent>
      </w:sdt>
      <w:r>
        <w:tab/>
      </w:r>
      <w:r>
        <w:rPr>
          <w:b/>
        </w:rPr>
        <w:t>Year</w:t>
      </w:r>
      <w:r w:rsidRPr="00E74460">
        <w:rPr>
          <w:b/>
        </w:rPr>
        <w:t>:</w:t>
      </w:r>
      <w:r>
        <w:t xml:space="preserve"> </w:t>
      </w:r>
      <w:sdt>
        <w:sdtPr>
          <w:id w:val="2106060818"/>
          <w:placeholder>
            <w:docPart w:val="B274DD298C264066A0B6FC300F35CFB2"/>
          </w:placeholder>
          <w:showingPlcHdr/>
        </w:sdtPr>
        <w:sdtEndPr/>
        <w:sdtContent>
          <w:r>
            <w:rPr>
              <w:rStyle w:val="PlaceholderText"/>
            </w:rPr>
            <w:t>Enter year</w:t>
          </w:r>
        </w:sdtContent>
      </w:sdt>
      <w:r>
        <w:tab/>
      </w:r>
      <w:sdt>
        <w:sdtPr>
          <w:id w:val="1588422691"/>
          <w14:checkbox>
            <w14:checked w14:val="0"/>
            <w14:checkedState w14:val="2612" w14:font="MS Gothic"/>
            <w14:uncheckedState w14:val="2610" w14:font="MS Gothic"/>
          </w14:checkbox>
        </w:sdtPr>
        <w:sdtEndPr/>
        <w:sdtContent>
          <w:r w:rsidRPr="00364358">
            <w:rPr>
              <w:rFonts w:ascii="MS Gothic" w:eastAsia="MS Gothic" w:hAnsi="MS Gothic" w:hint="eastAsia"/>
            </w:rPr>
            <w:t>☐</w:t>
          </w:r>
        </w:sdtContent>
      </w:sdt>
      <w:r w:rsidRPr="00364358">
        <w:tab/>
      </w:r>
      <w:r>
        <w:rPr>
          <w:b/>
        </w:rPr>
        <w:t>Unsure</w:t>
      </w:r>
    </w:p>
    <w:p w14:paraId="171CB188" w14:textId="5B362F84" w:rsidR="003F1F9E" w:rsidRDefault="00080E96" w:rsidP="00B73D63">
      <w:pPr>
        <w:pStyle w:val="Questionsub-item"/>
      </w:pPr>
      <w:sdt>
        <w:sdtPr>
          <w:id w:val="1246383313"/>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3F1F9E">
        <w:t>Mandatory first-year experience course with meta-major-specific content</w:t>
      </w:r>
    </w:p>
    <w:p w14:paraId="2D0DE7B2" w14:textId="77777777" w:rsidR="0017295D" w:rsidRDefault="0017295D" w:rsidP="00B73D63">
      <w:pPr>
        <w:pStyle w:val="Questionsub-item-termandyear"/>
        <w:rPr>
          <w:b/>
          <w:u w:val="single"/>
        </w:rPr>
      </w:pPr>
      <w:r w:rsidRPr="00E74460">
        <w:rPr>
          <w:b/>
        </w:rPr>
        <w:t>Term:</w:t>
      </w:r>
      <w:r>
        <w:t xml:space="preserve"> </w:t>
      </w:r>
      <w:sdt>
        <w:sdtPr>
          <w:id w:val="-1471276574"/>
          <w:placeholder>
            <w:docPart w:val="CD1C20A642C84C40AC8F3468A6624252"/>
          </w:placeholder>
          <w:showingPlcHdr/>
        </w:sdtPr>
        <w:sdtEndPr/>
        <w:sdtContent>
          <w:r>
            <w:rPr>
              <w:rStyle w:val="PlaceholderText"/>
            </w:rPr>
            <w:t>Enter term</w:t>
          </w:r>
        </w:sdtContent>
      </w:sdt>
      <w:r>
        <w:tab/>
      </w:r>
      <w:r>
        <w:rPr>
          <w:b/>
        </w:rPr>
        <w:t>Year</w:t>
      </w:r>
      <w:r w:rsidRPr="00E74460">
        <w:rPr>
          <w:b/>
        </w:rPr>
        <w:t>:</w:t>
      </w:r>
      <w:r>
        <w:t xml:space="preserve"> </w:t>
      </w:r>
      <w:sdt>
        <w:sdtPr>
          <w:id w:val="954292490"/>
          <w:placeholder>
            <w:docPart w:val="8741434295B74AFE84247EA514F7A5EF"/>
          </w:placeholder>
          <w:showingPlcHdr/>
        </w:sdtPr>
        <w:sdtEndPr/>
        <w:sdtContent>
          <w:r>
            <w:rPr>
              <w:rStyle w:val="PlaceholderText"/>
            </w:rPr>
            <w:t>Enter year</w:t>
          </w:r>
        </w:sdtContent>
      </w:sdt>
      <w:r>
        <w:tab/>
      </w:r>
      <w:sdt>
        <w:sdtPr>
          <w:rPr>
            <w:bCs/>
          </w:rPr>
          <w:id w:val="625898679"/>
          <w14:checkbox>
            <w14:checked w14:val="0"/>
            <w14:checkedState w14:val="2612" w14:font="MS Gothic"/>
            <w14:uncheckedState w14:val="2610" w14:font="MS Gothic"/>
          </w14:checkbox>
        </w:sdtPr>
        <w:sdtEndPr/>
        <w:sdtContent>
          <w:r w:rsidRPr="00364358">
            <w:rPr>
              <w:rFonts w:ascii="MS Gothic" w:eastAsia="MS Gothic" w:hAnsi="MS Gothic" w:hint="eastAsia"/>
              <w:bCs/>
            </w:rPr>
            <w:t>☐</w:t>
          </w:r>
        </w:sdtContent>
      </w:sdt>
      <w:r w:rsidRPr="00364358">
        <w:rPr>
          <w:bCs/>
        </w:rPr>
        <w:tab/>
      </w:r>
      <w:r>
        <w:rPr>
          <w:b/>
        </w:rPr>
        <w:t>Unsure</w:t>
      </w:r>
    </w:p>
    <w:p w14:paraId="42D36747" w14:textId="36373F3E" w:rsidR="003F1F9E" w:rsidRDefault="00080E96" w:rsidP="00B73D63">
      <w:pPr>
        <w:pStyle w:val="Questionsub-item"/>
      </w:pPr>
      <w:sdt>
        <w:sdtPr>
          <w:id w:val="-46452140"/>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667EE1">
        <w:t>Field-specific e</w:t>
      </w:r>
      <w:r w:rsidR="003F1F9E">
        <w:t xml:space="preserve">vents </w:t>
      </w:r>
      <w:r w:rsidR="00667EE1">
        <w:t xml:space="preserve">or activities organized by </w:t>
      </w:r>
      <w:r w:rsidR="003F1F9E">
        <w:t>each meta-major community</w:t>
      </w:r>
    </w:p>
    <w:p w14:paraId="5554579B" w14:textId="77777777" w:rsidR="0017295D" w:rsidRDefault="0017295D" w:rsidP="00B73D63">
      <w:pPr>
        <w:pStyle w:val="Questionsub-item-termandyear"/>
        <w:rPr>
          <w:b/>
          <w:u w:val="single"/>
        </w:rPr>
      </w:pPr>
      <w:r w:rsidRPr="00E74460">
        <w:rPr>
          <w:b/>
        </w:rPr>
        <w:t>Term:</w:t>
      </w:r>
      <w:r>
        <w:t xml:space="preserve"> </w:t>
      </w:r>
      <w:sdt>
        <w:sdtPr>
          <w:id w:val="327100666"/>
          <w:placeholder>
            <w:docPart w:val="77361DDDD5974B919EA7920E93EF8F70"/>
          </w:placeholder>
          <w:showingPlcHdr/>
        </w:sdtPr>
        <w:sdtEndPr/>
        <w:sdtContent>
          <w:r>
            <w:rPr>
              <w:rStyle w:val="PlaceholderText"/>
            </w:rPr>
            <w:t>Enter term</w:t>
          </w:r>
        </w:sdtContent>
      </w:sdt>
      <w:r>
        <w:tab/>
      </w:r>
      <w:r>
        <w:rPr>
          <w:b/>
        </w:rPr>
        <w:t>Year</w:t>
      </w:r>
      <w:r w:rsidRPr="00E74460">
        <w:rPr>
          <w:b/>
        </w:rPr>
        <w:t>:</w:t>
      </w:r>
      <w:r>
        <w:t xml:space="preserve"> </w:t>
      </w:r>
      <w:sdt>
        <w:sdtPr>
          <w:id w:val="1028915684"/>
          <w:placeholder>
            <w:docPart w:val="ACC93235AACB44868F7DF6ADF895FE8F"/>
          </w:placeholder>
          <w:showingPlcHdr/>
        </w:sdtPr>
        <w:sdtEndPr/>
        <w:sdtContent>
          <w:r>
            <w:rPr>
              <w:rStyle w:val="PlaceholderText"/>
            </w:rPr>
            <w:t>Enter year</w:t>
          </w:r>
        </w:sdtContent>
      </w:sdt>
      <w:r>
        <w:tab/>
      </w:r>
      <w:sdt>
        <w:sdtPr>
          <w:rPr>
            <w:bCs/>
          </w:rPr>
          <w:id w:val="-573352477"/>
          <w14:checkbox>
            <w14:checked w14:val="0"/>
            <w14:checkedState w14:val="2612" w14:font="MS Gothic"/>
            <w14:uncheckedState w14:val="2610" w14:font="MS Gothic"/>
          </w14:checkbox>
        </w:sdtPr>
        <w:sdtEndPr/>
        <w:sdtContent>
          <w:r w:rsidRPr="00364358">
            <w:rPr>
              <w:rFonts w:ascii="MS Gothic" w:eastAsia="MS Gothic" w:hAnsi="MS Gothic" w:hint="eastAsia"/>
              <w:bCs/>
            </w:rPr>
            <w:t>☐</w:t>
          </w:r>
        </w:sdtContent>
      </w:sdt>
      <w:r w:rsidRPr="00364358">
        <w:rPr>
          <w:bCs/>
        </w:rPr>
        <w:tab/>
      </w:r>
      <w:r>
        <w:rPr>
          <w:b/>
        </w:rPr>
        <w:t>Unsure</w:t>
      </w:r>
    </w:p>
    <w:p w14:paraId="432DE376" w14:textId="7CF02400" w:rsidR="003F1F9E" w:rsidRDefault="00080E96" w:rsidP="00B73D63">
      <w:pPr>
        <w:pStyle w:val="Questionsub-item"/>
        <w:rPr>
          <w:b/>
          <w:bCs/>
        </w:rPr>
      </w:pPr>
      <w:sdt>
        <w:sdtPr>
          <w:id w:val="-2123450915"/>
          <w14:checkbox>
            <w14:checked w14:val="0"/>
            <w14:checkedState w14:val="2612" w14:font="MS Gothic"/>
            <w14:uncheckedState w14:val="2610" w14:font="MS Gothic"/>
          </w14:checkbox>
        </w:sdtPr>
        <w:sdtEndPr/>
        <w:sdtContent>
          <w:r w:rsidR="00364358">
            <w:rPr>
              <w:rFonts w:ascii="MS Gothic" w:eastAsia="MS Gothic" w:hAnsi="MS Gothic" w:hint="eastAsia"/>
            </w:rPr>
            <w:t>☐</w:t>
          </w:r>
        </w:sdtContent>
      </w:sdt>
      <w:r w:rsidR="00364358">
        <w:tab/>
      </w:r>
      <w:r w:rsidR="003F1F9E">
        <w:t xml:space="preserve">Other: </w:t>
      </w:r>
      <w:sdt>
        <w:sdtPr>
          <w:id w:val="879820619"/>
          <w:placeholder>
            <w:docPart w:val="FDC6388D952C431596F9DA4C92071AA9"/>
          </w:placeholder>
          <w:showingPlcHdr/>
        </w:sdtPr>
        <w:sdtEndPr/>
        <w:sdtContent>
          <w:r w:rsidR="0017295D">
            <w:rPr>
              <w:rStyle w:val="PlaceholderText"/>
            </w:rPr>
            <w:t>Please describe</w:t>
          </w:r>
        </w:sdtContent>
      </w:sdt>
    </w:p>
    <w:p w14:paraId="7941E404" w14:textId="3599E190" w:rsidR="0017295D" w:rsidRPr="0017295D" w:rsidRDefault="0017295D" w:rsidP="00B73D63">
      <w:pPr>
        <w:pStyle w:val="Questionsub-item-termandyear"/>
        <w:rPr>
          <w:b/>
          <w:color w:val="000000"/>
          <w:sz w:val="28"/>
          <w:szCs w:val="28"/>
        </w:rPr>
      </w:pPr>
      <w:r w:rsidRPr="00E74460">
        <w:rPr>
          <w:b/>
        </w:rPr>
        <w:t>Term:</w:t>
      </w:r>
      <w:r>
        <w:t xml:space="preserve"> </w:t>
      </w:r>
      <w:sdt>
        <w:sdtPr>
          <w:id w:val="-738171292"/>
          <w:placeholder>
            <w:docPart w:val="E40539E134534FE2852D9BECE3FA12F5"/>
          </w:placeholder>
          <w:showingPlcHdr/>
        </w:sdtPr>
        <w:sdtEndPr/>
        <w:sdtContent>
          <w:r>
            <w:rPr>
              <w:rStyle w:val="PlaceholderText"/>
            </w:rPr>
            <w:t>Enter term</w:t>
          </w:r>
        </w:sdtContent>
      </w:sdt>
      <w:r>
        <w:tab/>
      </w:r>
      <w:r>
        <w:rPr>
          <w:b/>
        </w:rPr>
        <w:t>Year</w:t>
      </w:r>
      <w:r w:rsidRPr="00E74460">
        <w:rPr>
          <w:b/>
        </w:rPr>
        <w:t>:</w:t>
      </w:r>
      <w:r>
        <w:t xml:space="preserve"> </w:t>
      </w:r>
      <w:sdt>
        <w:sdtPr>
          <w:id w:val="1924923709"/>
          <w:placeholder>
            <w:docPart w:val="5EEE5EEF98DC4D078A5DE9A281F8792F"/>
          </w:placeholder>
          <w:showingPlcHdr/>
        </w:sdtPr>
        <w:sdtEndPr/>
        <w:sdtContent>
          <w:r>
            <w:rPr>
              <w:rStyle w:val="PlaceholderText"/>
            </w:rPr>
            <w:t>Enter year</w:t>
          </w:r>
        </w:sdtContent>
      </w:sdt>
      <w:r>
        <w:tab/>
      </w:r>
      <w:sdt>
        <w:sdtPr>
          <w:rPr>
            <w:bCs/>
          </w:rPr>
          <w:id w:val="-911001444"/>
          <w14:checkbox>
            <w14:checked w14:val="0"/>
            <w14:checkedState w14:val="2612" w14:font="MS Gothic"/>
            <w14:uncheckedState w14:val="2610" w14:font="MS Gothic"/>
          </w14:checkbox>
        </w:sdtPr>
        <w:sdtEndPr/>
        <w:sdtContent>
          <w:r w:rsidRPr="00364358">
            <w:rPr>
              <w:rFonts w:ascii="MS Gothic" w:eastAsia="MS Gothic" w:hAnsi="MS Gothic" w:hint="eastAsia"/>
              <w:bCs/>
            </w:rPr>
            <w:t>☐</w:t>
          </w:r>
        </w:sdtContent>
      </w:sdt>
      <w:r w:rsidRPr="00364358">
        <w:rPr>
          <w:bCs/>
        </w:rPr>
        <w:tab/>
      </w:r>
      <w:r>
        <w:rPr>
          <w:b/>
        </w:rPr>
        <w:t>Unsure</w:t>
      </w:r>
    </w:p>
    <w:p w14:paraId="527C0972" w14:textId="6E136A81" w:rsidR="003F1F9E" w:rsidRDefault="00DE0471" w:rsidP="00DE0471">
      <w:pPr>
        <w:pStyle w:val="Question"/>
        <w:rPr>
          <w:sz w:val="28"/>
          <w:szCs w:val="28"/>
        </w:rPr>
      </w:pPr>
      <w:r>
        <w:t>W</w:t>
      </w:r>
      <w:r w:rsidR="003F1F9E">
        <w:t xml:space="preserve">hat percentage of </w:t>
      </w:r>
      <w:r w:rsidR="00472BAA">
        <w:t>first-time</w:t>
      </w:r>
      <w:r w:rsidR="003F1F9E">
        <w:t xml:space="preserve"> students </w:t>
      </w:r>
      <w:r w:rsidR="00472BAA">
        <w:t>(</w:t>
      </w:r>
      <w:r w:rsidR="00472BAA">
        <w:rPr>
          <w:u w:val="single"/>
        </w:rPr>
        <w:t>not including</w:t>
      </w:r>
      <w:r w:rsidR="00472BAA">
        <w:t xml:space="preserve"> high school dual enrollment/credit students) </w:t>
      </w:r>
      <w:r w:rsidR="003F1F9E">
        <w:t xml:space="preserve">are advised to take at least one </w:t>
      </w:r>
      <w:r w:rsidR="005A0C99">
        <w:t xml:space="preserve">course related to their </w:t>
      </w:r>
      <w:r w:rsidR="003F1F9E">
        <w:t>meta-major or program (other than math, English, or</w:t>
      </w:r>
      <w:r w:rsidR="00DA65AF">
        <w:t xml:space="preserve"> a</w:t>
      </w:r>
      <w:r w:rsidR="003F1F9E">
        <w:t xml:space="preserve"> first-year experience course) </w:t>
      </w:r>
      <w:r w:rsidR="003F1F9E" w:rsidRPr="00876718">
        <w:t>in their first term?</w:t>
      </w:r>
    </w:p>
    <w:p w14:paraId="75C5B8C5" w14:textId="1623F005" w:rsidR="003F1F9E" w:rsidRDefault="00080E96" w:rsidP="00F97D79">
      <w:pPr>
        <w:pStyle w:val="First-levelanswer"/>
      </w:pPr>
      <w:sdt>
        <w:sdtPr>
          <w:rPr>
            <w:bCs/>
          </w:rPr>
          <w:id w:val="753241121"/>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At least 80%</w:t>
      </w:r>
      <w:r w:rsidR="003F1F9E">
        <w:t xml:space="preserve"> of </w:t>
      </w:r>
      <w:r w:rsidR="005A0C99">
        <w:t xml:space="preserve">first-time </w:t>
      </w:r>
      <w:r w:rsidR="003F1F9E">
        <w:t xml:space="preserve">students are advised to take </w:t>
      </w:r>
      <w:r w:rsidR="005A0C99">
        <w:t>at least one</w:t>
      </w:r>
      <w:r w:rsidR="003F1F9E">
        <w:t xml:space="preserve"> course </w:t>
      </w:r>
      <w:r w:rsidR="005A0C99">
        <w:t xml:space="preserve">related to their meta-major or program </w:t>
      </w:r>
      <w:r w:rsidR="003F1F9E">
        <w:t xml:space="preserve">in their first term. </w:t>
      </w:r>
    </w:p>
    <w:p w14:paraId="21033148" w14:textId="77777777" w:rsidR="00555D6F" w:rsidRPr="00555D6F" w:rsidRDefault="00555D6F" w:rsidP="00555D6F">
      <w:pPr>
        <w:pStyle w:val="First-levelanswer"/>
        <w:tabs>
          <w:tab w:val="clear" w:pos="720"/>
        </w:tabs>
        <w:ind w:firstLine="0"/>
        <w:rPr>
          <w:i/>
        </w:rPr>
      </w:pPr>
      <w:r>
        <w:rPr>
          <w:i/>
        </w:rPr>
        <w:t>If yes:</w:t>
      </w:r>
    </w:p>
    <w:p w14:paraId="02422263" w14:textId="68128A50" w:rsidR="003F1F9E" w:rsidRDefault="00555D6F" w:rsidP="00555D6F">
      <w:pPr>
        <w:pStyle w:val="Subquestion"/>
        <w:numPr>
          <w:ilvl w:val="0"/>
          <w:numId w:val="30"/>
        </w:numPr>
      </w:pPr>
      <w:r>
        <w:t>W</w:t>
      </w:r>
      <w:r w:rsidR="003F1F9E">
        <w:t xml:space="preserve">hen was this practice first adopted for at least 80% of </w:t>
      </w:r>
      <w:r w:rsidR="004D3425">
        <w:t xml:space="preserve">first-time </w:t>
      </w:r>
      <w:r w:rsidR="003F1F9E">
        <w:t>students? Indicate the term and year</w:t>
      </w:r>
      <w:r w:rsidR="001E6476">
        <w:t>.</w:t>
      </w:r>
    </w:p>
    <w:p w14:paraId="38BD8D8B" w14:textId="4AD0A602" w:rsidR="001E6476" w:rsidRPr="001E6476" w:rsidRDefault="001E6476" w:rsidP="0017295D">
      <w:pPr>
        <w:pStyle w:val="Subquestionanswer-termandyear"/>
        <w:rPr>
          <w:b/>
          <w:color w:val="000000"/>
          <w:sz w:val="28"/>
          <w:szCs w:val="28"/>
        </w:rPr>
      </w:pPr>
      <w:r w:rsidRPr="00E74460">
        <w:rPr>
          <w:b/>
        </w:rPr>
        <w:t>Term:</w:t>
      </w:r>
      <w:r>
        <w:t xml:space="preserve"> </w:t>
      </w:r>
      <w:sdt>
        <w:sdtPr>
          <w:id w:val="-1658604329"/>
          <w:placeholder>
            <w:docPart w:val="8A10FC7AB2B347539CA6E8805E22CD36"/>
          </w:placeholder>
          <w:showingPlcHdr/>
        </w:sdtPr>
        <w:sdtEndPr/>
        <w:sdtContent>
          <w:r>
            <w:rPr>
              <w:rStyle w:val="PlaceholderText"/>
            </w:rPr>
            <w:t>Enter term</w:t>
          </w:r>
        </w:sdtContent>
      </w:sdt>
      <w:r>
        <w:tab/>
      </w:r>
      <w:r>
        <w:rPr>
          <w:b/>
        </w:rPr>
        <w:t>Year</w:t>
      </w:r>
      <w:r w:rsidRPr="00E74460">
        <w:rPr>
          <w:b/>
        </w:rPr>
        <w:t>:</w:t>
      </w:r>
      <w:r>
        <w:t xml:space="preserve"> </w:t>
      </w:r>
      <w:sdt>
        <w:sdtPr>
          <w:id w:val="273672385"/>
          <w:placeholder>
            <w:docPart w:val="C2404BF7F7664DDF947CBA6FE31585C9"/>
          </w:placeholder>
          <w:showingPlcHdr/>
        </w:sdtPr>
        <w:sdtEndPr/>
        <w:sdtContent>
          <w:r>
            <w:rPr>
              <w:rStyle w:val="PlaceholderText"/>
            </w:rPr>
            <w:t>Enter year</w:t>
          </w:r>
        </w:sdtContent>
      </w:sdt>
      <w:r>
        <w:tab/>
      </w:r>
      <w:sdt>
        <w:sdtPr>
          <w:rPr>
            <w:bCs/>
          </w:rPr>
          <w:id w:val="-1667158232"/>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3E2DDF2C" w14:textId="03185D2D" w:rsidR="003F1F9E" w:rsidRDefault="00080E96" w:rsidP="00F97D79">
      <w:pPr>
        <w:pStyle w:val="First-levelanswer"/>
      </w:pPr>
      <w:sdt>
        <w:sdtPr>
          <w:rPr>
            <w:bCs/>
          </w:rPr>
          <w:id w:val="-1054934403"/>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 xml:space="preserve">Less than 80% but more than half </w:t>
      </w:r>
      <w:r w:rsidR="003F1F9E">
        <w:t xml:space="preserve">of </w:t>
      </w:r>
      <w:r w:rsidR="005A0C99">
        <w:t xml:space="preserve">first-time </w:t>
      </w:r>
      <w:r w:rsidR="003F1F9E">
        <w:t xml:space="preserve">students are advised to take </w:t>
      </w:r>
      <w:r w:rsidR="005A0C99">
        <w:t>at least one</w:t>
      </w:r>
      <w:r w:rsidR="003F1F9E">
        <w:t xml:space="preserve"> course </w:t>
      </w:r>
      <w:r w:rsidR="005A0C99">
        <w:t xml:space="preserve">related to their meta-major or program </w:t>
      </w:r>
      <w:r w:rsidR="003F1F9E">
        <w:t xml:space="preserve">in their first term. </w:t>
      </w:r>
    </w:p>
    <w:p w14:paraId="00D75F1A" w14:textId="206252A0" w:rsidR="003F1F9E" w:rsidRDefault="00080E96" w:rsidP="00F97D79">
      <w:pPr>
        <w:pStyle w:val="First-levelanswer"/>
      </w:pPr>
      <w:sdt>
        <w:sdtPr>
          <w:rPr>
            <w:bCs/>
          </w:rPr>
          <w:id w:val="-963345141"/>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 xml:space="preserve">Some but less than half </w:t>
      </w:r>
      <w:r w:rsidR="003F1F9E">
        <w:t xml:space="preserve">of </w:t>
      </w:r>
      <w:r w:rsidR="005A0C99">
        <w:t xml:space="preserve">first-time </w:t>
      </w:r>
      <w:r w:rsidR="003F1F9E">
        <w:t xml:space="preserve">students are advised to take </w:t>
      </w:r>
      <w:r w:rsidR="005A0C99">
        <w:t>at least one</w:t>
      </w:r>
      <w:r w:rsidR="003F1F9E">
        <w:t xml:space="preserve"> course </w:t>
      </w:r>
      <w:r w:rsidR="005A0C99">
        <w:t xml:space="preserve">related to their meta-major or program </w:t>
      </w:r>
      <w:r w:rsidR="003F1F9E">
        <w:t xml:space="preserve">in their first term. </w:t>
      </w:r>
    </w:p>
    <w:p w14:paraId="5D8E88D1" w14:textId="1B963879" w:rsidR="003F1F9E" w:rsidRPr="00EB0B56" w:rsidRDefault="00080E96" w:rsidP="00F97D79">
      <w:pPr>
        <w:pStyle w:val="First-levelanswer"/>
      </w:pPr>
      <w:sdt>
        <w:sdtPr>
          <w:rPr>
            <w:bCs/>
          </w:rPr>
          <w:id w:val="618719599"/>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No</w:t>
      </w:r>
      <w:r w:rsidR="005A0C99">
        <w:rPr>
          <w:b/>
        </w:rPr>
        <w:t>ne</w:t>
      </w:r>
      <w:r w:rsidR="005A0C99">
        <w:rPr>
          <w:bCs/>
        </w:rPr>
        <w:t xml:space="preserve"> of our</w:t>
      </w:r>
      <w:r w:rsidR="003F1F9E">
        <w:t xml:space="preserve"> </w:t>
      </w:r>
      <w:r w:rsidR="005A0C99">
        <w:t xml:space="preserve">first-time </w:t>
      </w:r>
      <w:r w:rsidR="003F1F9E">
        <w:t xml:space="preserve">students are advised to take </w:t>
      </w:r>
      <w:r w:rsidR="005A0C99">
        <w:t>at least one</w:t>
      </w:r>
      <w:r w:rsidR="003F1F9E">
        <w:t xml:space="preserve"> course</w:t>
      </w:r>
      <w:r w:rsidR="005A0C99">
        <w:t xml:space="preserve"> related to their meta-major or program</w:t>
      </w:r>
      <w:r w:rsidR="003F1F9E">
        <w:t xml:space="preserve"> in their first term. </w:t>
      </w:r>
    </w:p>
    <w:p w14:paraId="40239590" w14:textId="77777777" w:rsidR="003F1F9E" w:rsidRDefault="003F1F9E" w:rsidP="009329C6">
      <w:pPr>
        <w:pStyle w:val="Heading2"/>
      </w:pPr>
      <w:r>
        <w:lastRenderedPageBreak/>
        <w:t>Educational Planning</w:t>
      </w:r>
    </w:p>
    <w:p w14:paraId="2C03C34C" w14:textId="62807E40" w:rsidR="003F1F9E" w:rsidRPr="00EB0B56" w:rsidRDefault="00DE0471" w:rsidP="00DE0471">
      <w:pPr>
        <w:pStyle w:val="Question"/>
      </w:pPr>
      <w:r>
        <w:t>W</w:t>
      </w:r>
      <w:r w:rsidR="003F1F9E">
        <w:t xml:space="preserve">hat percentage of </w:t>
      </w:r>
      <w:r w:rsidR="00472BAA">
        <w:t>first-time</w:t>
      </w:r>
      <w:r w:rsidR="003F1F9E">
        <w:t xml:space="preserve"> credit program students (</w:t>
      </w:r>
      <w:r w:rsidR="003F1F9E">
        <w:rPr>
          <w:u w:val="single"/>
        </w:rPr>
        <w:t>not including</w:t>
      </w:r>
      <w:r w:rsidR="003F1F9E">
        <w:t xml:space="preserve"> high school dual enrollment</w:t>
      </w:r>
      <w:r w:rsidR="00472BAA">
        <w:t>/credit</w:t>
      </w:r>
      <w:r w:rsidR="003F1F9E">
        <w:t xml:space="preserve"> students) are helped to </w:t>
      </w:r>
      <w:r w:rsidR="004D3425">
        <w:t xml:space="preserve">develop </w:t>
      </w:r>
      <w:r w:rsidR="003F1F9E">
        <w:t xml:space="preserve">a full-program educational plan by the end of their first term? </w:t>
      </w:r>
    </w:p>
    <w:p w14:paraId="4AE5DBF6" w14:textId="02616865" w:rsidR="00555D6F" w:rsidRDefault="00080E96" w:rsidP="00F97D79">
      <w:pPr>
        <w:pStyle w:val="First-levelanswer"/>
      </w:pPr>
      <w:sdt>
        <w:sdtPr>
          <w:rPr>
            <w:bCs/>
          </w:rPr>
          <w:id w:val="-1011685397"/>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At least 80%</w:t>
      </w:r>
      <w:r w:rsidR="003F1F9E">
        <w:t xml:space="preserve"> of </w:t>
      </w:r>
      <w:r w:rsidR="00C7685B">
        <w:t>first-time</w:t>
      </w:r>
      <w:r w:rsidR="004D3425">
        <w:t xml:space="preserve"> credit program</w:t>
      </w:r>
      <w:r w:rsidR="003F1F9E">
        <w:t xml:space="preserve"> students are helped to develop a full-program educational plan by the end of their first term. </w:t>
      </w:r>
    </w:p>
    <w:p w14:paraId="3A544AC2" w14:textId="77777777" w:rsidR="00555D6F" w:rsidRPr="00555D6F" w:rsidRDefault="00555D6F" w:rsidP="00555D6F">
      <w:pPr>
        <w:pStyle w:val="First-levelanswer"/>
        <w:tabs>
          <w:tab w:val="clear" w:pos="720"/>
        </w:tabs>
        <w:ind w:firstLine="0"/>
        <w:rPr>
          <w:i/>
        </w:rPr>
      </w:pPr>
      <w:r>
        <w:rPr>
          <w:i/>
        </w:rPr>
        <w:t>If yes:</w:t>
      </w:r>
    </w:p>
    <w:p w14:paraId="5621BA18" w14:textId="012A8DE3" w:rsidR="003F1F9E" w:rsidRPr="001E6476" w:rsidRDefault="001E6476" w:rsidP="003F1F9E">
      <w:pPr>
        <w:pStyle w:val="Subquestion"/>
        <w:numPr>
          <w:ilvl w:val="0"/>
          <w:numId w:val="29"/>
        </w:numPr>
      </w:pPr>
      <w:r>
        <w:t>W</w:t>
      </w:r>
      <w:r w:rsidR="003F1F9E">
        <w:t xml:space="preserve">hen was this practice first adopted for at least 80% of </w:t>
      </w:r>
      <w:r w:rsidR="004D3425">
        <w:t xml:space="preserve">first-time credit program </w:t>
      </w:r>
      <w:r w:rsidR="003F1F9E">
        <w:t>students? Indicate</w:t>
      </w:r>
      <w:r w:rsidR="00555D6F">
        <w:t xml:space="preserve"> the term and year.</w:t>
      </w:r>
    </w:p>
    <w:p w14:paraId="33DF4F2A" w14:textId="7F02F322" w:rsidR="001E6476" w:rsidRPr="001E6476" w:rsidRDefault="001E6476" w:rsidP="0017295D">
      <w:pPr>
        <w:pStyle w:val="Subquestionanswer-termandyear"/>
        <w:rPr>
          <w:b/>
          <w:color w:val="000000"/>
          <w:sz w:val="28"/>
          <w:szCs w:val="28"/>
        </w:rPr>
      </w:pPr>
      <w:r w:rsidRPr="00E74460">
        <w:rPr>
          <w:b/>
        </w:rPr>
        <w:t>Term:</w:t>
      </w:r>
      <w:r>
        <w:t xml:space="preserve"> </w:t>
      </w:r>
      <w:sdt>
        <w:sdtPr>
          <w:id w:val="-943759502"/>
          <w:placeholder>
            <w:docPart w:val="033C4CD7012E476AA8302E6299A5E950"/>
          </w:placeholder>
          <w:showingPlcHdr/>
        </w:sdtPr>
        <w:sdtEndPr/>
        <w:sdtContent>
          <w:r>
            <w:rPr>
              <w:rStyle w:val="PlaceholderText"/>
            </w:rPr>
            <w:t>Enter term</w:t>
          </w:r>
        </w:sdtContent>
      </w:sdt>
      <w:r>
        <w:tab/>
      </w:r>
      <w:r>
        <w:rPr>
          <w:b/>
        </w:rPr>
        <w:t>Year</w:t>
      </w:r>
      <w:r w:rsidRPr="00E74460">
        <w:rPr>
          <w:b/>
        </w:rPr>
        <w:t>:</w:t>
      </w:r>
      <w:r>
        <w:t xml:space="preserve"> </w:t>
      </w:r>
      <w:sdt>
        <w:sdtPr>
          <w:id w:val="-303242162"/>
          <w:placeholder>
            <w:docPart w:val="2A532D02C8514B7FA1841378281FB53C"/>
          </w:placeholder>
          <w:showingPlcHdr/>
        </w:sdtPr>
        <w:sdtEndPr/>
        <w:sdtContent>
          <w:r>
            <w:rPr>
              <w:rStyle w:val="PlaceholderText"/>
            </w:rPr>
            <w:t>Enter year</w:t>
          </w:r>
        </w:sdtContent>
      </w:sdt>
      <w:r>
        <w:tab/>
      </w:r>
      <w:sdt>
        <w:sdtPr>
          <w:rPr>
            <w:bCs/>
          </w:rPr>
          <w:id w:val="-216123603"/>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0181A23B" w14:textId="09741E08" w:rsidR="00F97D79" w:rsidRDefault="00080E96" w:rsidP="00F97D79">
      <w:pPr>
        <w:pStyle w:val="First-levelanswer"/>
      </w:pPr>
      <w:sdt>
        <w:sdtPr>
          <w:rPr>
            <w:bCs/>
          </w:rPr>
          <w:id w:val="-1333903333"/>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 xml:space="preserve">Less than 80% but more than half </w:t>
      </w:r>
      <w:r w:rsidR="003F1F9E">
        <w:t xml:space="preserve">of </w:t>
      </w:r>
      <w:r w:rsidR="00C7685B">
        <w:t>first-time</w:t>
      </w:r>
      <w:r w:rsidR="004D3425">
        <w:t xml:space="preserve"> credit program</w:t>
      </w:r>
      <w:r w:rsidR="003F1F9E">
        <w:t xml:space="preserve"> students are helped to develop a full-program educational plan by the end of their first term. </w:t>
      </w:r>
    </w:p>
    <w:p w14:paraId="666B7CA8" w14:textId="17B8E956" w:rsidR="00F97D79" w:rsidRDefault="00080E96" w:rsidP="00F97D79">
      <w:pPr>
        <w:pStyle w:val="First-levelanswer"/>
      </w:pPr>
      <w:sdt>
        <w:sdtPr>
          <w:rPr>
            <w:bCs/>
          </w:rPr>
          <w:id w:val="-2007047096"/>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 xml:space="preserve">Some but less than half </w:t>
      </w:r>
      <w:r w:rsidR="003F1F9E">
        <w:t xml:space="preserve">of </w:t>
      </w:r>
      <w:r w:rsidR="00C7685B">
        <w:t>first-time</w:t>
      </w:r>
      <w:r w:rsidR="004D3425">
        <w:t xml:space="preserve"> credit program</w:t>
      </w:r>
      <w:r w:rsidR="003F1F9E">
        <w:t xml:space="preserve"> students are helped to develop a full-program educational plan by the end of their first term. </w:t>
      </w:r>
    </w:p>
    <w:p w14:paraId="16FBE62E" w14:textId="03CF0D7F" w:rsidR="00F97D79" w:rsidRDefault="00080E96" w:rsidP="00F97D79">
      <w:pPr>
        <w:pStyle w:val="First-levelanswer"/>
      </w:pPr>
      <w:sdt>
        <w:sdtPr>
          <w:rPr>
            <w:bCs/>
          </w:rPr>
          <w:id w:val="-1316030911"/>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No</w:t>
      </w:r>
      <w:r w:rsidR="005A0C99">
        <w:rPr>
          <w:b/>
        </w:rPr>
        <w:t>ne</w:t>
      </w:r>
      <w:r w:rsidR="005A0C99">
        <w:rPr>
          <w:bCs/>
        </w:rPr>
        <w:t xml:space="preserve"> of our</w:t>
      </w:r>
      <w:r w:rsidR="003F1F9E">
        <w:t xml:space="preserve"> </w:t>
      </w:r>
      <w:r w:rsidR="00C7685B">
        <w:t>first-time</w:t>
      </w:r>
      <w:r w:rsidR="004D3425">
        <w:t xml:space="preserve"> credit program</w:t>
      </w:r>
      <w:r w:rsidR="003F1F9E">
        <w:t xml:space="preserve"> students are helped to develop a full-program educational plan by the end of their first term. </w:t>
      </w:r>
    </w:p>
    <w:p w14:paraId="75AE4A5F" w14:textId="1BD99684" w:rsidR="003F1F9E" w:rsidRDefault="003F1F9E" w:rsidP="00DE0471">
      <w:pPr>
        <w:pStyle w:val="Question"/>
      </w:pPr>
      <w:r>
        <w:t xml:space="preserve">Can students see their educational plans online and determine </w:t>
      </w:r>
      <w:r w:rsidR="00305284">
        <w:t xml:space="preserve">which </w:t>
      </w:r>
      <w:r>
        <w:t xml:space="preserve">courses they have already taken and </w:t>
      </w:r>
      <w:r w:rsidR="00305284">
        <w:t xml:space="preserve">which </w:t>
      </w:r>
      <w:r>
        <w:t>they need to take to complete their programs?</w:t>
      </w:r>
    </w:p>
    <w:p w14:paraId="110A4BF1" w14:textId="1C21C181" w:rsidR="00CE753D" w:rsidRPr="00CE753D" w:rsidRDefault="00080E96" w:rsidP="00AB06F4">
      <w:pPr>
        <w:pStyle w:val="First-levelanswer-yesandno"/>
        <w:rPr>
          <w:color w:val="000000"/>
          <w:sz w:val="28"/>
          <w:szCs w:val="28"/>
        </w:rPr>
      </w:pPr>
      <w:sdt>
        <w:sdtPr>
          <w:rPr>
            <w:b w:val="0"/>
            <w:bCs/>
          </w:rPr>
          <w:id w:val="-784722031"/>
          <w14:checkbox>
            <w14:checked w14:val="0"/>
            <w14:checkedState w14:val="2612" w14:font="MS Gothic"/>
            <w14:uncheckedState w14:val="2610" w14:font="MS Gothic"/>
          </w14:checkbox>
        </w:sdtPr>
        <w:sdtEndPr/>
        <w:sdtContent>
          <w:r w:rsidR="00CE753D" w:rsidRPr="00550E3E">
            <w:rPr>
              <w:rFonts w:ascii="MS Gothic" w:eastAsia="MS Gothic" w:hAnsi="MS Gothic" w:hint="eastAsia"/>
              <w:b w:val="0"/>
              <w:bCs/>
            </w:rPr>
            <w:t>☐</w:t>
          </w:r>
        </w:sdtContent>
      </w:sdt>
      <w:r w:rsidR="00CE753D" w:rsidRPr="00550E3E">
        <w:rPr>
          <w:b w:val="0"/>
          <w:bCs/>
        </w:rPr>
        <w:tab/>
      </w:r>
      <w:r w:rsidR="00CE753D" w:rsidRPr="00555D6F">
        <w:t>Yes</w:t>
      </w:r>
      <w:r w:rsidR="00CE753D">
        <w:tab/>
      </w:r>
      <w:sdt>
        <w:sdtPr>
          <w:rPr>
            <w:b w:val="0"/>
            <w:bCs/>
          </w:rPr>
          <w:id w:val="1645702552"/>
          <w14:checkbox>
            <w14:checked w14:val="0"/>
            <w14:checkedState w14:val="2612" w14:font="MS Gothic"/>
            <w14:uncheckedState w14:val="2610" w14:font="MS Gothic"/>
          </w14:checkbox>
        </w:sdtPr>
        <w:sdtEndPr/>
        <w:sdtContent>
          <w:r w:rsidR="00CE753D" w:rsidRPr="00550E3E">
            <w:rPr>
              <w:rFonts w:ascii="MS Gothic" w:eastAsia="MS Gothic" w:hAnsi="MS Gothic" w:hint="eastAsia"/>
              <w:b w:val="0"/>
              <w:bCs/>
            </w:rPr>
            <w:t>☐</w:t>
          </w:r>
        </w:sdtContent>
      </w:sdt>
      <w:r w:rsidR="00CE753D" w:rsidRPr="00550E3E">
        <w:rPr>
          <w:b w:val="0"/>
          <w:bCs/>
        </w:rPr>
        <w:tab/>
      </w:r>
      <w:r w:rsidR="00CE753D" w:rsidRPr="00555D6F">
        <w:t>No</w:t>
      </w:r>
    </w:p>
    <w:p w14:paraId="4C9A7130" w14:textId="2C493F33" w:rsidR="00555D6F" w:rsidRPr="00555D6F" w:rsidRDefault="00555D6F" w:rsidP="00555D6F">
      <w:pPr>
        <w:pStyle w:val="First-levelanswer"/>
        <w:tabs>
          <w:tab w:val="clear" w:pos="720"/>
        </w:tabs>
        <w:ind w:firstLine="0"/>
        <w:rPr>
          <w:i/>
        </w:rPr>
      </w:pPr>
      <w:r>
        <w:rPr>
          <w:i/>
        </w:rPr>
        <w:t>If yes:</w:t>
      </w:r>
    </w:p>
    <w:p w14:paraId="18DC84F2" w14:textId="0D55D7D8" w:rsidR="001E6476" w:rsidRPr="001E6476" w:rsidRDefault="00555D6F" w:rsidP="00555D6F">
      <w:pPr>
        <w:pStyle w:val="Subquestion"/>
        <w:numPr>
          <w:ilvl w:val="0"/>
          <w:numId w:val="28"/>
        </w:numPr>
      </w:pPr>
      <w:r>
        <w:t>W</w:t>
      </w:r>
      <w:r w:rsidR="003F1F9E">
        <w:t xml:space="preserve">hen was this </w:t>
      </w:r>
      <w:r w:rsidR="00305284">
        <w:t xml:space="preserve">practice first </w:t>
      </w:r>
      <w:r w:rsidR="003F1F9E">
        <w:t xml:space="preserve">adopted for </w:t>
      </w:r>
      <w:r w:rsidR="004D3425">
        <w:t xml:space="preserve">at least </w:t>
      </w:r>
      <w:r w:rsidR="003F1F9E">
        <w:t>80%</w:t>
      </w:r>
      <w:r w:rsidR="004D3425">
        <w:t xml:space="preserve"> of</w:t>
      </w:r>
      <w:r w:rsidR="003F1F9E">
        <w:t xml:space="preserve"> new credit students? Indicate</w:t>
      </w:r>
      <w:r w:rsidR="003F1F9E" w:rsidRPr="00555D6F">
        <w:rPr>
          <w:color w:val="263238"/>
        </w:rPr>
        <w:t xml:space="preserve"> the ter</w:t>
      </w:r>
      <w:r w:rsidRPr="00555D6F">
        <w:rPr>
          <w:color w:val="263238"/>
        </w:rPr>
        <w:t>m and year.</w:t>
      </w:r>
    </w:p>
    <w:p w14:paraId="3A681A4B" w14:textId="2105A9EE" w:rsidR="003F1F9E" w:rsidRPr="001E6476" w:rsidRDefault="001E6476" w:rsidP="0017295D">
      <w:pPr>
        <w:pStyle w:val="Subquestionanswer-termandyear"/>
        <w:rPr>
          <w:b/>
          <w:color w:val="000000"/>
          <w:sz w:val="28"/>
          <w:szCs w:val="28"/>
        </w:rPr>
      </w:pPr>
      <w:r w:rsidRPr="00E74460">
        <w:rPr>
          <w:b/>
        </w:rPr>
        <w:t>Term:</w:t>
      </w:r>
      <w:r>
        <w:t xml:space="preserve"> </w:t>
      </w:r>
      <w:sdt>
        <w:sdtPr>
          <w:id w:val="-1739625875"/>
          <w:placeholder>
            <w:docPart w:val="4761015F4855407D844AF3BFC771CA13"/>
          </w:placeholder>
          <w:showingPlcHdr/>
        </w:sdtPr>
        <w:sdtEndPr/>
        <w:sdtContent>
          <w:r>
            <w:rPr>
              <w:rStyle w:val="PlaceholderText"/>
            </w:rPr>
            <w:t>Enter term</w:t>
          </w:r>
        </w:sdtContent>
      </w:sdt>
      <w:r>
        <w:tab/>
      </w:r>
      <w:r>
        <w:rPr>
          <w:b/>
        </w:rPr>
        <w:t>Year</w:t>
      </w:r>
      <w:r w:rsidRPr="00E74460">
        <w:rPr>
          <w:b/>
        </w:rPr>
        <w:t>:</w:t>
      </w:r>
      <w:r>
        <w:t xml:space="preserve"> </w:t>
      </w:r>
      <w:sdt>
        <w:sdtPr>
          <w:id w:val="777829872"/>
          <w:placeholder>
            <w:docPart w:val="3B0657DE1B4B4068B6DD4D8F446B31AB"/>
          </w:placeholder>
          <w:showingPlcHdr/>
        </w:sdtPr>
        <w:sdtEndPr/>
        <w:sdtContent>
          <w:r>
            <w:rPr>
              <w:rStyle w:val="PlaceholderText"/>
            </w:rPr>
            <w:t>Enter year</w:t>
          </w:r>
        </w:sdtContent>
      </w:sdt>
      <w:r>
        <w:tab/>
      </w:r>
      <w:sdt>
        <w:sdtPr>
          <w:rPr>
            <w:bCs/>
          </w:rPr>
          <w:id w:val="137006421"/>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06FF6055" w14:textId="3FBE9EE1" w:rsidR="003F1F9E" w:rsidRPr="00EB0B56" w:rsidRDefault="003F1F9E" w:rsidP="009329C6">
      <w:pPr>
        <w:pStyle w:val="Heading2"/>
        <w:rPr>
          <w:sz w:val="28"/>
          <w:szCs w:val="28"/>
        </w:rPr>
      </w:pPr>
      <w:r>
        <w:t>Enriched Instruction in Program Foundation Courses</w:t>
      </w:r>
    </w:p>
    <w:p w14:paraId="0E1F5CF2" w14:textId="314626A7" w:rsidR="003F1F9E" w:rsidRDefault="003F1F9E" w:rsidP="00DE0471">
      <w:pPr>
        <w:pStyle w:val="Question"/>
      </w:pPr>
      <w:r>
        <w:t>Have there been formal academic division or college-wide efforts to improve instruction in meta-major or program-related foundation courses (other than math, English</w:t>
      </w:r>
      <w:r w:rsidR="00305284">
        <w:t>,</w:t>
      </w:r>
      <w:r>
        <w:t xml:space="preserve"> or first-year</w:t>
      </w:r>
      <w:r w:rsidR="00305284">
        <w:t xml:space="preserve"> </w:t>
      </w:r>
      <w:r>
        <w:t>experience</w:t>
      </w:r>
      <w:r w:rsidR="00B06466">
        <w:t xml:space="preserve"> courses</w:t>
      </w:r>
      <w:r>
        <w:t>)?</w:t>
      </w:r>
    </w:p>
    <w:p w14:paraId="643D6F00" w14:textId="0259D553" w:rsidR="003F1F9E" w:rsidRDefault="00080E96" w:rsidP="00F97D79">
      <w:pPr>
        <w:pStyle w:val="First-levelanswer"/>
      </w:pPr>
      <w:sdt>
        <w:sdtPr>
          <w:rPr>
            <w:bCs/>
          </w:rPr>
          <w:id w:val="815061859"/>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sidRPr="00876718">
        <w:rPr>
          <w:b/>
          <w:bCs/>
        </w:rPr>
        <w:t>Yes,</w:t>
      </w:r>
      <w:r w:rsidR="003F1F9E">
        <w:t xml:space="preserve"> there have been division- or college-wide efforts to improve instruction in </w:t>
      </w:r>
      <w:r w:rsidR="003F1F9E" w:rsidRPr="00876718">
        <w:rPr>
          <w:b/>
          <w:bCs/>
        </w:rPr>
        <w:t>mo</w:t>
      </w:r>
      <w:r w:rsidR="00A1437C">
        <w:rPr>
          <w:b/>
          <w:bCs/>
        </w:rPr>
        <w:t>re than half</w:t>
      </w:r>
      <w:r w:rsidR="00A1437C">
        <w:t xml:space="preserve"> of </w:t>
      </w:r>
      <w:r w:rsidR="003F1F9E">
        <w:t>program-related foundation courses.</w:t>
      </w:r>
    </w:p>
    <w:p w14:paraId="23D850F5" w14:textId="19AAFABC" w:rsidR="003F1F9E" w:rsidRDefault="00080E96" w:rsidP="00F97D79">
      <w:pPr>
        <w:pStyle w:val="First-levelanswer"/>
      </w:pPr>
      <w:sdt>
        <w:sdtPr>
          <w:rPr>
            <w:bCs/>
          </w:rPr>
          <w:id w:val="-1083065168"/>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sidRPr="00876718">
        <w:rPr>
          <w:b/>
          <w:bCs/>
        </w:rPr>
        <w:t>Yes,</w:t>
      </w:r>
      <w:r w:rsidR="003F1F9E">
        <w:t xml:space="preserve"> there have been division- or college-wide efforts to improve instruction in </w:t>
      </w:r>
      <w:r w:rsidR="003F1F9E" w:rsidRPr="00876718">
        <w:rPr>
          <w:b/>
          <w:bCs/>
        </w:rPr>
        <w:t xml:space="preserve">some but </w:t>
      </w:r>
      <w:r w:rsidR="00377448">
        <w:rPr>
          <w:b/>
          <w:bCs/>
        </w:rPr>
        <w:t>less than half</w:t>
      </w:r>
      <w:r w:rsidR="00A1437C">
        <w:t xml:space="preserve"> of</w:t>
      </w:r>
      <w:r w:rsidR="003F1F9E" w:rsidRPr="00876718">
        <w:rPr>
          <w:b/>
          <w:bCs/>
        </w:rPr>
        <w:t xml:space="preserve"> </w:t>
      </w:r>
      <w:r w:rsidR="003F1F9E">
        <w:t xml:space="preserve">program-related foundation courses. </w:t>
      </w:r>
    </w:p>
    <w:p w14:paraId="2B521589" w14:textId="1BDF6680" w:rsidR="003F1F9E" w:rsidRDefault="00080E96" w:rsidP="00F97D79">
      <w:pPr>
        <w:pStyle w:val="First-levelanswer"/>
      </w:pPr>
      <w:sdt>
        <w:sdtPr>
          <w:rPr>
            <w:bCs/>
          </w:rPr>
          <w:id w:val="-1493941566"/>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sidRPr="00876718">
        <w:rPr>
          <w:b/>
          <w:bCs/>
        </w:rPr>
        <w:t>No,</w:t>
      </w:r>
      <w:r w:rsidR="003F1F9E">
        <w:t xml:space="preserve"> efforts to improve instruction have been initiated at the department or faculty levels</w:t>
      </w:r>
      <w:r w:rsidR="00AC70C5">
        <w:t xml:space="preserve"> and not in divisions or college-wide</w:t>
      </w:r>
      <w:r w:rsidR="003F1F9E">
        <w:t xml:space="preserve">. </w:t>
      </w:r>
    </w:p>
    <w:p w14:paraId="0710EB16" w14:textId="77777777" w:rsidR="003F1F9E" w:rsidRDefault="003F1F9E" w:rsidP="009329C6">
      <w:pPr>
        <w:pStyle w:val="Heading2"/>
      </w:pPr>
      <w:r>
        <w:lastRenderedPageBreak/>
        <w:t>Corequisite Support in Math</w:t>
      </w:r>
    </w:p>
    <w:p w14:paraId="2E85C8FB" w14:textId="688FC210" w:rsidR="003F1F9E" w:rsidRPr="00EB0B56" w:rsidRDefault="00DE0471" w:rsidP="00DE0471">
      <w:pPr>
        <w:pStyle w:val="Question"/>
      </w:pPr>
      <w:r>
        <w:t>W</w:t>
      </w:r>
      <w:r w:rsidR="003F1F9E">
        <w:t xml:space="preserve">hat percentage of </w:t>
      </w:r>
      <w:r w:rsidR="00C7685B">
        <w:t xml:space="preserve">first-time </w:t>
      </w:r>
      <w:r w:rsidR="003F1F9E">
        <w:t>students (</w:t>
      </w:r>
      <w:r w:rsidR="00C7685B">
        <w:rPr>
          <w:u w:val="single"/>
        </w:rPr>
        <w:t>not including</w:t>
      </w:r>
      <w:r w:rsidR="003F1F9E">
        <w:t xml:space="preserve"> high school dual enrollment</w:t>
      </w:r>
      <w:r w:rsidR="00C7685B">
        <w:t>/credit</w:t>
      </w:r>
      <w:r w:rsidR="00AB06F4">
        <w:t xml:space="preserve"> students</w:t>
      </w:r>
      <w:r w:rsidR="003F1F9E">
        <w:t xml:space="preserve">) who are deemed to need remediation </w:t>
      </w:r>
      <w:r w:rsidR="00B06466">
        <w:t xml:space="preserve">in </w:t>
      </w:r>
      <w:r w:rsidR="00B06466" w:rsidRPr="00876718">
        <w:t>math</w:t>
      </w:r>
      <w:r w:rsidR="00B06466" w:rsidRPr="005C0EBF">
        <w:t xml:space="preserve"> </w:t>
      </w:r>
      <w:r w:rsidR="00246311">
        <w:t xml:space="preserve">are </w:t>
      </w:r>
      <w:r w:rsidR="003F1F9E">
        <w:t>placed in a corequisite math course (i.e., a college</w:t>
      </w:r>
      <w:r w:rsidR="00AB06F4">
        <w:t>-</w:t>
      </w:r>
      <w:r w:rsidR="003F1F9E">
        <w:t>level math course with academic support)?</w:t>
      </w:r>
    </w:p>
    <w:p w14:paraId="5D7C0A31" w14:textId="6E14DB5E" w:rsidR="003F1F9E" w:rsidRDefault="00080E96" w:rsidP="00F97D79">
      <w:pPr>
        <w:pStyle w:val="First-levelanswer"/>
      </w:pPr>
      <w:sdt>
        <w:sdtPr>
          <w:rPr>
            <w:bCs/>
          </w:rPr>
          <w:id w:val="-1113044665"/>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At least 80%</w:t>
      </w:r>
      <w:r w:rsidR="003F1F9E">
        <w:t xml:space="preserve"> of </w:t>
      </w:r>
      <w:r w:rsidR="00C7685B">
        <w:t>first-time</w:t>
      </w:r>
      <w:r w:rsidR="003F1F9E">
        <w:t xml:space="preserve"> students </w:t>
      </w:r>
      <w:r w:rsidR="00AB06F4">
        <w:t xml:space="preserve">who are deemed to need </w:t>
      </w:r>
      <w:r w:rsidR="003F1F9E">
        <w:t>remediation in math are pla</w:t>
      </w:r>
      <w:r w:rsidR="00555D6F">
        <w:t xml:space="preserve">ced in </w:t>
      </w:r>
      <w:r w:rsidR="00550E3E">
        <w:t xml:space="preserve">a </w:t>
      </w:r>
      <w:r w:rsidR="00555D6F">
        <w:t>corequisite math course.</w:t>
      </w:r>
    </w:p>
    <w:p w14:paraId="15909239" w14:textId="77777777" w:rsidR="00555D6F" w:rsidRPr="00555D6F" w:rsidRDefault="00555D6F" w:rsidP="00555D6F">
      <w:pPr>
        <w:pStyle w:val="First-levelanswer"/>
        <w:tabs>
          <w:tab w:val="clear" w:pos="720"/>
        </w:tabs>
        <w:ind w:firstLine="0"/>
        <w:rPr>
          <w:i/>
        </w:rPr>
      </w:pPr>
      <w:r>
        <w:rPr>
          <w:i/>
        </w:rPr>
        <w:t>If yes:</w:t>
      </w:r>
    </w:p>
    <w:p w14:paraId="41F1A831" w14:textId="31309325" w:rsidR="001E6476" w:rsidRDefault="001E6476" w:rsidP="001E6476">
      <w:pPr>
        <w:pStyle w:val="Subquestion"/>
        <w:numPr>
          <w:ilvl w:val="0"/>
          <w:numId w:val="32"/>
        </w:numPr>
      </w:pPr>
      <w:r>
        <w:t>W</w:t>
      </w:r>
      <w:r w:rsidR="003F1F9E">
        <w:t xml:space="preserve">hen was this practice first adopted for at least 80% of </w:t>
      </w:r>
      <w:r w:rsidR="00C7685B">
        <w:t>first-time</w:t>
      </w:r>
      <w:r w:rsidR="003F1F9E">
        <w:t xml:space="preserve"> students? Indicate the term and year</w:t>
      </w:r>
      <w:r w:rsidR="00555D6F">
        <w:t>.</w:t>
      </w:r>
    </w:p>
    <w:p w14:paraId="7A9FDECD" w14:textId="68F9F1F3" w:rsidR="003F1F9E" w:rsidRPr="001E6476" w:rsidRDefault="001E6476" w:rsidP="0017295D">
      <w:pPr>
        <w:pStyle w:val="Subquestionanswer-termandyear"/>
        <w:rPr>
          <w:b/>
          <w:color w:val="000000"/>
          <w:sz w:val="28"/>
          <w:szCs w:val="28"/>
        </w:rPr>
      </w:pPr>
      <w:r w:rsidRPr="00E74460">
        <w:rPr>
          <w:b/>
        </w:rPr>
        <w:t>Term:</w:t>
      </w:r>
      <w:r>
        <w:t xml:space="preserve"> </w:t>
      </w:r>
      <w:sdt>
        <w:sdtPr>
          <w:id w:val="1601768674"/>
          <w:placeholder>
            <w:docPart w:val="FB705F86269840D4ABB372BB76AAC104"/>
          </w:placeholder>
          <w:showingPlcHdr/>
        </w:sdtPr>
        <w:sdtEndPr/>
        <w:sdtContent>
          <w:r>
            <w:rPr>
              <w:rStyle w:val="PlaceholderText"/>
            </w:rPr>
            <w:t>Enter term</w:t>
          </w:r>
        </w:sdtContent>
      </w:sdt>
      <w:r>
        <w:tab/>
      </w:r>
      <w:r>
        <w:rPr>
          <w:b/>
        </w:rPr>
        <w:t>Year</w:t>
      </w:r>
      <w:r w:rsidRPr="00E74460">
        <w:rPr>
          <w:b/>
        </w:rPr>
        <w:t>:</w:t>
      </w:r>
      <w:r>
        <w:t xml:space="preserve"> </w:t>
      </w:r>
      <w:sdt>
        <w:sdtPr>
          <w:id w:val="-1847239882"/>
          <w:placeholder>
            <w:docPart w:val="9CCBCB6AF576409FA53DF7E244B88364"/>
          </w:placeholder>
          <w:showingPlcHdr/>
        </w:sdtPr>
        <w:sdtEndPr/>
        <w:sdtContent>
          <w:r>
            <w:rPr>
              <w:rStyle w:val="PlaceholderText"/>
            </w:rPr>
            <w:t>Enter year</w:t>
          </w:r>
        </w:sdtContent>
      </w:sdt>
      <w:r>
        <w:tab/>
      </w:r>
      <w:sdt>
        <w:sdtPr>
          <w:rPr>
            <w:bCs/>
          </w:rPr>
          <w:id w:val="2128358535"/>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0DF25B50" w14:textId="2F89BECB" w:rsidR="00F97D79" w:rsidRDefault="00080E96" w:rsidP="00F97D79">
      <w:pPr>
        <w:pStyle w:val="First-levelanswer"/>
      </w:pPr>
      <w:sdt>
        <w:sdtPr>
          <w:rPr>
            <w:bCs/>
          </w:rPr>
          <w:id w:val="-1603715703"/>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 xml:space="preserve">Less than 80% but more than half </w:t>
      </w:r>
      <w:r w:rsidR="003F1F9E">
        <w:t xml:space="preserve">of </w:t>
      </w:r>
      <w:r w:rsidR="00C7685B">
        <w:t>first-time</w:t>
      </w:r>
      <w:r w:rsidR="003F1F9E">
        <w:t xml:space="preserve"> students </w:t>
      </w:r>
      <w:r w:rsidR="00AB06F4">
        <w:t xml:space="preserve">who are deemed to need </w:t>
      </w:r>
      <w:r w:rsidR="003F1F9E">
        <w:t>remediation in math are placed i</w:t>
      </w:r>
      <w:r w:rsidR="00F97D79">
        <w:t xml:space="preserve">n a corequisite math course. </w:t>
      </w:r>
    </w:p>
    <w:p w14:paraId="63BAB083" w14:textId="52694F1B" w:rsidR="00F97D79" w:rsidRDefault="00080E96" w:rsidP="00F97D79">
      <w:pPr>
        <w:pStyle w:val="First-levelanswer"/>
      </w:pPr>
      <w:sdt>
        <w:sdtPr>
          <w:rPr>
            <w:bCs/>
          </w:rPr>
          <w:id w:val="427705497"/>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201991" w:rsidRPr="00CE753D">
        <w:rPr>
          <w:bCs/>
        </w:rPr>
        <w:tab/>
      </w:r>
      <w:r w:rsidR="003F1F9E">
        <w:rPr>
          <w:b/>
        </w:rPr>
        <w:t xml:space="preserve">Some but less than half </w:t>
      </w:r>
      <w:r w:rsidR="003F1F9E">
        <w:t xml:space="preserve">of </w:t>
      </w:r>
      <w:r w:rsidR="00C7685B">
        <w:t>first-time</w:t>
      </w:r>
      <w:r w:rsidR="003F1F9E">
        <w:t xml:space="preserve"> students </w:t>
      </w:r>
      <w:r w:rsidR="00AB06F4">
        <w:t xml:space="preserve">who are deemed to need </w:t>
      </w:r>
      <w:r w:rsidR="003F1F9E">
        <w:t>remediation in math are placed i</w:t>
      </w:r>
      <w:r w:rsidR="00F97D79">
        <w:t xml:space="preserve">n a corequisite math course. </w:t>
      </w:r>
    </w:p>
    <w:p w14:paraId="66E96E6C" w14:textId="2D0CA516" w:rsidR="003F1F9E" w:rsidRDefault="00080E96" w:rsidP="00F97D79">
      <w:pPr>
        <w:pStyle w:val="First-levelanswer"/>
      </w:pPr>
      <w:sdt>
        <w:sdtPr>
          <w:rPr>
            <w:bCs/>
          </w:rPr>
          <w:id w:val="-1975289238"/>
          <w14:checkbox>
            <w14:checked w14:val="0"/>
            <w14:checkedState w14:val="2612" w14:font="MS Gothic"/>
            <w14:uncheckedState w14:val="2610" w14:font="MS Gothic"/>
          </w14:checkbox>
        </w:sdtPr>
        <w:sdtEndPr/>
        <w:sdtContent>
          <w:r w:rsidR="00F97D79" w:rsidRPr="00CE753D">
            <w:rPr>
              <w:rFonts w:ascii="MS Gothic" w:eastAsia="MS Gothic" w:hAnsi="MS Gothic" w:hint="eastAsia"/>
              <w:bCs/>
            </w:rPr>
            <w:t>☐</w:t>
          </w:r>
        </w:sdtContent>
      </w:sdt>
      <w:r w:rsidR="00F97D79" w:rsidRPr="00CE753D">
        <w:rPr>
          <w:bCs/>
        </w:rPr>
        <w:tab/>
      </w:r>
      <w:r w:rsidR="003F1F9E">
        <w:rPr>
          <w:b/>
        </w:rPr>
        <w:t>No</w:t>
      </w:r>
      <w:r w:rsidR="005A0C99">
        <w:rPr>
          <w:b/>
        </w:rPr>
        <w:t>ne</w:t>
      </w:r>
      <w:r w:rsidR="005A0C99">
        <w:rPr>
          <w:bCs/>
        </w:rPr>
        <w:t xml:space="preserve"> of our</w:t>
      </w:r>
      <w:r w:rsidR="003F1F9E">
        <w:t xml:space="preserve"> </w:t>
      </w:r>
      <w:r w:rsidR="00C7685B">
        <w:t>first-time</w:t>
      </w:r>
      <w:r w:rsidR="003F1F9E">
        <w:t xml:space="preserve"> students </w:t>
      </w:r>
      <w:r w:rsidR="00AB06F4">
        <w:t xml:space="preserve">who are deemed to need </w:t>
      </w:r>
      <w:r w:rsidR="003F1F9E">
        <w:t xml:space="preserve">remediation in math are placed in a corequisite math course. </w:t>
      </w:r>
    </w:p>
    <w:p w14:paraId="75EE3CA4" w14:textId="043E0E43" w:rsidR="001A1683" w:rsidRDefault="003F1F9E" w:rsidP="00DE0471">
      <w:pPr>
        <w:pStyle w:val="Question"/>
      </w:pPr>
      <w:r>
        <w:t xml:space="preserve">Does the </w:t>
      </w:r>
      <w:r w:rsidR="00550E3E">
        <w:rPr>
          <w:bCs/>
        </w:rPr>
        <w:t>academic</w:t>
      </w:r>
      <w:r>
        <w:t xml:space="preserve"> support provided to students </w:t>
      </w:r>
      <w:r w:rsidR="00550E3E">
        <w:t>in corequisite math</w:t>
      </w:r>
      <w:r>
        <w:t xml:space="preserve"> align with the</w:t>
      </w:r>
      <w:r w:rsidR="00AB06F4">
        <w:t xml:space="preserve"> content of their</w:t>
      </w:r>
      <w:r>
        <w:t xml:space="preserve"> </w:t>
      </w:r>
      <w:r w:rsidR="005C0EBF">
        <w:t>college-level</w:t>
      </w:r>
      <w:r w:rsidR="00AB06F4">
        <w:t xml:space="preserve"> math</w:t>
      </w:r>
      <w:r w:rsidR="005C0EBF">
        <w:t xml:space="preserve"> </w:t>
      </w:r>
      <w:r>
        <w:t>course</w:t>
      </w:r>
      <w:r w:rsidR="00AB06F4">
        <w:t>?</w:t>
      </w:r>
      <w:r>
        <w:t xml:space="preserve"> (</w:t>
      </w:r>
      <w:r w:rsidR="00AB06F4">
        <w:t>For example</w:t>
      </w:r>
      <w:r>
        <w:t>, do students in college-level statistics have statistics-focused learning support</w:t>
      </w:r>
      <w:r w:rsidR="00AB06F4">
        <w:t>?</w:t>
      </w:r>
      <w:r>
        <w:t>)</w:t>
      </w:r>
    </w:p>
    <w:p w14:paraId="08237F1E" w14:textId="7DC50DC4" w:rsidR="00CE753D" w:rsidRPr="00CE753D" w:rsidRDefault="00080E96" w:rsidP="00A41D78">
      <w:pPr>
        <w:pStyle w:val="First-levelanswer-yesandno"/>
        <w:tabs>
          <w:tab w:val="left" w:pos="2520"/>
          <w:tab w:val="left" w:pos="2880"/>
        </w:tabs>
        <w:rPr>
          <w:color w:val="000000"/>
          <w:sz w:val="28"/>
          <w:szCs w:val="28"/>
        </w:rPr>
      </w:pPr>
      <w:sdt>
        <w:sdtPr>
          <w:rPr>
            <w:b w:val="0"/>
            <w:bCs/>
          </w:rPr>
          <w:id w:val="-1494865288"/>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Yes</w:t>
      </w:r>
      <w:r w:rsidR="00CE753D">
        <w:tab/>
      </w:r>
      <w:sdt>
        <w:sdtPr>
          <w:rPr>
            <w:b w:val="0"/>
            <w:bCs/>
          </w:rPr>
          <w:id w:val="-2134929752"/>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No</w:t>
      </w:r>
      <w:r w:rsidR="00A41D78">
        <w:tab/>
      </w:r>
      <w:sdt>
        <w:sdtPr>
          <w:rPr>
            <w:b w:val="0"/>
            <w:bCs/>
          </w:rPr>
          <w:id w:val="1591746355"/>
          <w14:checkbox>
            <w14:checked w14:val="0"/>
            <w14:checkedState w14:val="2612" w14:font="MS Gothic"/>
            <w14:uncheckedState w14:val="2610" w14:font="MS Gothic"/>
          </w14:checkbox>
        </w:sdtPr>
        <w:sdtEndPr/>
        <w:sdtContent>
          <w:r w:rsidR="00A41D78" w:rsidRPr="00AB06F4">
            <w:rPr>
              <w:rFonts w:ascii="MS Gothic" w:eastAsia="MS Gothic" w:hAnsi="MS Gothic" w:hint="eastAsia"/>
              <w:b w:val="0"/>
              <w:bCs/>
            </w:rPr>
            <w:t>☐</w:t>
          </w:r>
        </w:sdtContent>
      </w:sdt>
      <w:r w:rsidR="00A41D78" w:rsidRPr="00AB06F4">
        <w:rPr>
          <w:b w:val="0"/>
          <w:bCs/>
        </w:rPr>
        <w:tab/>
      </w:r>
      <w:r w:rsidR="00A41D78" w:rsidRPr="00555D6F">
        <w:t>No</w:t>
      </w:r>
      <w:r w:rsidR="00A41D78">
        <w:t>t applicable</w:t>
      </w:r>
    </w:p>
    <w:p w14:paraId="4F4CA1A5" w14:textId="36B91883" w:rsidR="003F1F9E" w:rsidRDefault="003F1F9E" w:rsidP="009329C6">
      <w:pPr>
        <w:pStyle w:val="Heading1"/>
      </w:pPr>
      <w:r>
        <w:t>Area 3: Ongoing Support</w:t>
      </w:r>
    </w:p>
    <w:p w14:paraId="74DBBB83" w14:textId="72114558" w:rsidR="003F1F9E" w:rsidRDefault="003F1F9E" w:rsidP="009329C6">
      <w:pPr>
        <w:pStyle w:val="Heading2"/>
      </w:pPr>
      <w:r>
        <w:t>Student Advising</w:t>
      </w:r>
    </w:p>
    <w:p w14:paraId="2CB578D1" w14:textId="272F1003" w:rsidR="003F1F9E" w:rsidRPr="00201991" w:rsidRDefault="003F1F9E" w:rsidP="00DE0471">
      <w:pPr>
        <w:pStyle w:val="Question"/>
        <w:rPr>
          <w:color w:val="000000"/>
        </w:rPr>
      </w:pPr>
      <w:r w:rsidRPr="00201991">
        <w:t xml:space="preserve">What systems and structures are in place to support </w:t>
      </w:r>
      <w:r w:rsidR="00A10245">
        <w:t xml:space="preserve">the </w:t>
      </w:r>
      <w:r w:rsidRPr="00201991">
        <w:t>monitoring of student</w:t>
      </w:r>
      <w:r w:rsidR="004D3425">
        <w:t>s’</w:t>
      </w:r>
      <w:r w:rsidRPr="00201991">
        <w:t xml:space="preserve"> progress on their educational plans? Select all that apply and indicate the term and year in which </w:t>
      </w:r>
      <w:r w:rsidR="004D3425">
        <w:rPr>
          <w:color w:val="000000"/>
        </w:rPr>
        <w:t xml:space="preserve">at least </w:t>
      </w:r>
      <w:r w:rsidR="00B06466" w:rsidRPr="00201991">
        <w:rPr>
          <w:color w:val="000000"/>
        </w:rPr>
        <w:t>80%</w:t>
      </w:r>
      <w:r w:rsidR="004D3425">
        <w:rPr>
          <w:color w:val="000000"/>
        </w:rPr>
        <w:t xml:space="preserve"> of</w:t>
      </w:r>
      <w:r w:rsidR="00B06466" w:rsidRPr="00201991">
        <w:rPr>
          <w:color w:val="000000"/>
        </w:rPr>
        <w:t xml:space="preserve"> </w:t>
      </w:r>
      <w:r w:rsidRPr="00201991">
        <w:t xml:space="preserve">credit students were experiencing this form of </w:t>
      </w:r>
      <w:r w:rsidR="00B06466" w:rsidRPr="00201991">
        <w:t>advising</w:t>
      </w:r>
      <w:r w:rsidR="00AB06F4">
        <w:t>.</w:t>
      </w:r>
    </w:p>
    <w:p w14:paraId="67D8A01F" w14:textId="43F72986" w:rsidR="00201991" w:rsidRDefault="00080E96" w:rsidP="00F40AC8">
      <w:pPr>
        <w:pStyle w:val="Questionsub-item"/>
      </w:pPr>
      <w:sdt>
        <w:sdtPr>
          <w:rPr>
            <w:bCs/>
          </w:rPr>
          <w:id w:val="-2815665"/>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 xml:space="preserve">a. Mandatory advising, </w:t>
      </w:r>
      <w:r w:rsidR="00A1437C">
        <w:t>first term</w:t>
      </w:r>
    </w:p>
    <w:p w14:paraId="457F2C7B" w14:textId="24FE8D26" w:rsidR="00F40AC8" w:rsidRPr="00B73D63" w:rsidRDefault="00F40AC8" w:rsidP="00B73D63">
      <w:pPr>
        <w:pStyle w:val="Questionsub-item-termandyear"/>
        <w:rPr>
          <w:b/>
          <w:bCs/>
          <w:color w:val="000000"/>
          <w:sz w:val="28"/>
          <w:szCs w:val="28"/>
        </w:rPr>
      </w:pPr>
      <w:r w:rsidRPr="00B73D63">
        <w:rPr>
          <w:b/>
          <w:bCs/>
        </w:rPr>
        <w:t>Term:</w:t>
      </w:r>
      <w:r>
        <w:t xml:space="preserve"> </w:t>
      </w:r>
      <w:sdt>
        <w:sdtPr>
          <w:id w:val="-1673480467"/>
          <w:placeholder>
            <w:docPart w:val="B30698D1F6924E149BE3097BB4F747CF"/>
          </w:placeholder>
          <w:showingPlcHdr/>
        </w:sdtPr>
        <w:sdtEndPr/>
        <w:sdtContent>
          <w:r>
            <w:rPr>
              <w:rStyle w:val="PlaceholderText"/>
            </w:rPr>
            <w:t>Enter term</w:t>
          </w:r>
        </w:sdtContent>
      </w:sdt>
      <w:r>
        <w:tab/>
      </w:r>
      <w:r w:rsidRPr="00B73D63">
        <w:rPr>
          <w:b/>
          <w:bCs/>
        </w:rPr>
        <w:t>Year:</w:t>
      </w:r>
      <w:r>
        <w:t xml:space="preserve"> </w:t>
      </w:r>
      <w:sdt>
        <w:sdtPr>
          <w:id w:val="426006494"/>
          <w:placeholder>
            <w:docPart w:val="F8E78B5EB58D4238A776694B97F8ED79"/>
          </w:placeholder>
          <w:showingPlcHdr/>
        </w:sdtPr>
        <w:sdtEndPr/>
        <w:sdtContent>
          <w:r>
            <w:rPr>
              <w:rStyle w:val="PlaceholderText"/>
            </w:rPr>
            <w:t>Enter year</w:t>
          </w:r>
        </w:sdtContent>
      </w:sdt>
      <w:r>
        <w:tab/>
      </w:r>
      <w:sdt>
        <w:sdtPr>
          <w:rPr>
            <w:bCs/>
          </w:rPr>
          <w:id w:val="751247180"/>
          <w14:checkbox>
            <w14:checked w14:val="0"/>
            <w14:checkedState w14:val="2612" w14:font="MS Gothic"/>
            <w14:uncheckedState w14:val="2610" w14:font="MS Gothic"/>
          </w14:checkbox>
        </w:sdtPr>
        <w:sdtEndPr/>
        <w:sdtContent>
          <w:r w:rsidR="00364358" w:rsidRPr="00CE753D">
            <w:rPr>
              <w:rFonts w:ascii="MS Gothic" w:eastAsia="MS Gothic" w:hAnsi="MS Gothic" w:hint="eastAsia"/>
              <w:bCs/>
            </w:rPr>
            <w:t>☐</w:t>
          </w:r>
        </w:sdtContent>
      </w:sdt>
      <w:r w:rsidRPr="00CE753D">
        <w:rPr>
          <w:bCs/>
        </w:rPr>
        <w:tab/>
      </w:r>
      <w:r w:rsidRPr="00B73D63">
        <w:rPr>
          <w:b/>
          <w:bCs/>
        </w:rPr>
        <w:t>Unsure</w:t>
      </w:r>
    </w:p>
    <w:p w14:paraId="768D3FED" w14:textId="0202F010" w:rsidR="00201991" w:rsidRDefault="00080E96" w:rsidP="00F40AC8">
      <w:pPr>
        <w:pStyle w:val="Questionsub-item"/>
      </w:pPr>
      <w:sdt>
        <w:sdtPr>
          <w:rPr>
            <w:bCs/>
          </w:rPr>
          <w:id w:val="-1945996260"/>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b. Mandatory advising, subsequent terms (advisors must sign off before students can register)</w:t>
      </w:r>
    </w:p>
    <w:p w14:paraId="1A38E350" w14:textId="19254120" w:rsidR="00F40AC8" w:rsidRPr="00F40AC8" w:rsidRDefault="00F40AC8" w:rsidP="00B73D63">
      <w:pPr>
        <w:pStyle w:val="Questionsub-item-termandyear"/>
        <w:rPr>
          <w:b/>
          <w:color w:val="000000"/>
          <w:sz w:val="28"/>
          <w:szCs w:val="28"/>
        </w:rPr>
      </w:pPr>
      <w:r w:rsidRPr="00E74460">
        <w:rPr>
          <w:b/>
        </w:rPr>
        <w:t>Term:</w:t>
      </w:r>
      <w:r>
        <w:t xml:space="preserve"> </w:t>
      </w:r>
      <w:sdt>
        <w:sdtPr>
          <w:id w:val="292337628"/>
          <w:placeholder>
            <w:docPart w:val="3C8749753CA44F65876E81558393EE8A"/>
          </w:placeholder>
          <w:showingPlcHdr/>
        </w:sdtPr>
        <w:sdtEndPr/>
        <w:sdtContent>
          <w:r>
            <w:rPr>
              <w:rStyle w:val="PlaceholderText"/>
            </w:rPr>
            <w:t>Enter term</w:t>
          </w:r>
        </w:sdtContent>
      </w:sdt>
      <w:r>
        <w:tab/>
      </w:r>
      <w:r>
        <w:rPr>
          <w:b/>
        </w:rPr>
        <w:t>Year</w:t>
      </w:r>
      <w:r w:rsidRPr="00E74460">
        <w:rPr>
          <w:b/>
        </w:rPr>
        <w:t>:</w:t>
      </w:r>
      <w:r>
        <w:t xml:space="preserve"> </w:t>
      </w:r>
      <w:sdt>
        <w:sdtPr>
          <w:id w:val="-576440571"/>
          <w:placeholder>
            <w:docPart w:val="72EDA5935DD44E3C867268E1D3DC225F"/>
          </w:placeholder>
          <w:showingPlcHdr/>
        </w:sdtPr>
        <w:sdtEndPr/>
        <w:sdtContent>
          <w:r>
            <w:rPr>
              <w:rStyle w:val="PlaceholderText"/>
            </w:rPr>
            <w:t>Enter year</w:t>
          </w:r>
        </w:sdtContent>
      </w:sdt>
      <w:r>
        <w:tab/>
      </w:r>
      <w:sdt>
        <w:sdtPr>
          <w:rPr>
            <w:bCs/>
          </w:rPr>
          <w:id w:val="187104862"/>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6DDA3B93" w14:textId="0E918330" w:rsidR="003F1F9E" w:rsidRDefault="00080E96" w:rsidP="00F40AC8">
      <w:pPr>
        <w:pStyle w:val="Questionsub-item"/>
      </w:pPr>
      <w:sdt>
        <w:sdtPr>
          <w:rPr>
            <w:bCs/>
          </w:rPr>
          <w:id w:val="-1913391418"/>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c. Checkpoint advising (required appointments with advisors at key progress milestones)</w:t>
      </w:r>
    </w:p>
    <w:p w14:paraId="24F65C11" w14:textId="71C3833C" w:rsidR="00F40AC8" w:rsidRPr="00F40AC8" w:rsidRDefault="00F40AC8" w:rsidP="00B73D63">
      <w:pPr>
        <w:pStyle w:val="Questionsub-item-termandyear"/>
        <w:rPr>
          <w:b/>
          <w:color w:val="000000"/>
          <w:sz w:val="28"/>
          <w:szCs w:val="28"/>
        </w:rPr>
      </w:pPr>
      <w:r w:rsidRPr="00E74460">
        <w:rPr>
          <w:b/>
        </w:rPr>
        <w:t>Term:</w:t>
      </w:r>
      <w:r>
        <w:t xml:space="preserve"> </w:t>
      </w:r>
      <w:sdt>
        <w:sdtPr>
          <w:id w:val="-2056685715"/>
          <w:placeholder>
            <w:docPart w:val="42A582BA5221475BBEB973DBB9BB6664"/>
          </w:placeholder>
          <w:showingPlcHdr/>
        </w:sdtPr>
        <w:sdtEndPr/>
        <w:sdtContent>
          <w:r>
            <w:rPr>
              <w:rStyle w:val="PlaceholderText"/>
            </w:rPr>
            <w:t>Enter term</w:t>
          </w:r>
        </w:sdtContent>
      </w:sdt>
      <w:r>
        <w:tab/>
      </w:r>
      <w:r>
        <w:rPr>
          <w:b/>
        </w:rPr>
        <w:t>Year</w:t>
      </w:r>
      <w:r w:rsidRPr="00E74460">
        <w:rPr>
          <w:b/>
        </w:rPr>
        <w:t>:</w:t>
      </w:r>
      <w:r>
        <w:t xml:space="preserve"> </w:t>
      </w:r>
      <w:sdt>
        <w:sdtPr>
          <w:id w:val="-493491155"/>
          <w:placeholder>
            <w:docPart w:val="6EF6239F49FE4C0CBCF2980701E869AA"/>
          </w:placeholder>
          <w:showingPlcHdr/>
        </w:sdtPr>
        <w:sdtEndPr/>
        <w:sdtContent>
          <w:r>
            <w:rPr>
              <w:rStyle w:val="PlaceholderText"/>
            </w:rPr>
            <w:t>Enter year</w:t>
          </w:r>
        </w:sdtContent>
      </w:sdt>
      <w:r>
        <w:tab/>
      </w:r>
      <w:sdt>
        <w:sdtPr>
          <w:rPr>
            <w:bCs/>
          </w:rPr>
          <w:id w:val="-154298726"/>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682C727B" w14:textId="7F628DE4" w:rsidR="003F1F9E" w:rsidRDefault="00080E96" w:rsidP="00F40AC8">
      <w:pPr>
        <w:pStyle w:val="Questionsub-item"/>
      </w:pPr>
      <w:sdt>
        <w:sdtPr>
          <w:rPr>
            <w:bCs/>
          </w:rPr>
          <w:id w:val="-1393730654"/>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d. Caseload advising (each student is assigned to a specific advisor)</w:t>
      </w:r>
    </w:p>
    <w:p w14:paraId="301A9FFB" w14:textId="1CC46136" w:rsidR="00F40AC8" w:rsidRPr="00F40AC8" w:rsidRDefault="00F40AC8" w:rsidP="00B73D63">
      <w:pPr>
        <w:pStyle w:val="Questionsub-item-termandyear"/>
        <w:rPr>
          <w:b/>
          <w:color w:val="000000"/>
          <w:sz w:val="28"/>
          <w:szCs w:val="28"/>
        </w:rPr>
      </w:pPr>
      <w:r w:rsidRPr="00E74460">
        <w:rPr>
          <w:b/>
        </w:rPr>
        <w:t>Term:</w:t>
      </w:r>
      <w:r>
        <w:t xml:space="preserve"> </w:t>
      </w:r>
      <w:sdt>
        <w:sdtPr>
          <w:id w:val="645941721"/>
          <w:placeholder>
            <w:docPart w:val="CD88954776E941E2AAFB02071CF62716"/>
          </w:placeholder>
          <w:showingPlcHdr/>
        </w:sdtPr>
        <w:sdtEndPr/>
        <w:sdtContent>
          <w:r>
            <w:rPr>
              <w:rStyle w:val="PlaceholderText"/>
            </w:rPr>
            <w:t>Enter term</w:t>
          </w:r>
        </w:sdtContent>
      </w:sdt>
      <w:r>
        <w:tab/>
      </w:r>
      <w:r>
        <w:rPr>
          <w:b/>
        </w:rPr>
        <w:t>Year</w:t>
      </w:r>
      <w:r w:rsidRPr="00E74460">
        <w:rPr>
          <w:b/>
        </w:rPr>
        <w:t>:</w:t>
      </w:r>
      <w:r>
        <w:t xml:space="preserve"> </w:t>
      </w:r>
      <w:sdt>
        <w:sdtPr>
          <w:id w:val="1651792266"/>
          <w:placeholder>
            <w:docPart w:val="864223B4763D4DBAA2CE3DFF3E6D30CB"/>
          </w:placeholder>
          <w:showingPlcHdr/>
        </w:sdtPr>
        <w:sdtEndPr/>
        <w:sdtContent>
          <w:r>
            <w:rPr>
              <w:rStyle w:val="PlaceholderText"/>
            </w:rPr>
            <w:t>Enter year</w:t>
          </w:r>
        </w:sdtContent>
      </w:sdt>
      <w:r>
        <w:tab/>
      </w:r>
      <w:sdt>
        <w:sdtPr>
          <w:rPr>
            <w:bCs/>
          </w:rPr>
          <w:id w:val="1498992370"/>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0C30D119" w14:textId="02EA72A5" w:rsidR="003F1F9E" w:rsidRDefault="00080E96" w:rsidP="00876718">
      <w:pPr>
        <w:pStyle w:val="Questionsub-item"/>
        <w:keepNext/>
      </w:pPr>
      <w:sdt>
        <w:sdtPr>
          <w:rPr>
            <w:bCs/>
          </w:rPr>
          <w:id w:val="1389377621"/>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e. Automatic registration alerts (to notify when students have registered for courses not on their educational plan)</w:t>
      </w:r>
    </w:p>
    <w:p w14:paraId="45081A5C" w14:textId="3A7D8F1F" w:rsidR="00F40AC8" w:rsidRPr="00F40AC8" w:rsidRDefault="00F40AC8" w:rsidP="00B73D63">
      <w:pPr>
        <w:pStyle w:val="Questionsub-item-termandyear"/>
        <w:rPr>
          <w:b/>
          <w:color w:val="000000"/>
          <w:sz w:val="28"/>
          <w:szCs w:val="28"/>
        </w:rPr>
      </w:pPr>
      <w:r w:rsidRPr="00E74460">
        <w:rPr>
          <w:b/>
        </w:rPr>
        <w:t>Term:</w:t>
      </w:r>
      <w:r>
        <w:t xml:space="preserve"> </w:t>
      </w:r>
      <w:sdt>
        <w:sdtPr>
          <w:id w:val="1691717082"/>
          <w:placeholder>
            <w:docPart w:val="158FF8170D5F44DB9606374F2451E086"/>
          </w:placeholder>
          <w:showingPlcHdr/>
        </w:sdtPr>
        <w:sdtEndPr/>
        <w:sdtContent>
          <w:r>
            <w:rPr>
              <w:rStyle w:val="PlaceholderText"/>
            </w:rPr>
            <w:t>Enter term</w:t>
          </w:r>
        </w:sdtContent>
      </w:sdt>
      <w:r>
        <w:tab/>
      </w:r>
      <w:r>
        <w:rPr>
          <w:b/>
        </w:rPr>
        <w:t>Year</w:t>
      </w:r>
      <w:r w:rsidRPr="00E74460">
        <w:rPr>
          <w:b/>
        </w:rPr>
        <w:t>:</w:t>
      </w:r>
      <w:r>
        <w:t xml:space="preserve"> </w:t>
      </w:r>
      <w:sdt>
        <w:sdtPr>
          <w:id w:val="978033279"/>
          <w:placeholder>
            <w:docPart w:val="15BB12861A104141B74AC05F65BA49CB"/>
          </w:placeholder>
          <w:showingPlcHdr/>
        </w:sdtPr>
        <w:sdtEndPr/>
        <w:sdtContent>
          <w:r>
            <w:rPr>
              <w:rStyle w:val="PlaceholderText"/>
            </w:rPr>
            <w:t>Enter year</w:t>
          </w:r>
        </w:sdtContent>
      </w:sdt>
      <w:r>
        <w:tab/>
      </w:r>
      <w:sdt>
        <w:sdtPr>
          <w:rPr>
            <w:bCs/>
          </w:rPr>
          <w:id w:val="1547180039"/>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47D25B96" w14:textId="773CDF82" w:rsidR="003F1F9E" w:rsidRDefault="00080E96" w:rsidP="00F40AC8">
      <w:pPr>
        <w:pStyle w:val="Questionsub-item"/>
      </w:pPr>
      <w:sdt>
        <w:sdtPr>
          <w:rPr>
            <w:bCs/>
          </w:rPr>
          <w:id w:val="-893885229"/>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f. Other:</w:t>
      </w:r>
      <w:r w:rsidR="00F40AC8">
        <w:t xml:space="preserve"> </w:t>
      </w:r>
      <w:sdt>
        <w:sdtPr>
          <w:id w:val="264585147"/>
          <w:placeholder>
            <w:docPart w:val="6A0E1E6721214FC183D80C9A2F4FE109"/>
          </w:placeholder>
          <w:showingPlcHdr/>
        </w:sdtPr>
        <w:sdtEndPr/>
        <w:sdtContent>
          <w:r w:rsidR="00F40AC8">
            <w:rPr>
              <w:rStyle w:val="PlaceholderText"/>
            </w:rPr>
            <w:t>Please describe</w:t>
          </w:r>
        </w:sdtContent>
      </w:sdt>
    </w:p>
    <w:p w14:paraId="38FA77C7" w14:textId="25839B41" w:rsidR="00F40AC8" w:rsidRPr="00F40AC8" w:rsidRDefault="00F40AC8" w:rsidP="00B73D63">
      <w:pPr>
        <w:pStyle w:val="Questionsub-item-termandyear"/>
        <w:rPr>
          <w:b/>
          <w:color w:val="000000"/>
          <w:sz w:val="28"/>
          <w:szCs w:val="28"/>
        </w:rPr>
      </w:pPr>
      <w:r w:rsidRPr="00E74460">
        <w:rPr>
          <w:b/>
        </w:rPr>
        <w:t>Term:</w:t>
      </w:r>
      <w:r>
        <w:t xml:space="preserve"> </w:t>
      </w:r>
      <w:sdt>
        <w:sdtPr>
          <w:id w:val="196902820"/>
          <w:placeholder>
            <w:docPart w:val="DE092832E358462CA8F47ACCD413970C"/>
          </w:placeholder>
          <w:showingPlcHdr/>
        </w:sdtPr>
        <w:sdtEndPr/>
        <w:sdtContent>
          <w:r>
            <w:rPr>
              <w:rStyle w:val="PlaceholderText"/>
            </w:rPr>
            <w:t>Enter term</w:t>
          </w:r>
        </w:sdtContent>
      </w:sdt>
      <w:r>
        <w:tab/>
      </w:r>
      <w:r>
        <w:rPr>
          <w:b/>
        </w:rPr>
        <w:t>Year</w:t>
      </w:r>
      <w:r w:rsidRPr="00E74460">
        <w:rPr>
          <w:b/>
        </w:rPr>
        <w:t>:</w:t>
      </w:r>
      <w:r>
        <w:t xml:space="preserve"> </w:t>
      </w:r>
      <w:sdt>
        <w:sdtPr>
          <w:id w:val="121500581"/>
          <w:placeholder>
            <w:docPart w:val="5B3979773A8240FD9A13D455C75CC88F"/>
          </w:placeholder>
          <w:showingPlcHdr/>
        </w:sdtPr>
        <w:sdtEndPr/>
        <w:sdtContent>
          <w:r>
            <w:rPr>
              <w:rStyle w:val="PlaceholderText"/>
            </w:rPr>
            <w:t>Enter year</w:t>
          </w:r>
        </w:sdtContent>
      </w:sdt>
      <w:r>
        <w:tab/>
      </w:r>
      <w:sdt>
        <w:sdtPr>
          <w:rPr>
            <w:bCs/>
          </w:rPr>
          <w:id w:val="2073146375"/>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6C106979" w14:textId="75576793" w:rsidR="003F1F9E" w:rsidRDefault="00080E96" w:rsidP="00F40AC8">
      <w:pPr>
        <w:pStyle w:val="Questionsub-item"/>
      </w:pPr>
      <w:sdt>
        <w:sdtPr>
          <w:rPr>
            <w:bCs/>
          </w:rPr>
          <w:id w:val="224275424"/>
          <w14:checkbox>
            <w14:checked w14:val="0"/>
            <w14:checkedState w14:val="2612" w14:font="MS Gothic"/>
            <w14:uncheckedState w14:val="2610" w14:font="MS Gothic"/>
          </w14:checkbox>
        </w:sdtPr>
        <w:sdtEndPr/>
        <w:sdtContent>
          <w:r w:rsidR="00201991" w:rsidRPr="00CE753D">
            <w:rPr>
              <w:rFonts w:ascii="MS Gothic" w:eastAsia="MS Gothic" w:hAnsi="MS Gothic" w:hint="eastAsia"/>
              <w:bCs/>
            </w:rPr>
            <w:t>☐</w:t>
          </w:r>
        </w:sdtContent>
      </w:sdt>
      <w:r w:rsidR="00201991" w:rsidRPr="00CE753D">
        <w:rPr>
          <w:bCs/>
        </w:rPr>
        <w:tab/>
      </w:r>
      <w:r w:rsidR="003F1F9E" w:rsidRPr="00201991">
        <w:t>g. Other:</w:t>
      </w:r>
      <w:r w:rsidR="00F40AC8">
        <w:t xml:space="preserve"> </w:t>
      </w:r>
      <w:sdt>
        <w:sdtPr>
          <w:id w:val="-652594503"/>
          <w:placeholder>
            <w:docPart w:val="23B335ED8C3B455EBDA72307B2D784C7"/>
          </w:placeholder>
          <w:showingPlcHdr/>
        </w:sdtPr>
        <w:sdtEndPr/>
        <w:sdtContent>
          <w:r w:rsidR="00F40AC8">
            <w:rPr>
              <w:rStyle w:val="PlaceholderText"/>
            </w:rPr>
            <w:t>Please describe</w:t>
          </w:r>
        </w:sdtContent>
      </w:sdt>
    </w:p>
    <w:p w14:paraId="30F38D23" w14:textId="25438DC5" w:rsidR="00F40AC8" w:rsidRPr="00F40AC8" w:rsidRDefault="00F40AC8" w:rsidP="00B73D63">
      <w:pPr>
        <w:pStyle w:val="Questionsub-item-termandyear"/>
        <w:rPr>
          <w:b/>
          <w:color w:val="000000"/>
          <w:sz w:val="28"/>
          <w:szCs w:val="28"/>
        </w:rPr>
      </w:pPr>
      <w:r w:rsidRPr="00E74460">
        <w:rPr>
          <w:b/>
        </w:rPr>
        <w:t>Term:</w:t>
      </w:r>
      <w:r>
        <w:t xml:space="preserve"> </w:t>
      </w:r>
      <w:sdt>
        <w:sdtPr>
          <w:id w:val="1180934687"/>
          <w:placeholder>
            <w:docPart w:val="18D278904A7249ABB879FB80936A7789"/>
          </w:placeholder>
          <w:showingPlcHdr/>
        </w:sdtPr>
        <w:sdtEndPr/>
        <w:sdtContent>
          <w:r>
            <w:rPr>
              <w:rStyle w:val="PlaceholderText"/>
            </w:rPr>
            <w:t>Enter term</w:t>
          </w:r>
        </w:sdtContent>
      </w:sdt>
      <w:r>
        <w:tab/>
      </w:r>
      <w:r>
        <w:rPr>
          <w:b/>
        </w:rPr>
        <w:t>Year</w:t>
      </w:r>
      <w:r w:rsidRPr="00E74460">
        <w:rPr>
          <w:b/>
        </w:rPr>
        <w:t>:</w:t>
      </w:r>
      <w:r>
        <w:t xml:space="preserve"> </w:t>
      </w:r>
      <w:sdt>
        <w:sdtPr>
          <w:id w:val="-634101378"/>
          <w:placeholder>
            <w:docPart w:val="CBF1C14237BA4B2F9C55BA1ABDB1C43A"/>
          </w:placeholder>
          <w:showingPlcHdr/>
        </w:sdtPr>
        <w:sdtEndPr/>
        <w:sdtContent>
          <w:r>
            <w:rPr>
              <w:rStyle w:val="PlaceholderText"/>
            </w:rPr>
            <w:t>Enter year</w:t>
          </w:r>
        </w:sdtContent>
      </w:sdt>
      <w:r>
        <w:tab/>
      </w:r>
      <w:sdt>
        <w:sdtPr>
          <w:rPr>
            <w:bCs/>
          </w:rPr>
          <w:id w:val="1759788821"/>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600136A5" w14:textId="1F600028" w:rsidR="003F1F9E" w:rsidRDefault="003F1F9E" w:rsidP="00DE0471">
      <w:pPr>
        <w:pStyle w:val="Question"/>
      </w:pPr>
      <w:r>
        <w:t xml:space="preserve">Are </w:t>
      </w:r>
      <w:r w:rsidR="00550E3E">
        <w:t xml:space="preserve">professional or faculty </w:t>
      </w:r>
      <w:r>
        <w:t>advisors assigned to students in specific meta-majors</w:t>
      </w:r>
      <w:r w:rsidR="00A10245">
        <w:t xml:space="preserve"> or broad fields</w:t>
      </w:r>
      <w:r>
        <w:t>?</w:t>
      </w:r>
    </w:p>
    <w:p w14:paraId="544B22B9" w14:textId="0D2BE792" w:rsidR="00CE753D" w:rsidRPr="00CE753D" w:rsidRDefault="00080E96" w:rsidP="00AB06F4">
      <w:pPr>
        <w:pStyle w:val="First-levelanswer-yesandno"/>
        <w:rPr>
          <w:color w:val="000000"/>
          <w:sz w:val="28"/>
          <w:szCs w:val="28"/>
        </w:rPr>
      </w:pPr>
      <w:sdt>
        <w:sdtPr>
          <w:rPr>
            <w:b w:val="0"/>
            <w:bCs/>
          </w:rPr>
          <w:id w:val="-2113119662"/>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Yes</w:t>
      </w:r>
      <w:r w:rsidR="00CE753D">
        <w:tab/>
      </w:r>
      <w:sdt>
        <w:sdtPr>
          <w:rPr>
            <w:b w:val="0"/>
            <w:bCs/>
          </w:rPr>
          <w:id w:val="1210003983"/>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No</w:t>
      </w:r>
    </w:p>
    <w:p w14:paraId="299A44E4" w14:textId="276DF429" w:rsidR="003F1F9E" w:rsidRPr="00555D6F" w:rsidRDefault="00555D6F" w:rsidP="00555D6F">
      <w:pPr>
        <w:pStyle w:val="First-levelanswer"/>
        <w:tabs>
          <w:tab w:val="clear" w:pos="720"/>
        </w:tabs>
        <w:ind w:firstLine="0"/>
        <w:rPr>
          <w:i/>
        </w:rPr>
      </w:pPr>
      <w:r>
        <w:rPr>
          <w:i/>
        </w:rPr>
        <w:t>If yes:</w:t>
      </w:r>
    </w:p>
    <w:p w14:paraId="551CB670" w14:textId="42D08E92" w:rsidR="00555D6F" w:rsidRDefault="003F1F9E" w:rsidP="0017295D">
      <w:pPr>
        <w:pStyle w:val="Subquestion"/>
        <w:numPr>
          <w:ilvl w:val="0"/>
          <w:numId w:val="27"/>
        </w:numPr>
      </w:pPr>
      <w:r>
        <w:t>When was field-specific advising first adopted? Indicate the term and year</w:t>
      </w:r>
      <w:r w:rsidR="00555D6F">
        <w:t>.</w:t>
      </w:r>
    </w:p>
    <w:p w14:paraId="55FA4B08" w14:textId="5C5406B9" w:rsidR="001E6476" w:rsidRPr="001E6476" w:rsidRDefault="001E6476" w:rsidP="0017295D">
      <w:pPr>
        <w:pStyle w:val="Subquestionanswer-termandyear"/>
        <w:rPr>
          <w:b/>
          <w:color w:val="000000"/>
          <w:sz w:val="28"/>
          <w:szCs w:val="28"/>
        </w:rPr>
      </w:pPr>
      <w:r w:rsidRPr="00E74460">
        <w:rPr>
          <w:b/>
        </w:rPr>
        <w:t>Term:</w:t>
      </w:r>
      <w:r>
        <w:t xml:space="preserve"> </w:t>
      </w:r>
      <w:sdt>
        <w:sdtPr>
          <w:id w:val="777058651"/>
          <w:placeholder>
            <w:docPart w:val="CECF55090E9544BFBCEA54A7512EA123"/>
          </w:placeholder>
          <w:showingPlcHdr/>
        </w:sdtPr>
        <w:sdtEndPr/>
        <w:sdtContent>
          <w:r>
            <w:rPr>
              <w:rStyle w:val="PlaceholderText"/>
            </w:rPr>
            <w:t>Enter term</w:t>
          </w:r>
        </w:sdtContent>
      </w:sdt>
      <w:r>
        <w:tab/>
      </w:r>
      <w:r>
        <w:rPr>
          <w:b/>
        </w:rPr>
        <w:t>Year</w:t>
      </w:r>
      <w:r w:rsidRPr="00E74460">
        <w:rPr>
          <w:b/>
        </w:rPr>
        <w:t>:</w:t>
      </w:r>
      <w:r>
        <w:t xml:space="preserve"> </w:t>
      </w:r>
      <w:sdt>
        <w:sdtPr>
          <w:id w:val="2023896111"/>
          <w:placeholder>
            <w:docPart w:val="A33702C992354DB18BB534693158D7F6"/>
          </w:placeholder>
          <w:showingPlcHdr/>
        </w:sdtPr>
        <w:sdtEndPr/>
        <w:sdtContent>
          <w:r>
            <w:rPr>
              <w:rStyle w:val="PlaceholderText"/>
            </w:rPr>
            <w:t>Enter year</w:t>
          </w:r>
        </w:sdtContent>
      </w:sdt>
      <w:r>
        <w:tab/>
      </w:r>
      <w:sdt>
        <w:sdtPr>
          <w:rPr>
            <w:bCs/>
          </w:rPr>
          <w:id w:val="1314920154"/>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3B01C506" w14:textId="4C50A918" w:rsidR="003F1F9E" w:rsidRDefault="003F1F9E" w:rsidP="0017295D">
      <w:pPr>
        <w:pStyle w:val="Subquestion"/>
      </w:pPr>
      <w:r w:rsidRPr="0017295D">
        <w:t>Are students intending to transfer in STEM assig</w:t>
      </w:r>
      <w:r w:rsidR="00201991">
        <w:t>ned to STEM-specific advisors?</w:t>
      </w:r>
    </w:p>
    <w:p w14:paraId="4D73D216" w14:textId="18806F0A" w:rsidR="00201991" w:rsidRPr="00201991" w:rsidRDefault="00080E96" w:rsidP="00CE753D">
      <w:pPr>
        <w:pStyle w:val="Subquestionanswer-yesandno"/>
        <w:rPr>
          <w:color w:val="000000"/>
          <w:sz w:val="28"/>
          <w:szCs w:val="28"/>
        </w:rPr>
      </w:pPr>
      <w:sdt>
        <w:sdtPr>
          <w:rPr>
            <w:bCs/>
          </w:rPr>
          <w:id w:val="-617302238"/>
          <w14:checkbox>
            <w14:checked w14:val="0"/>
            <w14:checkedState w14:val="2612" w14:font="MS Gothic"/>
            <w14:uncheckedState w14:val="2610" w14:font="MS Gothic"/>
          </w14:checkbox>
        </w:sdtPr>
        <w:sdtEndPr/>
        <w:sdtContent>
          <w:r w:rsidR="00CE753D" w:rsidRPr="00CE753D">
            <w:rPr>
              <w:rFonts w:ascii="MS Gothic" w:eastAsia="MS Gothic" w:hAnsi="MS Gothic" w:hint="eastAsia"/>
              <w:bCs/>
            </w:rPr>
            <w:t>☐</w:t>
          </w:r>
        </w:sdtContent>
      </w:sdt>
      <w:r w:rsidR="00CE753D" w:rsidRPr="00CE753D">
        <w:rPr>
          <w:bCs/>
        </w:rPr>
        <w:tab/>
      </w:r>
      <w:r w:rsidR="00CE753D" w:rsidRPr="00CE753D">
        <w:rPr>
          <w:b/>
          <w:bCs/>
        </w:rPr>
        <w:t>Yes</w:t>
      </w:r>
      <w:r w:rsidR="00CE753D">
        <w:tab/>
      </w:r>
      <w:sdt>
        <w:sdtPr>
          <w:rPr>
            <w:bCs/>
          </w:rPr>
          <w:id w:val="2101757935"/>
          <w14:checkbox>
            <w14:checked w14:val="0"/>
            <w14:checkedState w14:val="2612" w14:font="MS Gothic"/>
            <w14:uncheckedState w14:val="2610" w14:font="MS Gothic"/>
          </w14:checkbox>
        </w:sdtPr>
        <w:sdtEndPr/>
        <w:sdtContent>
          <w:r w:rsidR="00CE753D" w:rsidRPr="00CE753D">
            <w:rPr>
              <w:rFonts w:ascii="MS Gothic" w:eastAsia="MS Gothic" w:hAnsi="MS Gothic" w:hint="eastAsia"/>
              <w:bCs/>
            </w:rPr>
            <w:t>☐</w:t>
          </w:r>
        </w:sdtContent>
      </w:sdt>
      <w:r w:rsidR="00CE753D" w:rsidRPr="00CE753D">
        <w:rPr>
          <w:bCs/>
        </w:rPr>
        <w:tab/>
      </w:r>
      <w:r w:rsidR="00CE753D" w:rsidRPr="00CE753D">
        <w:rPr>
          <w:b/>
          <w:bCs/>
        </w:rPr>
        <w:t>No</w:t>
      </w:r>
    </w:p>
    <w:p w14:paraId="5977904D" w14:textId="77777777" w:rsidR="003F1F9E" w:rsidRDefault="003F1F9E" w:rsidP="009329C6">
      <w:pPr>
        <w:pStyle w:val="Heading2"/>
      </w:pPr>
      <w:r>
        <w:t>Class Scheduling Based on Educational Plans</w:t>
      </w:r>
    </w:p>
    <w:p w14:paraId="09903A35" w14:textId="7C8DC476" w:rsidR="003F1F9E" w:rsidRDefault="003F1F9E" w:rsidP="00DE0471">
      <w:pPr>
        <w:pStyle w:val="Question"/>
      </w:pPr>
      <w:r>
        <w:t>Does the college develop its course schedule based on data fr</w:t>
      </w:r>
      <w:r w:rsidR="001E6476">
        <w:t>om students’ educational plans?</w:t>
      </w:r>
    </w:p>
    <w:p w14:paraId="755E7834" w14:textId="31F93F72" w:rsidR="00CE753D" w:rsidRPr="00CE753D" w:rsidRDefault="00080E96" w:rsidP="00AB06F4">
      <w:pPr>
        <w:pStyle w:val="First-levelanswer-yesandno"/>
        <w:rPr>
          <w:color w:val="000000"/>
          <w:sz w:val="28"/>
          <w:szCs w:val="28"/>
        </w:rPr>
      </w:pPr>
      <w:sdt>
        <w:sdtPr>
          <w:rPr>
            <w:b w:val="0"/>
            <w:bCs/>
          </w:rPr>
          <w:id w:val="-483552055"/>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Yes</w:t>
      </w:r>
      <w:r w:rsidR="00CE753D">
        <w:tab/>
      </w:r>
      <w:sdt>
        <w:sdtPr>
          <w:rPr>
            <w:b w:val="0"/>
            <w:bCs/>
          </w:rPr>
          <w:id w:val="831101444"/>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No</w:t>
      </w:r>
    </w:p>
    <w:p w14:paraId="39839631" w14:textId="77777777" w:rsidR="00555D6F" w:rsidRPr="00555D6F" w:rsidRDefault="00555D6F" w:rsidP="00555D6F">
      <w:pPr>
        <w:pStyle w:val="First-levelanswer"/>
        <w:tabs>
          <w:tab w:val="clear" w:pos="720"/>
        </w:tabs>
        <w:ind w:firstLine="0"/>
        <w:rPr>
          <w:i/>
        </w:rPr>
      </w:pPr>
      <w:r>
        <w:rPr>
          <w:i/>
        </w:rPr>
        <w:t>If yes:</w:t>
      </w:r>
    </w:p>
    <w:p w14:paraId="3A10C572" w14:textId="06704587" w:rsidR="001E6476" w:rsidRDefault="00555D6F" w:rsidP="00555D6F">
      <w:pPr>
        <w:pStyle w:val="Subquestion"/>
        <w:numPr>
          <w:ilvl w:val="0"/>
          <w:numId w:val="26"/>
        </w:numPr>
      </w:pPr>
      <w:r>
        <w:t>W</w:t>
      </w:r>
      <w:r w:rsidR="003F1F9E">
        <w:t xml:space="preserve">hen did the college begin scheduling classes based on students’ </w:t>
      </w:r>
      <w:r w:rsidR="00A10245">
        <w:t xml:space="preserve">educational </w:t>
      </w:r>
      <w:r w:rsidR="003F1F9E">
        <w:t>plans? Indicate the term and year</w:t>
      </w:r>
      <w:r>
        <w:t>.</w:t>
      </w:r>
    </w:p>
    <w:p w14:paraId="7D15B9A6" w14:textId="51DD7EEC" w:rsidR="003F1F9E" w:rsidRPr="001E6476" w:rsidRDefault="001E6476" w:rsidP="0017295D">
      <w:pPr>
        <w:pStyle w:val="Subquestionanswer-termandyear"/>
        <w:rPr>
          <w:b/>
          <w:color w:val="000000"/>
          <w:sz w:val="28"/>
          <w:szCs w:val="28"/>
        </w:rPr>
      </w:pPr>
      <w:r w:rsidRPr="00E74460">
        <w:rPr>
          <w:b/>
        </w:rPr>
        <w:t>Term:</w:t>
      </w:r>
      <w:r>
        <w:t xml:space="preserve"> </w:t>
      </w:r>
      <w:sdt>
        <w:sdtPr>
          <w:id w:val="-675423299"/>
          <w:placeholder>
            <w:docPart w:val="4C676C7C15EB459096F66037A03AB72B"/>
          </w:placeholder>
          <w:showingPlcHdr/>
        </w:sdtPr>
        <w:sdtEndPr/>
        <w:sdtContent>
          <w:r>
            <w:rPr>
              <w:rStyle w:val="PlaceholderText"/>
            </w:rPr>
            <w:t>Enter term</w:t>
          </w:r>
        </w:sdtContent>
      </w:sdt>
      <w:r>
        <w:tab/>
      </w:r>
      <w:r>
        <w:rPr>
          <w:b/>
        </w:rPr>
        <w:t>Year</w:t>
      </w:r>
      <w:r w:rsidRPr="00E74460">
        <w:rPr>
          <w:b/>
        </w:rPr>
        <w:t>:</w:t>
      </w:r>
      <w:r>
        <w:t xml:space="preserve"> </w:t>
      </w:r>
      <w:sdt>
        <w:sdtPr>
          <w:id w:val="1190714162"/>
          <w:placeholder>
            <w:docPart w:val="343CDE256BD04BD6A1FAA7B857B57838"/>
          </w:placeholder>
          <w:showingPlcHdr/>
        </w:sdtPr>
        <w:sdtEndPr/>
        <w:sdtContent>
          <w:r>
            <w:rPr>
              <w:rStyle w:val="PlaceholderText"/>
            </w:rPr>
            <w:t>Enter year</w:t>
          </w:r>
        </w:sdtContent>
      </w:sdt>
      <w:r>
        <w:tab/>
      </w:r>
      <w:sdt>
        <w:sdtPr>
          <w:rPr>
            <w:bCs/>
          </w:rPr>
          <w:id w:val="1764341252"/>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r w:rsidR="003F1F9E" w:rsidRPr="00555D6F">
        <w:rPr>
          <w:color w:val="263238"/>
        </w:rPr>
        <w:t xml:space="preserve"> </w:t>
      </w:r>
    </w:p>
    <w:p w14:paraId="45801090" w14:textId="40F2AF29" w:rsidR="003F1F9E" w:rsidRDefault="003F1F9E" w:rsidP="00DE0471">
      <w:pPr>
        <w:pStyle w:val="Question"/>
      </w:pPr>
      <w:r>
        <w:t xml:space="preserve">Does the college provide class schedules for one or more full years so that students can </w:t>
      </w:r>
      <w:r w:rsidR="00F23B62">
        <w:t xml:space="preserve">see the </w:t>
      </w:r>
      <w:r>
        <w:t xml:space="preserve">course offerings and times for </w:t>
      </w:r>
      <w:r w:rsidR="00B06466">
        <w:t>future</w:t>
      </w:r>
      <w:r>
        <w:t xml:space="preserve"> terms?</w:t>
      </w:r>
    </w:p>
    <w:p w14:paraId="76D0A32E" w14:textId="4961F6F2" w:rsidR="00CE753D" w:rsidRPr="00AB06F4" w:rsidRDefault="00080E96" w:rsidP="00AB06F4">
      <w:pPr>
        <w:pStyle w:val="First-levelanswer-yesandno"/>
      </w:pPr>
      <w:sdt>
        <w:sdtPr>
          <w:rPr>
            <w:b w:val="0"/>
            <w:bCs/>
          </w:rPr>
          <w:id w:val="-1698299832"/>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Yes</w:t>
      </w:r>
      <w:r w:rsidR="00CE753D">
        <w:tab/>
      </w:r>
      <w:sdt>
        <w:sdtPr>
          <w:rPr>
            <w:b w:val="0"/>
            <w:bCs/>
          </w:rPr>
          <w:id w:val="400412558"/>
          <w14:checkbox>
            <w14:checked w14:val="0"/>
            <w14:checkedState w14:val="2612" w14:font="MS Gothic"/>
            <w14:uncheckedState w14:val="2610" w14:font="MS Gothic"/>
          </w14:checkbox>
        </w:sdtPr>
        <w:sdtEndPr/>
        <w:sdtContent>
          <w:r w:rsidR="00CE753D" w:rsidRPr="00AB06F4">
            <w:rPr>
              <w:rFonts w:ascii="MS Gothic" w:eastAsia="MS Gothic" w:hAnsi="MS Gothic" w:hint="eastAsia"/>
              <w:b w:val="0"/>
              <w:bCs/>
            </w:rPr>
            <w:t>☐</w:t>
          </w:r>
        </w:sdtContent>
      </w:sdt>
      <w:r w:rsidR="00CE753D" w:rsidRPr="00AB06F4">
        <w:rPr>
          <w:b w:val="0"/>
          <w:bCs/>
        </w:rPr>
        <w:tab/>
      </w:r>
      <w:r w:rsidR="00CE753D" w:rsidRPr="00555D6F">
        <w:t>No</w:t>
      </w:r>
    </w:p>
    <w:p w14:paraId="69609854" w14:textId="77777777" w:rsidR="00555D6F" w:rsidRPr="00555D6F" w:rsidRDefault="00555D6F" w:rsidP="00555D6F">
      <w:pPr>
        <w:pStyle w:val="First-levelanswer"/>
        <w:tabs>
          <w:tab w:val="clear" w:pos="720"/>
        </w:tabs>
        <w:ind w:firstLine="0"/>
        <w:rPr>
          <w:i/>
        </w:rPr>
      </w:pPr>
      <w:r>
        <w:rPr>
          <w:i/>
        </w:rPr>
        <w:t>If yes:</w:t>
      </w:r>
    </w:p>
    <w:p w14:paraId="1DB6B064" w14:textId="7CD81298" w:rsidR="001E6476" w:rsidRDefault="00555D6F" w:rsidP="00555D6F">
      <w:pPr>
        <w:pStyle w:val="Subquestion"/>
        <w:numPr>
          <w:ilvl w:val="0"/>
          <w:numId w:val="25"/>
        </w:numPr>
      </w:pPr>
      <w:r>
        <w:t>W</w:t>
      </w:r>
      <w:r w:rsidR="003F1F9E">
        <w:t>hen did the college begin offering yearlong schedul</w:t>
      </w:r>
      <w:r w:rsidR="00A10245">
        <w:t>es</w:t>
      </w:r>
      <w:r w:rsidR="003F1F9E">
        <w:t>? Indicate the term and year</w:t>
      </w:r>
      <w:r>
        <w:t>.</w:t>
      </w:r>
    </w:p>
    <w:p w14:paraId="1F1FFD09" w14:textId="129DB1A4" w:rsidR="003F1F9E" w:rsidRPr="001E6476" w:rsidRDefault="001E6476" w:rsidP="0017295D">
      <w:pPr>
        <w:pStyle w:val="Subquestionanswer-termandyear"/>
        <w:rPr>
          <w:b/>
          <w:color w:val="000000"/>
          <w:sz w:val="28"/>
          <w:szCs w:val="28"/>
        </w:rPr>
      </w:pPr>
      <w:r w:rsidRPr="00E74460">
        <w:rPr>
          <w:b/>
        </w:rPr>
        <w:t>Term:</w:t>
      </w:r>
      <w:r>
        <w:t xml:space="preserve"> </w:t>
      </w:r>
      <w:sdt>
        <w:sdtPr>
          <w:id w:val="740525171"/>
          <w:placeholder>
            <w:docPart w:val="7C41AF247B9B4802A03AAFCBA3EAA2F4"/>
          </w:placeholder>
          <w:showingPlcHdr/>
        </w:sdtPr>
        <w:sdtEndPr/>
        <w:sdtContent>
          <w:r>
            <w:rPr>
              <w:rStyle w:val="PlaceholderText"/>
            </w:rPr>
            <w:t>Enter term</w:t>
          </w:r>
        </w:sdtContent>
      </w:sdt>
      <w:r>
        <w:tab/>
      </w:r>
      <w:r>
        <w:rPr>
          <w:b/>
        </w:rPr>
        <w:t>Year</w:t>
      </w:r>
      <w:r w:rsidRPr="00E74460">
        <w:rPr>
          <w:b/>
        </w:rPr>
        <w:t>:</w:t>
      </w:r>
      <w:r>
        <w:t xml:space="preserve"> </w:t>
      </w:r>
      <w:sdt>
        <w:sdtPr>
          <w:id w:val="-264298183"/>
          <w:placeholder>
            <w:docPart w:val="15806B28DBA3487087DA0CDEFC582401"/>
          </w:placeholder>
          <w:showingPlcHdr/>
        </w:sdtPr>
        <w:sdtEndPr/>
        <w:sdtContent>
          <w:r>
            <w:rPr>
              <w:rStyle w:val="PlaceholderText"/>
            </w:rPr>
            <w:t>Enter year</w:t>
          </w:r>
        </w:sdtContent>
      </w:sdt>
      <w:r>
        <w:tab/>
      </w:r>
      <w:sdt>
        <w:sdtPr>
          <w:rPr>
            <w:bCs/>
          </w:rPr>
          <w:id w:val="-531418933"/>
          <w14:checkbox>
            <w14:checked w14:val="0"/>
            <w14:checkedState w14:val="2612" w14:font="MS Gothic"/>
            <w14:uncheckedState w14:val="2610" w14:font="MS Gothic"/>
          </w14:checkbox>
        </w:sdtPr>
        <w:sdtEndPr/>
        <w:sdtContent>
          <w:r w:rsidRPr="00CE753D">
            <w:rPr>
              <w:rFonts w:ascii="MS Gothic" w:eastAsia="MS Gothic" w:hAnsi="MS Gothic" w:hint="eastAsia"/>
              <w:bCs/>
            </w:rPr>
            <w:t>☐</w:t>
          </w:r>
        </w:sdtContent>
      </w:sdt>
      <w:r w:rsidRPr="00CE753D">
        <w:rPr>
          <w:bCs/>
        </w:rPr>
        <w:tab/>
      </w:r>
      <w:r>
        <w:rPr>
          <w:b/>
        </w:rPr>
        <w:t>Unsure</w:t>
      </w:r>
    </w:p>
    <w:p w14:paraId="7FD9D8AD" w14:textId="77777777" w:rsidR="00CE753D" w:rsidRDefault="003F1F9E" w:rsidP="00CE753D">
      <w:pPr>
        <w:pStyle w:val="Heading1"/>
      </w:pPr>
      <w:r w:rsidRPr="001E6476">
        <w:t>Optional</w:t>
      </w:r>
    </w:p>
    <w:p w14:paraId="415AEDE6" w14:textId="084E5DF0" w:rsidR="003F1F9E" w:rsidRDefault="004D3425" w:rsidP="00CE753D">
      <w:pPr>
        <w:pStyle w:val="Question"/>
        <w:numPr>
          <w:ilvl w:val="0"/>
          <w:numId w:val="0"/>
        </w:numPr>
      </w:pPr>
      <w:r>
        <w:t>U</w:t>
      </w:r>
      <w:r w:rsidR="003F1F9E">
        <w:t>se the space below to share any additional comments about your college’s guided pathways reforms</w:t>
      </w:r>
      <w:r w:rsidR="003F1F9E" w:rsidRPr="00655B4F">
        <w:t>.</w:t>
      </w:r>
      <w:r w:rsidR="00655B4F" w:rsidRPr="00655B4F">
        <w:t xml:space="preserve"> You may also include </w:t>
      </w:r>
      <w:r w:rsidR="00655B4F" w:rsidRPr="005C0EBF">
        <w:t xml:space="preserve">questions or doubts about particular survey </w:t>
      </w:r>
      <w:r w:rsidR="00655B4F">
        <w:t xml:space="preserve">items or </w:t>
      </w:r>
      <w:r w:rsidR="00655B4F" w:rsidRPr="005C0EBF">
        <w:t>responses</w:t>
      </w:r>
      <w:r w:rsidR="00655B4F">
        <w:t>.</w:t>
      </w:r>
    </w:p>
    <w:sdt>
      <w:sdtPr>
        <w:id w:val="962693772"/>
        <w:placeholder>
          <w:docPart w:val="AC71FB810B6843FCB22327E77CA84995"/>
        </w:placeholder>
        <w:showingPlcHdr/>
      </w:sdtPr>
      <w:sdtEndPr/>
      <w:sdtContent>
        <w:p w14:paraId="2C5959EC" w14:textId="663AD238" w:rsidR="00555D6F" w:rsidRPr="001E6476" w:rsidRDefault="001E6476" w:rsidP="00CE753D">
          <w:pPr>
            <w:pStyle w:val="First-levelanswer"/>
            <w:tabs>
              <w:tab w:val="clear" w:pos="720"/>
            </w:tabs>
            <w:ind w:left="0" w:firstLine="0"/>
          </w:pPr>
          <w:r w:rsidRPr="001E6476">
            <w:rPr>
              <w:rStyle w:val="PlaceholderText"/>
            </w:rPr>
            <w:t>Enter your response here</w:t>
          </w:r>
        </w:p>
      </w:sdtContent>
    </w:sdt>
    <w:sectPr w:rsidR="00555D6F" w:rsidRPr="001E6476" w:rsidSect="00105B72">
      <w:footerReference w:type="default" r:id="rId10"/>
      <w:headerReference w:type="first" r:id="rId11"/>
      <w:footerReference w:type="first" r:id="rId1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32CD5" w14:textId="77777777" w:rsidR="00080E96" w:rsidRDefault="00080E96">
      <w:pPr>
        <w:spacing w:after="0" w:line="240" w:lineRule="auto"/>
      </w:pPr>
      <w:r>
        <w:separator/>
      </w:r>
    </w:p>
  </w:endnote>
  <w:endnote w:type="continuationSeparator" w:id="0">
    <w:p w14:paraId="13184057" w14:textId="77777777" w:rsidR="00080E96" w:rsidRDefault="00080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273320"/>
      <w:docPartObj>
        <w:docPartGallery w:val="Page Numbers (Bottom of Page)"/>
        <w:docPartUnique/>
      </w:docPartObj>
    </w:sdtPr>
    <w:sdtEndPr>
      <w:rPr>
        <w:rFonts w:ascii="Times New Roman" w:hAnsi="Times New Roman" w:cs="Times New Roman"/>
        <w:noProof/>
      </w:rPr>
    </w:sdtEndPr>
    <w:sdtContent>
      <w:p w14:paraId="7B1E6E57" w14:textId="3504045F" w:rsidR="001E6476" w:rsidRPr="009329C6" w:rsidRDefault="001E6476">
        <w:pPr>
          <w:pStyle w:val="Footer"/>
          <w:jc w:val="center"/>
          <w:rPr>
            <w:rFonts w:ascii="Times New Roman" w:hAnsi="Times New Roman" w:cs="Times New Roman"/>
          </w:rPr>
        </w:pPr>
        <w:r w:rsidRPr="009329C6">
          <w:rPr>
            <w:rFonts w:ascii="Times New Roman" w:hAnsi="Times New Roman" w:cs="Times New Roman"/>
          </w:rPr>
          <w:fldChar w:fldCharType="begin"/>
        </w:r>
        <w:r w:rsidRPr="009329C6">
          <w:rPr>
            <w:rFonts w:ascii="Times New Roman" w:hAnsi="Times New Roman" w:cs="Times New Roman"/>
          </w:rPr>
          <w:instrText xml:space="preserve"> PAGE   \* MERGEFORMAT </w:instrText>
        </w:r>
        <w:r w:rsidRPr="009329C6">
          <w:rPr>
            <w:rFonts w:ascii="Times New Roman" w:hAnsi="Times New Roman" w:cs="Times New Roman"/>
          </w:rPr>
          <w:fldChar w:fldCharType="separate"/>
        </w:r>
        <w:r w:rsidR="00F40AC8" w:rsidRPr="009329C6">
          <w:rPr>
            <w:rFonts w:ascii="Times New Roman" w:hAnsi="Times New Roman" w:cs="Times New Roman"/>
            <w:noProof/>
          </w:rPr>
          <w:t>7</w:t>
        </w:r>
        <w:r w:rsidRPr="009329C6">
          <w:rPr>
            <w:rFonts w:ascii="Times New Roman" w:hAnsi="Times New Roman" w:cs="Times New Roman"/>
            <w:noProof/>
          </w:rPr>
          <w:fldChar w:fldCharType="end"/>
        </w:r>
      </w:p>
    </w:sdtContent>
  </w:sdt>
  <w:p w14:paraId="5D9BED5D" w14:textId="77777777" w:rsidR="001E6476" w:rsidRDefault="001E64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8C5CD" w14:textId="17A57E35" w:rsidR="001E6476" w:rsidRPr="00987079" w:rsidRDefault="001E6476" w:rsidP="009B0CAE">
    <w:pPr>
      <w:pStyle w:val="Footer"/>
      <w:rPr>
        <w:rFonts w:ascii="Times New Roman" w:hAnsi="Times New Roman" w:cs="Times New Roman"/>
      </w:rPr>
    </w:pPr>
  </w:p>
  <w:p w14:paraId="00000150" w14:textId="1CFED35E" w:rsidR="001E6476" w:rsidRDefault="001E6476" w:rsidP="00D667D8">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0CE83" w14:textId="77777777" w:rsidR="00080E96" w:rsidRDefault="00080E96">
      <w:pPr>
        <w:spacing w:after="0" w:line="240" w:lineRule="auto"/>
      </w:pPr>
      <w:r>
        <w:separator/>
      </w:r>
    </w:p>
  </w:footnote>
  <w:footnote w:type="continuationSeparator" w:id="0">
    <w:p w14:paraId="494A32D1" w14:textId="77777777" w:rsidR="00080E96" w:rsidRDefault="00080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3F518" w14:textId="00824B53" w:rsidR="00BE3BC4" w:rsidRPr="00BE3BC4" w:rsidRDefault="004225A1" w:rsidP="00BE3BC4">
    <w:pPr>
      <w:rPr>
        <w:rFonts w:ascii="Times New Roman" w:eastAsia="Times New Roman" w:hAnsi="Times New Roman" w:cs="Times New Roman"/>
        <w:sz w:val="24"/>
        <w:szCs w:val="24"/>
      </w:rPr>
    </w:pPr>
    <w:r>
      <w:rPr>
        <w:noProof/>
      </w:rPr>
      <w:drawing>
        <wp:anchor distT="0" distB="0" distL="114300" distR="114300" simplePos="0" relativeHeight="251658240" behindDoc="0" locked="0" layoutInCell="1" allowOverlap="1" wp14:anchorId="7CAE9E92" wp14:editId="1548B2A6">
          <wp:simplePos x="0" y="0"/>
          <wp:positionH relativeFrom="column">
            <wp:posOffset>3703320</wp:posOffset>
          </wp:positionH>
          <wp:positionV relativeFrom="paragraph">
            <wp:posOffset>145704</wp:posOffset>
          </wp:positionV>
          <wp:extent cx="1922145" cy="401955"/>
          <wp:effectExtent l="0" t="0" r="0" b="4445"/>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7948" t="23620" r="7830" b="23974"/>
                  <a:stretch/>
                </pic:blipFill>
                <pic:spPr bwMode="auto">
                  <a:xfrm>
                    <a:off x="0" y="0"/>
                    <a:ext cx="1922145" cy="401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25A1">
      <w:rPr>
        <w:rFonts w:eastAsia="Times New Roman"/>
        <w:noProof/>
        <w:color w:val="000000"/>
        <w:bdr w:val="none" w:sz="0" w:space="0" w:color="auto" w:frame="1"/>
      </w:rPr>
      <w:drawing>
        <wp:anchor distT="0" distB="0" distL="114300" distR="114300" simplePos="0" relativeHeight="251659264" behindDoc="0" locked="0" layoutInCell="1" allowOverlap="1" wp14:anchorId="55753B68" wp14:editId="724215EE">
          <wp:simplePos x="0" y="0"/>
          <wp:positionH relativeFrom="column">
            <wp:posOffset>0</wp:posOffset>
          </wp:positionH>
          <wp:positionV relativeFrom="paragraph">
            <wp:posOffset>9179</wp:posOffset>
          </wp:positionV>
          <wp:extent cx="2152015" cy="761365"/>
          <wp:effectExtent l="0" t="0" r="0" b="635"/>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52015" cy="761365"/>
                  </a:xfrm>
                  <a:prstGeom prst="rect">
                    <a:avLst/>
                  </a:prstGeom>
                  <a:noFill/>
                  <a:ln>
                    <a:noFill/>
                  </a:ln>
                </pic:spPr>
              </pic:pic>
            </a:graphicData>
          </a:graphic>
          <wp14:sizeRelH relativeFrom="page">
            <wp14:pctWidth>0</wp14:pctWidth>
          </wp14:sizeRelH>
          <wp14:sizeRelV relativeFrom="page">
            <wp14:pctHeight>0</wp14:pctHeight>
          </wp14:sizeRelV>
        </wp:anchor>
      </w:drawing>
    </w:r>
    <w:r w:rsidR="00347595">
      <w:rPr>
        <w:noProof/>
      </w:rPr>
      <w:t xml:space="preserve">                                       </w:t>
    </w:r>
    <w:r w:rsidR="00BE3BC4">
      <w:rPr>
        <w:noProof/>
      </w:rPr>
      <w:t xml:space="preserve">             </w:t>
    </w:r>
  </w:p>
  <w:p w14:paraId="40AB4A63" w14:textId="59788B3B" w:rsidR="00424A15" w:rsidRPr="004225A1" w:rsidRDefault="004225A1" w:rsidP="004225A1">
    <w:pPr>
      <w:spacing w:after="0" w:line="240" w:lineRule="auto"/>
      <w:rPr>
        <w:rFonts w:ascii="Times New Roman" w:eastAsia="Times New Roman" w:hAnsi="Times New Roman" w:cs="Times New Roman"/>
        <w:sz w:val="24"/>
        <w:szCs w:val="24"/>
      </w:rPr>
    </w:pPr>
    <w:r w:rsidRPr="004225A1">
      <w:rPr>
        <w:rFonts w:eastAsia="Times New Roman"/>
        <w:color w:val="000000"/>
        <w:bdr w:val="none" w:sz="0" w:space="0" w:color="auto" w:frame="1"/>
      </w:rPr>
      <w:fldChar w:fldCharType="begin"/>
    </w:r>
    <w:r w:rsidRPr="004225A1">
      <w:rPr>
        <w:rFonts w:eastAsia="Times New Roman"/>
        <w:color w:val="000000"/>
        <w:bdr w:val="none" w:sz="0" w:space="0" w:color="auto" w:frame="1"/>
      </w:rPr>
      <w:instrText xml:space="preserve"> INCLUDEPICTURE "https://lh4.googleusercontent.com/V7qCNbmeVEDIMjEugctJDvO_H08miQFs8VXPElgLI79PduGUQdx0SuKBtu02py_DOEusIjwcp0sMZvez2kj5PN_E80DxhVfJQivhG_pq3DPDV-GoidvyE9ZpS8dGtHXTs-Dzh-OX" \* MERGEFORMATINET </w:instrText>
    </w:r>
    <w:r w:rsidRPr="004225A1">
      <w:rPr>
        <w:rFonts w:eastAsia="Times New Roman"/>
        <w:color w:val="000000"/>
        <w:bdr w:val="none" w:sz="0" w:space="0" w:color="auto" w:frame="1"/>
      </w:rPr>
      <w:fldChar w:fldCharType="separate"/>
    </w:r>
    <w:r w:rsidRPr="004225A1">
      <w:rPr>
        <w:rFonts w:eastAsia="Times New Roman"/>
        <w:color w:val="000000"/>
        <w:bdr w:val="none" w:sz="0" w:space="0" w:color="auto" w:frame="1"/>
      </w:rPr>
      <w:fldChar w:fldCharType="end"/>
    </w:r>
    <w:r w:rsidR="00BE3BC4">
      <w:rPr>
        <w:noProof/>
      </w:rPr>
      <w:t xml:space="preserve">                                                                    </w:t>
    </w:r>
    <w:r w:rsidR="00347595">
      <w:rPr>
        <w:noProof/>
      </w:rPr>
      <w:t xml:space="preserve">            </w:t>
    </w:r>
    <w:r w:rsidR="00BE3BC4" w:rsidRPr="00BE3BC4">
      <w:rPr>
        <w:rFonts w:eastAsia="Times New Roman"/>
        <w:b/>
        <w:bCs/>
        <w:color w:val="0065A4"/>
        <w:sz w:val="32"/>
        <w:szCs w:val="32"/>
        <w:bdr w:val="none" w:sz="0" w:space="0" w:color="auto" w:frame="1"/>
      </w:rPr>
      <w:fldChar w:fldCharType="begin"/>
    </w:r>
    <w:r w:rsidR="00BE3BC4" w:rsidRPr="00BE3BC4">
      <w:rPr>
        <w:rFonts w:eastAsia="Times New Roman"/>
        <w:b/>
        <w:bCs/>
        <w:color w:val="0065A4"/>
        <w:sz w:val="32"/>
        <w:szCs w:val="32"/>
        <w:bdr w:val="none" w:sz="0" w:space="0" w:color="auto" w:frame="1"/>
      </w:rPr>
      <w:instrText xml:space="preserve"> INCLUDEPICTURE "https://lh5.googleusercontent.com/ruYf89LUr-P2SVU5ntYaVWo_60sdKgRQ9HYaIsGjoeXS9IjP9s2krtqyFRIZO85AQr6L2reSNXHpCobQH9eykWfjR86IMPPCX8xgJWiuw4H1WgMlGympM5xjjxLykmOJfkrCYkhD" \* MERGEFORMATINET </w:instrText>
    </w:r>
    <w:r w:rsidR="00BE3BC4" w:rsidRPr="00BE3BC4">
      <w:rPr>
        <w:rFonts w:eastAsia="Times New Roman"/>
        <w:b/>
        <w:bCs/>
        <w:color w:val="0065A4"/>
        <w:sz w:val="32"/>
        <w:szCs w:val="32"/>
        <w:bdr w:val="none" w:sz="0" w:space="0" w:color="auto" w:frame="1"/>
      </w:rPr>
      <w:fldChar w:fldCharType="separate"/>
    </w:r>
    <w:r w:rsidR="00BE3BC4" w:rsidRPr="00BE3BC4">
      <w:rPr>
        <w:rFonts w:eastAsia="Times New Roman"/>
        <w:b/>
        <w:bCs/>
        <w:color w:val="0065A4"/>
        <w:sz w:val="32"/>
        <w:szCs w:val="32"/>
        <w:bdr w:val="none" w:sz="0" w:space="0" w:color="auto" w:frame="1"/>
      </w:rPr>
      <w:fldChar w:fldCharType="end"/>
    </w:r>
    <w:r w:rsidR="00347595">
      <w:rPr>
        <w:noProof/>
      </w:rPr>
      <w:t xml:space="preserve">                       </w:t>
    </w:r>
  </w:p>
  <w:p w14:paraId="53B2A6FF" w14:textId="39CF4029" w:rsidR="001E6476" w:rsidRDefault="00BE3BC4">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123"/>
    <w:multiLevelType w:val="hybridMultilevel"/>
    <w:tmpl w:val="6E9E1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E57004"/>
    <w:multiLevelType w:val="multilevel"/>
    <w:tmpl w:val="477E3F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C11DD4"/>
    <w:multiLevelType w:val="multilevel"/>
    <w:tmpl w:val="E47A9C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AE1543"/>
    <w:multiLevelType w:val="multilevel"/>
    <w:tmpl w:val="B6A45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F533F9"/>
    <w:multiLevelType w:val="multilevel"/>
    <w:tmpl w:val="32ECDFBC"/>
    <w:lvl w:ilvl="0">
      <w:start w:val="1"/>
      <w:numFmt w:val="bullet"/>
      <w:pStyle w:val="1"/>
      <w:lvlText w:val="-"/>
      <w:lvlJc w:val="left"/>
      <w:pPr>
        <w:ind w:left="720" w:hanging="360"/>
      </w:pPr>
      <w:rPr>
        <w:u w:val="none"/>
      </w:rPr>
    </w:lvl>
    <w:lvl w:ilvl="1">
      <w:start w:val="1"/>
      <w:numFmt w:val="bullet"/>
      <w:pStyle w:val="a"/>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2E0BDF"/>
    <w:multiLevelType w:val="multilevel"/>
    <w:tmpl w:val="2E9EE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5E71A0"/>
    <w:multiLevelType w:val="multilevel"/>
    <w:tmpl w:val="915272A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15:restartNumberingAfterBreak="0">
    <w:nsid w:val="1B9152B6"/>
    <w:multiLevelType w:val="hybridMultilevel"/>
    <w:tmpl w:val="6158FE90"/>
    <w:lvl w:ilvl="0" w:tplc="8E86389A">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47BE"/>
    <w:multiLevelType w:val="multilevel"/>
    <w:tmpl w:val="14D0B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316B7B"/>
    <w:multiLevelType w:val="hybridMultilevel"/>
    <w:tmpl w:val="4CC0C1B8"/>
    <w:lvl w:ilvl="0" w:tplc="6BE8FF00">
      <w:start w:val="1"/>
      <w:numFmt w:val="decimal"/>
      <w:pStyle w:val="Question"/>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6E17C3"/>
    <w:multiLevelType w:val="multilevel"/>
    <w:tmpl w:val="740EA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4DC23C4"/>
    <w:multiLevelType w:val="multilevel"/>
    <w:tmpl w:val="BD2AAD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B0903F8"/>
    <w:multiLevelType w:val="multilevel"/>
    <w:tmpl w:val="0464C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D0F2BD5"/>
    <w:multiLevelType w:val="multilevel"/>
    <w:tmpl w:val="6A466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25712E8"/>
    <w:multiLevelType w:val="multilevel"/>
    <w:tmpl w:val="069C0E4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7F218A5"/>
    <w:multiLevelType w:val="multilevel"/>
    <w:tmpl w:val="6C963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6611B1"/>
    <w:multiLevelType w:val="multilevel"/>
    <w:tmpl w:val="CF04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B46180A"/>
    <w:multiLevelType w:val="multilevel"/>
    <w:tmpl w:val="D02EF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BB84FC3"/>
    <w:multiLevelType w:val="multilevel"/>
    <w:tmpl w:val="71D2ED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2DE0930"/>
    <w:multiLevelType w:val="multilevel"/>
    <w:tmpl w:val="86EA1FF2"/>
    <w:lvl w:ilvl="0">
      <w:start w:val="1"/>
      <w:numFmt w:val="lowerLetter"/>
      <w:pStyle w:val="Subquestion"/>
      <w:lvlText w:val="%1."/>
      <w:lvlJc w:val="left"/>
      <w:pPr>
        <w:ind w:left="1440" w:hanging="360"/>
      </w:pPr>
      <w:rPr>
        <w:sz w:val="24"/>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0" w15:restartNumberingAfterBreak="0">
    <w:nsid w:val="790A548E"/>
    <w:multiLevelType w:val="multilevel"/>
    <w:tmpl w:val="2B781C60"/>
    <w:lvl w:ilvl="0">
      <w:start w:val="1"/>
      <w:numFmt w:val="decimal"/>
      <w:pStyle w:val="B111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C4E1908"/>
    <w:multiLevelType w:val="multilevel"/>
    <w:tmpl w:val="193217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2013252">
    <w:abstractNumId w:val="14"/>
  </w:num>
  <w:num w:numId="2" w16cid:durableId="1592544138">
    <w:abstractNumId w:val="20"/>
  </w:num>
  <w:num w:numId="3" w16cid:durableId="1992949800">
    <w:abstractNumId w:val="3"/>
  </w:num>
  <w:num w:numId="4" w16cid:durableId="27687774">
    <w:abstractNumId w:val="4"/>
  </w:num>
  <w:num w:numId="5" w16cid:durableId="4602240">
    <w:abstractNumId w:val="17"/>
  </w:num>
  <w:num w:numId="6" w16cid:durableId="316499536">
    <w:abstractNumId w:val="16"/>
  </w:num>
  <w:num w:numId="7" w16cid:durableId="1183978309">
    <w:abstractNumId w:val="1"/>
  </w:num>
  <w:num w:numId="8" w16cid:durableId="2073041283">
    <w:abstractNumId w:val="10"/>
  </w:num>
  <w:num w:numId="9" w16cid:durableId="1089421316">
    <w:abstractNumId w:val="8"/>
  </w:num>
  <w:num w:numId="10" w16cid:durableId="652103083">
    <w:abstractNumId w:val="6"/>
  </w:num>
  <w:num w:numId="11" w16cid:durableId="1976597202">
    <w:abstractNumId w:val="5"/>
  </w:num>
  <w:num w:numId="12" w16cid:durableId="1036855251">
    <w:abstractNumId w:val="12"/>
  </w:num>
  <w:num w:numId="13" w16cid:durableId="1338726211">
    <w:abstractNumId w:val="21"/>
  </w:num>
  <w:num w:numId="14" w16cid:durableId="127164027">
    <w:abstractNumId w:val="18"/>
  </w:num>
  <w:num w:numId="15" w16cid:durableId="1116372161">
    <w:abstractNumId w:val="2"/>
  </w:num>
  <w:num w:numId="16" w16cid:durableId="1614097406">
    <w:abstractNumId w:val="11"/>
  </w:num>
  <w:num w:numId="17" w16cid:durableId="1872911724">
    <w:abstractNumId w:val="13"/>
  </w:num>
  <w:num w:numId="18" w16cid:durableId="1075932092">
    <w:abstractNumId w:val="15"/>
  </w:num>
  <w:num w:numId="19" w16cid:durableId="1254362811">
    <w:abstractNumId w:val="0"/>
  </w:num>
  <w:num w:numId="20" w16cid:durableId="876427144">
    <w:abstractNumId w:val="7"/>
  </w:num>
  <w:num w:numId="21" w16cid:durableId="1128202614">
    <w:abstractNumId w:val="19"/>
  </w:num>
  <w:num w:numId="22" w16cid:durableId="12713521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63882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13434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80107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955734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251859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41312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106159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592617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213402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33162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0137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jGxNDK2NDA0N7VQ0lEKTi0uzszPAykwrQUA7ehhuSwAAAA="/>
  </w:docVars>
  <w:rsids>
    <w:rsidRoot w:val="00830351"/>
    <w:rsid w:val="0002192A"/>
    <w:rsid w:val="0002323D"/>
    <w:rsid w:val="000251DC"/>
    <w:rsid w:val="000404E7"/>
    <w:rsid w:val="0004685C"/>
    <w:rsid w:val="00080E96"/>
    <w:rsid w:val="00087C6A"/>
    <w:rsid w:val="000A4ECC"/>
    <w:rsid w:val="000D0B41"/>
    <w:rsid w:val="0010199C"/>
    <w:rsid w:val="00104F1F"/>
    <w:rsid w:val="00105B72"/>
    <w:rsid w:val="0010601F"/>
    <w:rsid w:val="001106ED"/>
    <w:rsid w:val="00133CC9"/>
    <w:rsid w:val="00154392"/>
    <w:rsid w:val="00156684"/>
    <w:rsid w:val="0017295D"/>
    <w:rsid w:val="001818F1"/>
    <w:rsid w:val="00181F54"/>
    <w:rsid w:val="001A1683"/>
    <w:rsid w:val="001E6476"/>
    <w:rsid w:val="001F449D"/>
    <w:rsid w:val="00201991"/>
    <w:rsid w:val="00204830"/>
    <w:rsid w:val="00215874"/>
    <w:rsid w:val="0022099F"/>
    <w:rsid w:val="00246311"/>
    <w:rsid w:val="00266620"/>
    <w:rsid w:val="002B3454"/>
    <w:rsid w:val="002C1E08"/>
    <w:rsid w:val="002D0D99"/>
    <w:rsid w:val="002E6EA2"/>
    <w:rsid w:val="002F0047"/>
    <w:rsid w:val="002F25A6"/>
    <w:rsid w:val="00305284"/>
    <w:rsid w:val="00343D9A"/>
    <w:rsid w:val="00347595"/>
    <w:rsid w:val="003529CB"/>
    <w:rsid w:val="00364358"/>
    <w:rsid w:val="00377448"/>
    <w:rsid w:val="003A5848"/>
    <w:rsid w:val="003C2EA7"/>
    <w:rsid w:val="003D1C11"/>
    <w:rsid w:val="003D4FDE"/>
    <w:rsid w:val="003E2C69"/>
    <w:rsid w:val="003E36DC"/>
    <w:rsid w:val="003F1F9E"/>
    <w:rsid w:val="00407A4B"/>
    <w:rsid w:val="004225A1"/>
    <w:rsid w:val="00424A15"/>
    <w:rsid w:val="00472BAA"/>
    <w:rsid w:val="004B3293"/>
    <w:rsid w:val="004B398D"/>
    <w:rsid w:val="004D1BE1"/>
    <w:rsid w:val="004D3425"/>
    <w:rsid w:val="005313B2"/>
    <w:rsid w:val="00550E3E"/>
    <w:rsid w:val="00555D6F"/>
    <w:rsid w:val="00585AFB"/>
    <w:rsid w:val="00590BF7"/>
    <w:rsid w:val="005A0C99"/>
    <w:rsid w:val="005B7848"/>
    <w:rsid w:val="005C0EBF"/>
    <w:rsid w:val="005E22E1"/>
    <w:rsid w:val="00604C9B"/>
    <w:rsid w:val="0062191F"/>
    <w:rsid w:val="00633C2F"/>
    <w:rsid w:val="00655B4F"/>
    <w:rsid w:val="00663423"/>
    <w:rsid w:val="00667EE1"/>
    <w:rsid w:val="0067663F"/>
    <w:rsid w:val="00695E53"/>
    <w:rsid w:val="006C409B"/>
    <w:rsid w:val="006C581C"/>
    <w:rsid w:val="006D3B29"/>
    <w:rsid w:val="006D7FE2"/>
    <w:rsid w:val="006E5DC4"/>
    <w:rsid w:val="006E7850"/>
    <w:rsid w:val="00737F07"/>
    <w:rsid w:val="0075502E"/>
    <w:rsid w:val="007670D8"/>
    <w:rsid w:val="00767E34"/>
    <w:rsid w:val="00794FB9"/>
    <w:rsid w:val="007B613D"/>
    <w:rsid w:val="007F56EE"/>
    <w:rsid w:val="00800484"/>
    <w:rsid w:val="00820148"/>
    <w:rsid w:val="008276A7"/>
    <w:rsid w:val="00830351"/>
    <w:rsid w:val="00834A2A"/>
    <w:rsid w:val="008470BF"/>
    <w:rsid w:val="008560B7"/>
    <w:rsid w:val="00863F2A"/>
    <w:rsid w:val="00876718"/>
    <w:rsid w:val="008817BC"/>
    <w:rsid w:val="008B2887"/>
    <w:rsid w:val="008C4769"/>
    <w:rsid w:val="008E3679"/>
    <w:rsid w:val="009069E6"/>
    <w:rsid w:val="009172CB"/>
    <w:rsid w:val="009329C6"/>
    <w:rsid w:val="00942F2E"/>
    <w:rsid w:val="009744E7"/>
    <w:rsid w:val="0098424E"/>
    <w:rsid w:val="00987079"/>
    <w:rsid w:val="00992DE1"/>
    <w:rsid w:val="009941BD"/>
    <w:rsid w:val="009B0CAE"/>
    <w:rsid w:val="009B11C3"/>
    <w:rsid w:val="009C0A12"/>
    <w:rsid w:val="009C75CD"/>
    <w:rsid w:val="00A10245"/>
    <w:rsid w:val="00A1437C"/>
    <w:rsid w:val="00A143A9"/>
    <w:rsid w:val="00A41D78"/>
    <w:rsid w:val="00A936DC"/>
    <w:rsid w:val="00A96E63"/>
    <w:rsid w:val="00AB06F4"/>
    <w:rsid w:val="00AB470A"/>
    <w:rsid w:val="00AC2656"/>
    <w:rsid w:val="00AC70C5"/>
    <w:rsid w:val="00AD539E"/>
    <w:rsid w:val="00B06466"/>
    <w:rsid w:val="00B4207A"/>
    <w:rsid w:val="00B73D63"/>
    <w:rsid w:val="00B8584D"/>
    <w:rsid w:val="00BC5530"/>
    <w:rsid w:val="00BE3BC4"/>
    <w:rsid w:val="00BE7B12"/>
    <w:rsid w:val="00C06E70"/>
    <w:rsid w:val="00C72D6C"/>
    <w:rsid w:val="00C7685B"/>
    <w:rsid w:val="00C87286"/>
    <w:rsid w:val="00CA32F4"/>
    <w:rsid w:val="00CD090D"/>
    <w:rsid w:val="00CD3395"/>
    <w:rsid w:val="00CE3BC6"/>
    <w:rsid w:val="00CE753D"/>
    <w:rsid w:val="00D32BB4"/>
    <w:rsid w:val="00D667D8"/>
    <w:rsid w:val="00DA2DF2"/>
    <w:rsid w:val="00DA65AF"/>
    <w:rsid w:val="00DD4CD4"/>
    <w:rsid w:val="00DE0471"/>
    <w:rsid w:val="00DE5D5D"/>
    <w:rsid w:val="00E00F4E"/>
    <w:rsid w:val="00E056C5"/>
    <w:rsid w:val="00E419DD"/>
    <w:rsid w:val="00E60AA9"/>
    <w:rsid w:val="00E74460"/>
    <w:rsid w:val="00E86DCD"/>
    <w:rsid w:val="00EA03F2"/>
    <w:rsid w:val="00EA7B0A"/>
    <w:rsid w:val="00EB0B56"/>
    <w:rsid w:val="00EC47B0"/>
    <w:rsid w:val="00F23B62"/>
    <w:rsid w:val="00F40AC8"/>
    <w:rsid w:val="00F53159"/>
    <w:rsid w:val="00F94DEF"/>
    <w:rsid w:val="00F97D79"/>
    <w:rsid w:val="00FF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2D7D1"/>
  <w15:docId w15:val="{374F31D1-2CEB-4CB6-A405-9AB96C8A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CAE"/>
  </w:style>
  <w:style w:type="paragraph" w:styleId="Heading1">
    <w:name w:val="heading 1"/>
    <w:basedOn w:val="Normal"/>
    <w:next w:val="Normal"/>
    <w:link w:val="Heading1Char"/>
    <w:uiPriority w:val="9"/>
    <w:qFormat/>
    <w:rsid w:val="009329C6"/>
    <w:pPr>
      <w:keepNext/>
      <w:spacing w:before="360" w:after="120" w:line="240" w:lineRule="auto"/>
      <w:outlineLvl w:val="0"/>
    </w:pPr>
    <w:rPr>
      <w:rFonts w:ascii="Times New Roman" w:eastAsia="Times New Roman" w:hAnsi="Times New Roman" w:cs="Times New Roman"/>
      <w:b/>
      <w:sz w:val="26"/>
      <w:szCs w:val="26"/>
    </w:rPr>
  </w:style>
  <w:style w:type="paragraph" w:styleId="Heading2">
    <w:name w:val="heading 2"/>
    <w:basedOn w:val="Normal"/>
    <w:next w:val="Normal"/>
    <w:uiPriority w:val="9"/>
    <w:unhideWhenUsed/>
    <w:qFormat/>
    <w:rsid w:val="009329C6"/>
    <w:pPr>
      <w:keepNext/>
      <w:spacing w:before="240" w:after="120" w:line="240" w:lineRule="auto"/>
      <w:outlineLvl w:val="1"/>
    </w:pPr>
    <w:rPr>
      <w:rFonts w:ascii="Times New Roman" w:eastAsia="Times New Roman" w:hAnsi="Times New Roman" w:cs="Times New Roman"/>
      <w:b/>
      <w:i/>
      <w:color w:val="0065A4"/>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C641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10C"/>
    <w:rPr>
      <w:rFonts w:ascii="Segoe UI" w:hAnsi="Segoe UI" w:cs="Segoe UI"/>
      <w:sz w:val="18"/>
      <w:szCs w:val="18"/>
    </w:rPr>
  </w:style>
  <w:style w:type="paragraph" w:styleId="ListParagraph">
    <w:name w:val="List Paragraph"/>
    <w:basedOn w:val="Normal"/>
    <w:uiPriority w:val="34"/>
    <w:qFormat/>
    <w:rsid w:val="00C6410C"/>
    <w:pPr>
      <w:ind w:left="720"/>
      <w:contextualSpacing/>
    </w:pPr>
  </w:style>
  <w:style w:type="character" w:styleId="Hyperlink">
    <w:name w:val="Hyperlink"/>
    <w:basedOn w:val="DefaultParagraphFont"/>
    <w:uiPriority w:val="99"/>
    <w:unhideWhenUsed/>
    <w:rsid w:val="005A433F"/>
    <w:rPr>
      <w:color w:val="0563C1" w:themeColor="hyperlink"/>
      <w:u w:val="single"/>
    </w:rPr>
  </w:style>
  <w:style w:type="character" w:customStyle="1" w:styleId="UnresolvedMention1">
    <w:name w:val="Unresolved Mention1"/>
    <w:basedOn w:val="DefaultParagraphFont"/>
    <w:uiPriority w:val="99"/>
    <w:semiHidden/>
    <w:unhideWhenUsed/>
    <w:rsid w:val="005A433F"/>
    <w:rPr>
      <w:color w:val="605E5C"/>
      <w:shd w:val="clear" w:color="auto" w:fill="E1DFDD"/>
    </w:rPr>
  </w:style>
  <w:style w:type="character" w:styleId="CommentReference">
    <w:name w:val="annotation reference"/>
    <w:basedOn w:val="DefaultParagraphFont"/>
    <w:uiPriority w:val="99"/>
    <w:semiHidden/>
    <w:unhideWhenUsed/>
    <w:rsid w:val="00316B35"/>
    <w:rPr>
      <w:sz w:val="16"/>
      <w:szCs w:val="16"/>
    </w:rPr>
  </w:style>
  <w:style w:type="paragraph" w:styleId="CommentText">
    <w:name w:val="annotation text"/>
    <w:basedOn w:val="Normal"/>
    <w:link w:val="CommentTextChar"/>
    <w:uiPriority w:val="99"/>
    <w:unhideWhenUsed/>
    <w:rsid w:val="00316B35"/>
    <w:pPr>
      <w:spacing w:line="240" w:lineRule="auto"/>
    </w:pPr>
    <w:rPr>
      <w:sz w:val="20"/>
      <w:szCs w:val="20"/>
    </w:rPr>
  </w:style>
  <w:style w:type="character" w:customStyle="1" w:styleId="CommentTextChar">
    <w:name w:val="Comment Text Char"/>
    <w:basedOn w:val="DefaultParagraphFont"/>
    <w:link w:val="CommentText"/>
    <w:uiPriority w:val="99"/>
    <w:rsid w:val="00316B35"/>
    <w:rPr>
      <w:sz w:val="20"/>
      <w:szCs w:val="20"/>
    </w:rPr>
  </w:style>
  <w:style w:type="paragraph" w:styleId="CommentSubject">
    <w:name w:val="annotation subject"/>
    <w:basedOn w:val="CommentText"/>
    <w:next w:val="CommentText"/>
    <w:link w:val="CommentSubjectChar"/>
    <w:uiPriority w:val="99"/>
    <w:semiHidden/>
    <w:unhideWhenUsed/>
    <w:rsid w:val="00316B35"/>
    <w:rPr>
      <w:b/>
      <w:bCs/>
    </w:rPr>
  </w:style>
  <w:style w:type="character" w:customStyle="1" w:styleId="CommentSubjectChar">
    <w:name w:val="Comment Subject Char"/>
    <w:basedOn w:val="CommentTextChar"/>
    <w:link w:val="CommentSubject"/>
    <w:uiPriority w:val="99"/>
    <w:semiHidden/>
    <w:rsid w:val="00316B35"/>
    <w:rPr>
      <w:b/>
      <w:bCs/>
      <w:sz w:val="20"/>
      <w:szCs w:val="20"/>
    </w:rPr>
  </w:style>
  <w:style w:type="paragraph" w:styleId="Header">
    <w:name w:val="header"/>
    <w:basedOn w:val="Normal"/>
    <w:link w:val="HeaderChar"/>
    <w:uiPriority w:val="99"/>
    <w:unhideWhenUsed/>
    <w:rsid w:val="004402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217"/>
  </w:style>
  <w:style w:type="paragraph" w:styleId="Footer">
    <w:name w:val="footer"/>
    <w:basedOn w:val="Normal"/>
    <w:link w:val="FooterChar"/>
    <w:uiPriority w:val="99"/>
    <w:unhideWhenUsed/>
    <w:rsid w:val="004402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217"/>
  </w:style>
  <w:style w:type="character" w:styleId="FollowedHyperlink">
    <w:name w:val="FollowedHyperlink"/>
    <w:basedOn w:val="DefaultParagraphFont"/>
    <w:uiPriority w:val="99"/>
    <w:semiHidden/>
    <w:unhideWhenUsed/>
    <w:rsid w:val="005E3654"/>
    <w:rPr>
      <w:color w:val="954F72" w:themeColor="followedHyperlink"/>
      <w:u w:val="single"/>
    </w:rPr>
  </w:style>
  <w:style w:type="paragraph" w:customStyle="1" w:styleId="TNR11">
    <w:name w:val="TNR 11"/>
    <w:basedOn w:val="Normal"/>
    <w:qFormat/>
    <w:rsid w:val="00022B0E"/>
    <w:rPr>
      <w:rFonts w:ascii="Times New Roman" w:hAnsi="Times New Roman" w:cs="Times New Roman"/>
    </w:rPr>
  </w:style>
  <w:style w:type="paragraph" w:customStyle="1" w:styleId="Head">
    <w:name w:val="Head #.#"/>
    <w:basedOn w:val="Normal"/>
    <w:qFormat/>
    <w:rsid w:val="00022B0E"/>
    <w:rPr>
      <w:rFonts w:ascii="Times New Roman" w:hAnsi="Times New Roman" w:cs="Times New Roman"/>
      <w:b/>
      <w:bCs/>
      <w:color w:val="231F20"/>
      <w:sz w:val="23"/>
      <w:szCs w:val="23"/>
    </w:rPr>
  </w:style>
  <w:style w:type="character" w:customStyle="1" w:styleId="UnresolvedMention2">
    <w:name w:val="Unresolved Mention2"/>
    <w:basedOn w:val="DefaultParagraphFont"/>
    <w:uiPriority w:val="99"/>
    <w:semiHidden/>
    <w:unhideWhenUsed/>
    <w:rsid w:val="009743FC"/>
    <w:rPr>
      <w:color w:val="605E5C"/>
      <w:shd w:val="clear" w:color="auto" w:fill="E1DFDD"/>
    </w:rPr>
  </w:style>
  <w:style w:type="paragraph" w:customStyle="1" w:styleId="a0">
    <w:name w:val="#.#.#"/>
    <w:basedOn w:val="TNR11"/>
    <w:qFormat/>
    <w:rsid w:val="00F008D3"/>
    <w:rPr>
      <w:b/>
    </w:rPr>
  </w:style>
  <w:style w:type="paragraph" w:customStyle="1" w:styleId="RefTNR11">
    <w:name w:val="Ref TNR 11"/>
    <w:basedOn w:val="Normal"/>
    <w:qFormat/>
    <w:rsid w:val="00521C8B"/>
    <w:pPr>
      <w:spacing w:after="0" w:line="240" w:lineRule="auto"/>
      <w:ind w:left="720" w:hanging="720"/>
    </w:pPr>
    <w:rPr>
      <w:rFonts w:ascii="Times New Roman" w:hAnsi="Times New Roman" w:cs="Times New Roman"/>
    </w:rPr>
  </w:style>
  <w:style w:type="paragraph" w:customStyle="1" w:styleId="CCRCheading1">
    <w:name w:val="CCRC heading 1"/>
    <w:basedOn w:val="Normal"/>
    <w:link w:val="CCRCheading1Char"/>
    <w:qFormat/>
    <w:rsid w:val="00332E49"/>
    <w:pPr>
      <w:spacing w:after="0" w:line="240" w:lineRule="auto"/>
      <w:jc w:val="center"/>
    </w:pPr>
    <w:rPr>
      <w:rFonts w:ascii="Times New Roman" w:hAnsi="Times New Roman" w:cs="Times New Roman"/>
      <w:b/>
      <w:bCs/>
      <w:sz w:val="24"/>
      <w:szCs w:val="24"/>
    </w:rPr>
  </w:style>
  <w:style w:type="character" w:customStyle="1" w:styleId="Heading1Char">
    <w:name w:val="Heading 1 Char"/>
    <w:basedOn w:val="DefaultParagraphFont"/>
    <w:link w:val="Heading1"/>
    <w:uiPriority w:val="9"/>
    <w:rsid w:val="009329C6"/>
    <w:rPr>
      <w:rFonts w:ascii="Times New Roman" w:eastAsia="Times New Roman" w:hAnsi="Times New Roman" w:cs="Times New Roman"/>
      <w:b/>
      <w:sz w:val="26"/>
      <w:szCs w:val="26"/>
    </w:rPr>
  </w:style>
  <w:style w:type="character" w:customStyle="1" w:styleId="CCRCheading1Char">
    <w:name w:val="CCRC heading 1 Char"/>
    <w:basedOn w:val="DefaultParagraphFont"/>
    <w:link w:val="CCRCheading1"/>
    <w:rsid w:val="00332E49"/>
    <w:rPr>
      <w:rFonts w:ascii="Times New Roman" w:hAnsi="Times New Roman" w:cs="Times New Roman"/>
      <w:b/>
      <w:bCs/>
      <w:sz w:val="24"/>
      <w:szCs w:val="24"/>
    </w:rPr>
  </w:style>
  <w:style w:type="character" w:customStyle="1" w:styleId="tl8wme">
    <w:name w:val="tl8wme"/>
    <w:basedOn w:val="DefaultParagraphFont"/>
    <w:rsid w:val="00531EF3"/>
  </w:style>
  <w:style w:type="character" w:customStyle="1" w:styleId="pt">
    <w:name w:val="pt"/>
    <w:basedOn w:val="DefaultParagraphFont"/>
    <w:rsid w:val="00531EF3"/>
  </w:style>
  <w:style w:type="character" w:customStyle="1" w:styleId="sv">
    <w:name w:val="sv"/>
    <w:basedOn w:val="DefaultParagraphFont"/>
    <w:rsid w:val="00531EF3"/>
  </w:style>
  <w:style w:type="character" w:customStyle="1" w:styleId="wlul0c">
    <w:name w:val="wlul0c"/>
    <w:basedOn w:val="DefaultParagraphFont"/>
    <w:rsid w:val="00531EF3"/>
  </w:style>
  <w:style w:type="paragraph" w:styleId="NormalWeb">
    <w:name w:val="Normal (Web)"/>
    <w:basedOn w:val="Normal"/>
    <w:uiPriority w:val="99"/>
    <w:unhideWhenUsed/>
    <w:rsid w:val="00D47113"/>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421B5"/>
    <w:pPr>
      <w:spacing w:after="0" w:line="240" w:lineRule="auto"/>
    </w:pPr>
  </w:style>
  <w:style w:type="paragraph" w:customStyle="1" w:styleId="Cal12115">
    <w:name w:val="Cal 12 1.15"/>
    <w:basedOn w:val="Normal"/>
    <w:qFormat/>
    <w:rsid w:val="007B38FB"/>
    <w:pPr>
      <w:spacing w:after="120" w:line="276" w:lineRule="auto"/>
    </w:pPr>
    <w:rPr>
      <w:sz w:val="24"/>
      <w:szCs w:val="24"/>
    </w:rPr>
  </w:style>
  <w:style w:type="paragraph" w:customStyle="1" w:styleId="B1115">
    <w:name w:val="B 1 1.15"/>
    <w:basedOn w:val="Cal12115"/>
    <w:qFormat/>
    <w:rsid w:val="007B38FB"/>
    <w:pPr>
      <w:numPr>
        <w:numId w:val="2"/>
      </w:numPr>
    </w:pPr>
  </w:style>
  <w:style w:type="paragraph" w:styleId="FootnoteText">
    <w:name w:val="footnote text"/>
    <w:basedOn w:val="Normal"/>
    <w:link w:val="FootnoteTextChar"/>
    <w:uiPriority w:val="99"/>
    <w:semiHidden/>
    <w:unhideWhenUsed/>
    <w:rsid w:val="003D1C2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D1C2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D1C2C"/>
    <w:rPr>
      <w:vertAlign w:val="superscript"/>
    </w:rPr>
  </w:style>
  <w:style w:type="character" w:customStyle="1" w:styleId="author-upper">
    <w:name w:val="author-upper"/>
    <w:basedOn w:val="DefaultParagraphFont"/>
    <w:rsid w:val="00372D42"/>
  </w:style>
  <w:style w:type="character" w:styleId="Emphasis">
    <w:name w:val="Emphasis"/>
    <w:basedOn w:val="DefaultParagraphFont"/>
    <w:uiPriority w:val="20"/>
    <w:qFormat/>
    <w:rsid w:val="00372D42"/>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a">
    <w:name w:val="a."/>
    <w:basedOn w:val="Normal"/>
    <w:qFormat/>
    <w:rsid w:val="003F1F9E"/>
    <w:pPr>
      <w:numPr>
        <w:ilvl w:val="1"/>
        <w:numId w:val="4"/>
      </w:numPr>
      <w:pBdr>
        <w:top w:val="nil"/>
        <w:left w:val="nil"/>
        <w:bottom w:val="nil"/>
        <w:right w:val="nil"/>
        <w:between w:val="nil"/>
      </w:pBdr>
      <w:spacing w:after="0" w:line="240" w:lineRule="auto"/>
    </w:pPr>
    <w:rPr>
      <w:rFonts w:ascii="Times New Roman" w:eastAsia="Times New Roman" w:hAnsi="Times New Roman" w:cs="Times New Roman"/>
      <w:color w:val="263238"/>
      <w:sz w:val="24"/>
      <w:szCs w:val="24"/>
      <w:lang w:val="en"/>
    </w:rPr>
  </w:style>
  <w:style w:type="paragraph" w:customStyle="1" w:styleId="1">
    <w:name w:val="1."/>
    <w:basedOn w:val="Normal"/>
    <w:qFormat/>
    <w:rsid w:val="003F1F9E"/>
    <w:pPr>
      <w:numPr>
        <w:numId w:val="4"/>
      </w:numPr>
      <w:pBdr>
        <w:top w:val="nil"/>
        <w:left w:val="nil"/>
        <w:bottom w:val="nil"/>
        <w:right w:val="nil"/>
        <w:between w:val="nil"/>
      </w:pBdr>
      <w:spacing w:after="0" w:line="240" w:lineRule="auto"/>
    </w:pPr>
    <w:rPr>
      <w:rFonts w:ascii="Times New Roman" w:eastAsia="Times New Roman" w:hAnsi="Times New Roman" w:cs="Times New Roman"/>
      <w:color w:val="263238"/>
      <w:sz w:val="24"/>
      <w:szCs w:val="24"/>
      <w:lang w:val="en"/>
    </w:rPr>
  </w:style>
  <w:style w:type="character" w:styleId="PlaceholderText">
    <w:name w:val="Placeholder Text"/>
    <w:basedOn w:val="DefaultParagraphFont"/>
    <w:uiPriority w:val="99"/>
    <w:semiHidden/>
    <w:rsid w:val="00EB0B56"/>
    <w:rPr>
      <w:color w:val="808080"/>
    </w:rPr>
  </w:style>
  <w:style w:type="paragraph" w:customStyle="1" w:styleId="Question">
    <w:name w:val="Question"/>
    <w:basedOn w:val="ListParagraph"/>
    <w:qFormat/>
    <w:rsid w:val="00DE0471"/>
    <w:pPr>
      <w:keepNext/>
      <w:numPr>
        <w:numId w:val="33"/>
      </w:numPr>
      <w:pBdr>
        <w:top w:val="nil"/>
        <w:left w:val="nil"/>
        <w:bottom w:val="nil"/>
        <w:right w:val="nil"/>
        <w:between w:val="nil"/>
      </w:pBdr>
      <w:spacing w:before="240" w:after="120" w:line="240" w:lineRule="auto"/>
      <w:ind w:left="360"/>
      <w:contextualSpacing w:val="0"/>
    </w:pPr>
    <w:rPr>
      <w:rFonts w:ascii="Times New Roman" w:eastAsia="Times New Roman" w:hAnsi="Times New Roman" w:cs="Times New Roman"/>
      <w:color w:val="263238"/>
      <w:szCs w:val="24"/>
    </w:rPr>
  </w:style>
  <w:style w:type="paragraph" w:customStyle="1" w:styleId="First-levelanswer">
    <w:name w:val="First-level answer"/>
    <w:basedOn w:val="Normal"/>
    <w:qFormat/>
    <w:rsid w:val="009329C6"/>
    <w:pPr>
      <w:pBdr>
        <w:top w:val="nil"/>
        <w:left w:val="nil"/>
        <w:bottom w:val="nil"/>
        <w:right w:val="nil"/>
        <w:between w:val="nil"/>
      </w:pBdr>
      <w:tabs>
        <w:tab w:val="left" w:pos="720"/>
      </w:tabs>
      <w:spacing w:before="120" w:after="0" w:line="240" w:lineRule="auto"/>
      <w:ind w:left="720" w:hanging="360"/>
    </w:pPr>
    <w:rPr>
      <w:rFonts w:ascii="Times New Roman" w:eastAsia="Times New Roman" w:hAnsi="Times New Roman" w:cs="Times New Roman"/>
      <w:color w:val="263238"/>
      <w:szCs w:val="24"/>
    </w:rPr>
  </w:style>
  <w:style w:type="paragraph" w:customStyle="1" w:styleId="Subquestion">
    <w:name w:val="Subquestion"/>
    <w:basedOn w:val="ListParagraph"/>
    <w:qFormat/>
    <w:rsid w:val="009329C6"/>
    <w:pPr>
      <w:numPr>
        <w:numId w:val="21"/>
      </w:numPr>
      <w:pBdr>
        <w:top w:val="nil"/>
        <w:left w:val="nil"/>
        <w:bottom w:val="nil"/>
        <w:right w:val="nil"/>
        <w:between w:val="nil"/>
      </w:pBdr>
      <w:spacing w:before="120" w:after="0" w:line="240" w:lineRule="auto"/>
      <w:contextualSpacing w:val="0"/>
    </w:pPr>
    <w:rPr>
      <w:rFonts w:ascii="Times New Roman" w:eastAsia="Times New Roman" w:hAnsi="Times New Roman" w:cs="Times New Roman"/>
      <w:szCs w:val="24"/>
    </w:rPr>
  </w:style>
  <w:style w:type="paragraph" w:customStyle="1" w:styleId="Subquestionanswer-termandyear">
    <w:name w:val="Subquestion answer - term and year"/>
    <w:basedOn w:val="Subquestion"/>
    <w:qFormat/>
    <w:rsid w:val="0017295D"/>
    <w:pPr>
      <w:numPr>
        <w:numId w:val="0"/>
      </w:numPr>
      <w:tabs>
        <w:tab w:val="left" w:pos="3600"/>
        <w:tab w:val="left" w:pos="5580"/>
        <w:tab w:val="left" w:pos="5940"/>
      </w:tabs>
      <w:spacing w:before="60"/>
      <w:ind w:left="1440"/>
    </w:pPr>
  </w:style>
  <w:style w:type="paragraph" w:customStyle="1" w:styleId="Subquestionanswer-yesandno">
    <w:name w:val="Subquestion answer - yes and no"/>
    <w:basedOn w:val="ListParagraph"/>
    <w:qFormat/>
    <w:rsid w:val="009329C6"/>
    <w:pPr>
      <w:pBdr>
        <w:top w:val="nil"/>
        <w:left w:val="nil"/>
        <w:bottom w:val="nil"/>
        <w:right w:val="nil"/>
        <w:between w:val="nil"/>
      </w:pBdr>
      <w:tabs>
        <w:tab w:val="left" w:pos="1800"/>
        <w:tab w:val="left" w:pos="2520"/>
        <w:tab w:val="left" w:pos="2880"/>
      </w:tabs>
      <w:spacing w:before="60" w:after="0" w:line="240" w:lineRule="auto"/>
      <w:ind w:left="1440"/>
      <w:contextualSpacing w:val="0"/>
    </w:pPr>
    <w:rPr>
      <w:rFonts w:ascii="Times New Roman" w:eastAsia="Times New Roman" w:hAnsi="Times New Roman" w:cs="Times New Roman"/>
      <w:color w:val="263238"/>
      <w:szCs w:val="24"/>
    </w:rPr>
  </w:style>
  <w:style w:type="paragraph" w:customStyle="1" w:styleId="First-levelanswer-yesandno">
    <w:name w:val="First-level answer - yes and no"/>
    <w:basedOn w:val="ListParagraph"/>
    <w:qFormat/>
    <w:rsid w:val="00AB06F4"/>
    <w:pPr>
      <w:pBdr>
        <w:top w:val="nil"/>
        <w:left w:val="nil"/>
        <w:bottom w:val="nil"/>
        <w:right w:val="nil"/>
        <w:between w:val="nil"/>
      </w:pBdr>
      <w:tabs>
        <w:tab w:val="left" w:pos="720"/>
        <w:tab w:val="left" w:pos="1440"/>
        <w:tab w:val="left" w:pos="1800"/>
      </w:tabs>
      <w:spacing w:after="120" w:line="240" w:lineRule="auto"/>
      <w:ind w:left="360"/>
      <w:contextualSpacing w:val="0"/>
    </w:pPr>
    <w:rPr>
      <w:rFonts w:ascii="Times New Roman" w:eastAsia="Times New Roman" w:hAnsi="Times New Roman" w:cs="Times New Roman"/>
      <w:b/>
      <w:color w:val="263238"/>
      <w:szCs w:val="24"/>
    </w:rPr>
  </w:style>
  <w:style w:type="paragraph" w:customStyle="1" w:styleId="Subquestionsub-item">
    <w:name w:val="Subquestion sub-item"/>
    <w:basedOn w:val="Subquestion"/>
    <w:qFormat/>
    <w:rsid w:val="00364358"/>
    <w:pPr>
      <w:numPr>
        <w:numId w:val="0"/>
      </w:numPr>
      <w:tabs>
        <w:tab w:val="left" w:pos="1800"/>
      </w:tabs>
      <w:spacing w:before="180"/>
      <w:ind w:left="1440"/>
    </w:pPr>
    <w:rPr>
      <w:color w:val="263238"/>
    </w:rPr>
  </w:style>
  <w:style w:type="paragraph" w:customStyle="1" w:styleId="Questionsub-item">
    <w:name w:val="Question sub-item"/>
    <w:basedOn w:val="First-levelanswer"/>
    <w:qFormat/>
    <w:rsid w:val="00F40AC8"/>
    <w:pPr>
      <w:spacing w:before="180"/>
    </w:pPr>
  </w:style>
  <w:style w:type="paragraph" w:customStyle="1" w:styleId="Questionsub-item-termandyear">
    <w:name w:val="Question sub-item - term and year"/>
    <w:basedOn w:val="Subquestionanswer-termandyear"/>
    <w:qFormat/>
    <w:rsid w:val="00B73D63"/>
    <w:pPr>
      <w:tabs>
        <w:tab w:val="clear" w:pos="3600"/>
        <w:tab w:val="clear" w:pos="5580"/>
        <w:tab w:val="clear" w:pos="5940"/>
        <w:tab w:val="left" w:pos="2880"/>
        <w:tab w:val="left" w:pos="4867"/>
        <w:tab w:val="left" w:pos="5220"/>
      </w:tabs>
      <w:ind w:left="720"/>
    </w:pPr>
  </w:style>
  <w:style w:type="paragraph" w:customStyle="1" w:styleId="Subquestionsub-item-termandyear">
    <w:name w:val="Subquestion sub-item - term and year"/>
    <w:basedOn w:val="Subquestionanswer-termandyear"/>
    <w:qFormat/>
    <w:rsid w:val="00364358"/>
    <w:pPr>
      <w:tabs>
        <w:tab w:val="clear" w:pos="3600"/>
        <w:tab w:val="clear" w:pos="5580"/>
        <w:tab w:val="left" w:pos="3960"/>
        <w:tab w:val="left" w:pos="6300"/>
      </w:tabs>
      <w:ind w:left="1800"/>
    </w:pPr>
  </w:style>
  <w:style w:type="character" w:styleId="UnresolvedMention">
    <w:name w:val="Unresolved Mention"/>
    <w:basedOn w:val="DefaultParagraphFont"/>
    <w:uiPriority w:val="99"/>
    <w:semiHidden/>
    <w:unhideWhenUsed/>
    <w:rsid w:val="007F56EE"/>
    <w:rPr>
      <w:color w:val="605E5C"/>
      <w:shd w:val="clear" w:color="auto" w:fill="E1DFDD"/>
    </w:rPr>
  </w:style>
  <w:style w:type="paragraph" w:customStyle="1" w:styleId="First-levelanswer-termandyear">
    <w:name w:val="First-level answer - term and  year"/>
    <w:basedOn w:val="First-levelanswer"/>
    <w:rsid w:val="00B73D63"/>
    <w:pPr>
      <w:tabs>
        <w:tab w:val="clear" w:pos="720"/>
        <w:tab w:val="left" w:pos="3240"/>
        <w:tab w:val="left" w:pos="5400"/>
        <w:tab w:val="left" w:pos="5760"/>
      </w:tabs>
      <w:spacing w:before="60"/>
      <w:ind w:left="108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6205">
      <w:bodyDiv w:val="1"/>
      <w:marLeft w:val="0"/>
      <w:marRight w:val="0"/>
      <w:marTop w:val="0"/>
      <w:marBottom w:val="0"/>
      <w:divBdr>
        <w:top w:val="none" w:sz="0" w:space="0" w:color="auto"/>
        <w:left w:val="none" w:sz="0" w:space="0" w:color="auto"/>
        <w:bottom w:val="none" w:sz="0" w:space="0" w:color="auto"/>
        <w:right w:val="none" w:sz="0" w:space="0" w:color="auto"/>
      </w:divBdr>
    </w:div>
    <w:div w:id="759570050">
      <w:bodyDiv w:val="1"/>
      <w:marLeft w:val="0"/>
      <w:marRight w:val="0"/>
      <w:marTop w:val="0"/>
      <w:marBottom w:val="0"/>
      <w:divBdr>
        <w:top w:val="none" w:sz="0" w:space="0" w:color="auto"/>
        <w:left w:val="none" w:sz="0" w:space="0" w:color="auto"/>
        <w:bottom w:val="none" w:sz="0" w:space="0" w:color="auto"/>
        <w:right w:val="none" w:sz="0" w:space="0" w:color="auto"/>
      </w:divBdr>
    </w:div>
    <w:div w:id="1111894892">
      <w:bodyDiv w:val="1"/>
      <w:marLeft w:val="0"/>
      <w:marRight w:val="0"/>
      <w:marTop w:val="0"/>
      <w:marBottom w:val="0"/>
      <w:divBdr>
        <w:top w:val="none" w:sz="0" w:space="0" w:color="auto"/>
        <w:left w:val="none" w:sz="0" w:space="0" w:color="auto"/>
        <w:bottom w:val="none" w:sz="0" w:space="0" w:color="auto"/>
        <w:right w:val="none" w:sz="0" w:space="0" w:color="auto"/>
      </w:divBdr>
    </w:div>
    <w:div w:id="2040616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tmm2186@tc.columbia.ed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9C1358664E4A37A65BF11DC4851483"/>
        <w:category>
          <w:name w:val="General"/>
          <w:gallery w:val="placeholder"/>
        </w:category>
        <w:types>
          <w:type w:val="bbPlcHdr"/>
        </w:types>
        <w:behaviors>
          <w:behavior w:val="content"/>
        </w:behaviors>
        <w:guid w:val="{50ECA524-473F-459D-A8C3-08700252F5EC}"/>
      </w:docPartPr>
      <w:docPartBody>
        <w:p w:rsidR="007C460E" w:rsidRDefault="00D853CC" w:rsidP="00D853CC">
          <w:pPr>
            <w:pStyle w:val="9F9C1358664E4A37A65BF11DC4851483"/>
          </w:pPr>
          <w:r w:rsidRPr="009329C6">
            <w:rPr>
              <w:rStyle w:val="PlaceholderText"/>
              <w:rFonts w:ascii="Times New Roman" w:hAnsi="Times New Roman" w:cs="Times New Roman"/>
            </w:rPr>
            <w:t>Enter your college’s name</w:t>
          </w:r>
        </w:p>
      </w:docPartBody>
    </w:docPart>
    <w:docPart>
      <w:docPartPr>
        <w:name w:val="74C0CB16B099484BBB3F540B64075192"/>
        <w:category>
          <w:name w:val="General"/>
          <w:gallery w:val="placeholder"/>
        </w:category>
        <w:types>
          <w:type w:val="bbPlcHdr"/>
        </w:types>
        <w:behaviors>
          <w:behavior w:val="content"/>
        </w:behaviors>
        <w:guid w:val="{C1536BA1-2703-4CC0-B362-6621EBEC840E}"/>
      </w:docPartPr>
      <w:docPartBody>
        <w:p w:rsidR="007C460E" w:rsidRDefault="00D853CC" w:rsidP="00D853CC">
          <w:pPr>
            <w:pStyle w:val="74C0CB16B099484BBB3F540B64075192"/>
          </w:pPr>
          <w:r w:rsidRPr="009329C6">
            <w:rPr>
              <w:rStyle w:val="PlaceholderText"/>
              <w:rFonts w:ascii="Times New Roman" w:hAnsi="Times New Roman" w:cs="Times New Roman"/>
            </w:rPr>
            <w:t>Enter today’s date</w:t>
          </w:r>
        </w:p>
      </w:docPartBody>
    </w:docPart>
    <w:docPart>
      <w:docPartPr>
        <w:name w:val="B0EB5441624946BE9DD56637C2A29215"/>
        <w:category>
          <w:name w:val="General"/>
          <w:gallery w:val="placeholder"/>
        </w:category>
        <w:types>
          <w:type w:val="bbPlcHdr"/>
        </w:types>
        <w:behaviors>
          <w:behavior w:val="content"/>
        </w:behaviors>
        <w:guid w:val="{1A65F20A-9C7D-471E-9A7E-147E7C89F742}"/>
      </w:docPartPr>
      <w:docPartBody>
        <w:p w:rsidR="007C460E" w:rsidRDefault="00D853CC" w:rsidP="00D853CC">
          <w:pPr>
            <w:pStyle w:val="B0EB5441624946BE9DD56637C2A29215"/>
          </w:pPr>
          <w:r w:rsidRPr="009329C6">
            <w:rPr>
              <w:rStyle w:val="PlaceholderText"/>
              <w:rFonts w:ascii="Times New Roman" w:hAnsi="Times New Roman" w:cs="Times New Roman"/>
            </w:rPr>
            <w:t>Enter names</w:t>
          </w:r>
          <w:r>
            <w:rPr>
              <w:rStyle w:val="PlaceholderText"/>
              <w:rFonts w:ascii="Times New Roman" w:hAnsi="Times New Roman" w:cs="Times New Roman"/>
            </w:rPr>
            <w:t>, emails,</w:t>
          </w:r>
          <w:r w:rsidRPr="009329C6">
            <w:rPr>
              <w:rStyle w:val="PlaceholderText"/>
              <w:rFonts w:ascii="Times New Roman" w:hAnsi="Times New Roman" w:cs="Times New Roman"/>
            </w:rPr>
            <w:t xml:space="preserve"> and titles</w:t>
          </w:r>
        </w:p>
      </w:docPartBody>
    </w:docPart>
    <w:docPart>
      <w:docPartPr>
        <w:name w:val="AC71FB810B6843FCB22327E77CA84995"/>
        <w:category>
          <w:name w:val="General"/>
          <w:gallery w:val="placeholder"/>
        </w:category>
        <w:types>
          <w:type w:val="bbPlcHdr"/>
        </w:types>
        <w:behaviors>
          <w:behavior w:val="content"/>
        </w:behaviors>
        <w:guid w:val="{61DD9F98-585E-4432-A59C-5336D8952C7D}"/>
      </w:docPartPr>
      <w:docPartBody>
        <w:p w:rsidR="007C460E" w:rsidRDefault="00D853CC" w:rsidP="00D853CC">
          <w:pPr>
            <w:pStyle w:val="AC71FB810B6843FCB22327E77CA84995"/>
          </w:pPr>
          <w:r w:rsidRPr="001E6476">
            <w:rPr>
              <w:rStyle w:val="PlaceholderText"/>
            </w:rPr>
            <w:t>Enter your response here</w:t>
          </w:r>
        </w:p>
      </w:docPartBody>
    </w:docPart>
    <w:docPart>
      <w:docPartPr>
        <w:name w:val="EC391EAEB6A547EA858D5DCA9C068B9B"/>
        <w:category>
          <w:name w:val="General"/>
          <w:gallery w:val="placeholder"/>
        </w:category>
        <w:types>
          <w:type w:val="bbPlcHdr"/>
        </w:types>
        <w:behaviors>
          <w:behavior w:val="content"/>
        </w:behaviors>
        <w:guid w:val="{293BD52A-7C51-4606-8BE5-15ED4D10B108}"/>
      </w:docPartPr>
      <w:docPartBody>
        <w:p w:rsidR="007C460E" w:rsidRDefault="00D853CC" w:rsidP="00D853CC">
          <w:pPr>
            <w:pStyle w:val="EC391EAEB6A547EA858D5DCA9C068B9B"/>
          </w:pPr>
          <w:r>
            <w:rPr>
              <w:rStyle w:val="PlaceholderText"/>
            </w:rPr>
            <w:t>Enter term</w:t>
          </w:r>
        </w:p>
      </w:docPartBody>
    </w:docPart>
    <w:docPart>
      <w:docPartPr>
        <w:name w:val="28AF91603C0A44D3A995E01C031A98D0"/>
        <w:category>
          <w:name w:val="General"/>
          <w:gallery w:val="placeholder"/>
        </w:category>
        <w:types>
          <w:type w:val="bbPlcHdr"/>
        </w:types>
        <w:behaviors>
          <w:behavior w:val="content"/>
        </w:behaviors>
        <w:guid w:val="{DFECAA12-B4DE-4748-9DA4-89A59C02E99A}"/>
      </w:docPartPr>
      <w:docPartBody>
        <w:p w:rsidR="007C460E" w:rsidRDefault="00D853CC" w:rsidP="00D853CC">
          <w:pPr>
            <w:pStyle w:val="28AF91603C0A44D3A995E01C031A98D0"/>
          </w:pPr>
          <w:r>
            <w:rPr>
              <w:rStyle w:val="PlaceholderText"/>
            </w:rPr>
            <w:t>Enter year</w:t>
          </w:r>
        </w:p>
      </w:docPartBody>
    </w:docPart>
    <w:docPart>
      <w:docPartPr>
        <w:name w:val="DE306AC890754320B9CCC5593FC6B2D9"/>
        <w:category>
          <w:name w:val="General"/>
          <w:gallery w:val="placeholder"/>
        </w:category>
        <w:types>
          <w:type w:val="bbPlcHdr"/>
        </w:types>
        <w:behaviors>
          <w:behavior w:val="content"/>
        </w:behaviors>
        <w:guid w:val="{0C212816-786E-4A40-8753-655FE214AB25}"/>
      </w:docPartPr>
      <w:docPartBody>
        <w:p w:rsidR="007C460E" w:rsidRDefault="00D853CC" w:rsidP="00D853CC">
          <w:pPr>
            <w:pStyle w:val="DE306AC890754320B9CCC5593FC6B2D9"/>
          </w:pPr>
          <w:r>
            <w:rPr>
              <w:rStyle w:val="PlaceholderText"/>
            </w:rPr>
            <w:t>Enter term</w:t>
          </w:r>
        </w:p>
      </w:docPartBody>
    </w:docPart>
    <w:docPart>
      <w:docPartPr>
        <w:name w:val="1448D08665B9468A903F0AA66DD9EEAC"/>
        <w:category>
          <w:name w:val="General"/>
          <w:gallery w:val="placeholder"/>
        </w:category>
        <w:types>
          <w:type w:val="bbPlcHdr"/>
        </w:types>
        <w:behaviors>
          <w:behavior w:val="content"/>
        </w:behaviors>
        <w:guid w:val="{8C95926C-904C-48DC-A235-7A57D6D87812}"/>
      </w:docPartPr>
      <w:docPartBody>
        <w:p w:rsidR="007C460E" w:rsidRDefault="00D853CC" w:rsidP="00D853CC">
          <w:pPr>
            <w:pStyle w:val="1448D08665B9468A903F0AA66DD9EEAC"/>
          </w:pPr>
          <w:r>
            <w:rPr>
              <w:rStyle w:val="PlaceholderText"/>
            </w:rPr>
            <w:t>Enter year</w:t>
          </w:r>
        </w:p>
      </w:docPartBody>
    </w:docPart>
    <w:docPart>
      <w:docPartPr>
        <w:name w:val="B5BCFE09086F4D2093D6211D46E96C68"/>
        <w:category>
          <w:name w:val="General"/>
          <w:gallery w:val="placeholder"/>
        </w:category>
        <w:types>
          <w:type w:val="bbPlcHdr"/>
        </w:types>
        <w:behaviors>
          <w:behavior w:val="content"/>
        </w:behaviors>
        <w:guid w:val="{BCE2D077-8494-46EF-9CA4-BFFEA207E150}"/>
      </w:docPartPr>
      <w:docPartBody>
        <w:p w:rsidR="007C460E" w:rsidRDefault="00D853CC" w:rsidP="00D853CC">
          <w:pPr>
            <w:pStyle w:val="B5BCFE09086F4D2093D6211D46E96C68"/>
          </w:pPr>
          <w:r>
            <w:rPr>
              <w:rStyle w:val="PlaceholderText"/>
            </w:rPr>
            <w:t>Enter term</w:t>
          </w:r>
        </w:p>
      </w:docPartBody>
    </w:docPart>
    <w:docPart>
      <w:docPartPr>
        <w:name w:val="F2449CEB3391491AB808EEE84EA580C3"/>
        <w:category>
          <w:name w:val="General"/>
          <w:gallery w:val="placeholder"/>
        </w:category>
        <w:types>
          <w:type w:val="bbPlcHdr"/>
        </w:types>
        <w:behaviors>
          <w:behavior w:val="content"/>
        </w:behaviors>
        <w:guid w:val="{F53D0D30-2067-4F89-93A4-FBB3C10EA62C}"/>
      </w:docPartPr>
      <w:docPartBody>
        <w:p w:rsidR="007C460E" w:rsidRDefault="00D853CC" w:rsidP="00D853CC">
          <w:pPr>
            <w:pStyle w:val="F2449CEB3391491AB808EEE84EA580C3"/>
          </w:pPr>
          <w:r>
            <w:rPr>
              <w:rStyle w:val="PlaceholderText"/>
            </w:rPr>
            <w:t>Enter year</w:t>
          </w:r>
        </w:p>
      </w:docPartBody>
    </w:docPart>
    <w:docPart>
      <w:docPartPr>
        <w:name w:val="56635256A6B14713B3C2DDD03A1E8179"/>
        <w:category>
          <w:name w:val="General"/>
          <w:gallery w:val="placeholder"/>
        </w:category>
        <w:types>
          <w:type w:val="bbPlcHdr"/>
        </w:types>
        <w:behaviors>
          <w:behavior w:val="content"/>
        </w:behaviors>
        <w:guid w:val="{72FD24B5-BB2A-4D9D-982E-281DADCEE616}"/>
      </w:docPartPr>
      <w:docPartBody>
        <w:p w:rsidR="007C460E" w:rsidRDefault="00D853CC" w:rsidP="00D853CC">
          <w:pPr>
            <w:pStyle w:val="56635256A6B14713B3C2DDD03A1E8179"/>
          </w:pPr>
          <w:r>
            <w:rPr>
              <w:rStyle w:val="PlaceholderText"/>
            </w:rPr>
            <w:t>Enter term</w:t>
          </w:r>
        </w:p>
      </w:docPartBody>
    </w:docPart>
    <w:docPart>
      <w:docPartPr>
        <w:name w:val="F17EC85C5E6A41B6828F6E3D270D8BA4"/>
        <w:category>
          <w:name w:val="General"/>
          <w:gallery w:val="placeholder"/>
        </w:category>
        <w:types>
          <w:type w:val="bbPlcHdr"/>
        </w:types>
        <w:behaviors>
          <w:behavior w:val="content"/>
        </w:behaviors>
        <w:guid w:val="{A9D1153F-1C80-49A6-B039-D2589D4A827E}"/>
      </w:docPartPr>
      <w:docPartBody>
        <w:p w:rsidR="007C460E" w:rsidRDefault="00D853CC" w:rsidP="00D853CC">
          <w:pPr>
            <w:pStyle w:val="F17EC85C5E6A41B6828F6E3D270D8BA4"/>
          </w:pPr>
          <w:r>
            <w:rPr>
              <w:rStyle w:val="PlaceholderText"/>
            </w:rPr>
            <w:t>Enter year</w:t>
          </w:r>
        </w:p>
      </w:docPartBody>
    </w:docPart>
    <w:docPart>
      <w:docPartPr>
        <w:name w:val="8A10FC7AB2B347539CA6E8805E22CD36"/>
        <w:category>
          <w:name w:val="General"/>
          <w:gallery w:val="placeholder"/>
        </w:category>
        <w:types>
          <w:type w:val="bbPlcHdr"/>
        </w:types>
        <w:behaviors>
          <w:behavior w:val="content"/>
        </w:behaviors>
        <w:guid w:val="{2D9367A5-BDD6-466D-AC8B-4943EA31F091}"/>
      </w:docPartPr>
      <w:docPartBody>
        <w:p w:rsidR="007C460E" w:rsidRDefault="00D853CC" w:rsidP="00D853CC">
          <w:pPr>
            <w:pStyle w:val="8A10FC7AB2B347539CA6E8805E22CD36"/>
          </w:pPr>
          <w:r>
            <w:rPr>
              <w:rStyle w:val="PlaceholderText"/>
            </w:rPr>
            <w:t>Enter term</w:t>
          </w:r>
        </w:p>
      </w:docPartBody>
    </w:docPart>
    <w:docPart>
      <w:docPartPr>
        <w:name w:val="C2404BF7F7664DDF947CBA6FE31585C9"/>
        <w:category>
          <w:name w:val="General"/>
          <w:gallery w:val="placeholder"/>
        </w:category>
        <w:types>
          <w:type w:val="bbPlcHdr"/>
        </w:types>
        <w:behaviors>
          <w:behavior w:val="content"/>
        </w:behaviors>
        <w:guid w:val="{3B6B9F15-CC17-4B24-883F-164E2C7EF457}"/>
      </w:docPartPr>
      <w:docPartBody>
        <w:p w:rsidR="007C460E" w:rsidRDefault="00D853CC" w:rsidP="00D853CC">
          <w:pPr>
            <w:pStyle w:val="C2404BF7F7664DDF947CBA6FE31585C9"/>
          </w:pPr>
          <w:r>
            <w:rPr>
              <w:rStyle w:val="PlaceholderText"/>
            </w:rPr>
            <w:t>Enter year</w:t>
          </w:r>
        </w:p>
      </w:docPartBody>
    </w:docPart>
    <w:docPart>
      <w:docPartPr>
        <w:name w:val="033C4CD7012E476AA8302E6299A5E950"/>
        <w:category>
          <w:name w:val="General"/>
          <w:gallery w:val="placeholder"/>
        </w:category>
        <w:types>
          <w:type w:val="bbPlcHdr"/>
        </w:types>
        <w:behaviors>
          <w:behavior w:val="content"/>
        </w:behaviors>
        <w:guid w:val="{FBE1E964-00E1-419F-AFD5-D25A2116A0B8}"/>
      </w:docPartPr>
      <w:docPartBody>
        <w:p w:rsidR="007C460E" w:rsidRDefault="00D853CC" w:rsidP="00D853CC">
          <w:pPr>
            <w:pStyle w:val="033C4CD7012E476AA8302E6299A5E950"/>
          </w:pPr>
          <w:r>
            <w:rPr>
              <w:rStyle w:val="PlaceholderText"/>
            </w:rPr>
            <w:t>Enter term</w:t>
          </w:r>
        </w:p>
      </w:docPartBody>
    </w:docPart>
    <w:docPart>
      <w:docPartPr>
        <w:name w:val="2A532D02C8514B7FA1841378281FB53C"/>
        <w:category>
          <w:name w:val="General"/>
          <w:gallery w:val="placeholder"/>
        </w:category>
        <w:types>
          <w:type w:val="bbPlcHdr"/>
        </w:types>
        <w:behaviors>
          <w:behavior w:val="content"/>
        </w:behaviors>
        <w:guid w:val="{53C0BAA9-ECD4-4E8C-84F0-DC5F4076F432}"/>
      </w:docPartPr>
      <w:docPartBody>
        <w:p w:rsidR="007C460E" w:rsidRDefault="00D853CC" w:rsidP="00D853CC">
          <w:pPr>
            <w:pStyle w:val="2A532D02C8514B7FA1841378281FB53C"/>
          </w:pPr>
          <w:r>
            <w:rPr>
              <w:rStyle w:val="PlaceholderText"/>
            </w:rPr>
            <w:t>Enter year</w:t>
          </w:r>
        </w:p>
      </w:docPartBody>
    </w:docPart>
    <w:docPart>
      <w:docPartPr>
        <w:name w:val="4761015F4855407D844AF3BFC771CA13"/>
        <w:category>
          <w:name w:val="General"/>
          <w:gallery w:val="placeholder"/>
        </w:category>
        <w:types>
          <w:type w:val="bbPlcHdr"/>
        </w:types>
        <w:behaviors>
          <w:behavior w:val="content"/>
        </w:behaviors>
        <w:guid w:val="{9D0B4B2F-BC30-4D2C-8562-E74D817E1240}"/>
      </w:docPartPr>
      <w:docPartBody>
        <w:p w:rsidR="007C460E" w:rsidRDefault="00D853CC" w:rsidP="00D853CC">
          <w:pPr>
            <w:pStyle w:val="4761015F4855407D844AF3BFC771CA13"/>
          </w:pPr>
          <w:r>
            <w:rPr>
              <w:rStyle w:val="PlaceholderText"/>
            </w:rPr>
            <w:t>Enter term</w:t>
          </w:r>
        </w:p>
      </w:docPartBody>
    </w:docPart>
    <w:docPart>
      <w:docPartPr>
        <w:name w:val="3B0657DE1B4B4068B6DD4D8F446B31AB"/>
        <w:category>
          <w:name w:val="General"/>
          <w:gallery w:val="placeholder"/>
        </w:category>
        <w:types>
          <w:type w:val="bbPlcHdr"/>
        </w:types>
        <w:behaviors>
          <w:behavior w:val="content"/>
        </w:behaviors>
        <w:guid w:val="{1BB2DBE8-040C-4EF4-BAA4-6C31676AC3BE}"/>
      </w:docPartPr>
      <w:docPartBody>
        <w:p w:rsidR="007C460E" w:rsidRDefault="00D853CC" w:rsidP="00D853CC">
          <w:pPr>
            <w:pStyle w:val="3B0657DE1B4B4068B6DD4D8F446B31AB"/>
          </w:pPr>
          <w:r>
            <w:rPr>
              <w:rStyle w:val="PlaceholderText"/>
            </w:rPr>
            <w:t>Enter year</w:t>
          </w:r>
        </w:p>
      </w:docPartBody>
    </w:docPart>
    <w:docPart>
      <w:docPartPr>
        <w:name w:val="FB705F86269840D4ABB372BB76AAC104"/>
        <w:category>
          <w:name w:val="General"/>
          <w:gallery w:val="placeholder"/>
        </w:category>
        <w:types>
          <w:type w:val="bbPlcHdr"/>
        </w:types>
        <w:behaviors>
          <w:behavior w:val="content"/>
        </w:behaviors>
        <w:guid w:val="{C1206FF7-FB77-4E93-95B1-F17A523FE704}"/>
      </w:docPartPr>
      <w:docPartBody>
        <w:p w:rsidR="007C460E" w:rsidRDefault="00D853CC" w:rsidP="00D853CC">
          <w:pPr>
            <w:pStyle w:val="FB705F86269840D4ABB372BB76AAC104"/>
          </w:pPr>
          <w:r>
            <w:rPr>
              <w:rStyle w:val="PlaceholderText"/>
            </w:rPr>
            <w:t>Enter term</w:t>
          </w:r>
        </w:p>
      </w:docPartBody>
    </w:docPart>
    <w:docPart>
      <w:docPartPr>
        <w:name w:val="9CCBCB6AF576409FA53DF7E244B88364"/>
        <w:category>
          <w:name w:val="General"/>
          <w:gallery w:val="placeholder"/>
        </w:category>
        <w:types>
          <w:type w:val="bbPlcHdr"/>
        </w:types>
        <w:behaviors>
          <w:behavior w:val="content"/>
        </w:behaviors>
        <w:guid w:val="{B215D3EF-2ABC-4727-9362-6C8877040AC9}"/>
      </w:docPartPr>
      <w:docPartBody>
        <w:p w:rsidR="007C460E" w:rsidRDefault="00D853CC" w:rsidP="00D853CC">
          <w:pPr>
            <w:pStyle w:val="9CCBCB6AF576409FA53DF7E244B88364"/>
          </w:pPr>
          <w:r>
            <w:rPr>
              <w:rStyle w:val="PlaceholderText"/>
            </w:rPr>
            <w:t>Enter year</w:t>
          </w:r>
        </w:p>
      </w:docPartBody>
    </w:docPart>
    <w:docPart>
      <w:docPartPr>
        <w:name w:val="CECF55090E9544BFBCEA54A7512EA123"/>
        <w:category>
          <w:name w:val="General"/>
          <w:gallery w:val="placeholder"/>
        </w:category>
        <w:types>
          <w:type w:val="bbPlcHdr"/>
        </w:types>
        <w:behaviors>
          <w:behavior w:val="content"/>
        </w:behaviors>
        <w:guid w:val="{18E2F396-F151-4424-90A3-12EC0B1A3C7E}"/>
      </w:docPartPr>
      <w:docPartBody>
        <w:p w:rsidR="007C460E" w:rsidRDefault="00D853CC" w:rsidP="00D853CC">
          <w:pPr>
            <w:pStyle w:val="CECF55090E9544BFBCEA54A7512EA123"/>
          </w:pPr>
          <w:r>
            <w:rPr>
              <w:rStyle w:val="PlaceholderText"/>
            </w:rPr>
            <w:t>Enter term</w:t>
          </w:r>
        </w:p>
      </w:docPartBody>
    </w:docPart>
    <w:docPart>
      <w:docPartPr>
        <w:name w:val="A33702C992354DB18BB534693158D7F6"/>
        <w:category>
          <w:name w:val="General"/>
          <w:gallery w:val="placeholder"/>
        </w:category>
        <w:types>
          <w:type w:val="bbPlcHdr"/>
        </w:types>
        <w:behaviors>
          <w:behavior w:val="content"/>
        </w:behaviors>
        <w:guid w:val="{07A9ABC9-5F00-4E1A-850E-3EDED126E80A}"/>
      </w:docPartPr>
      <w:docPartBody>
        <w:p w:rsidR="007C460E" w:rsidRDefault="00D853CC" w:rsidP="00D853CC">
          <w:pPr>
            <w:pStyle w:val="A33702C992354DB18BB534693158D7F6"/>
          </w:pPr>
          <w:r>
            <w:rPr>
              <w:rStyle w:val="PlaceholderText"/>
            </w:rPr>
            <w:t>Enter year</w:t>
          </w:r>
        </w:p>
      </w:docPartBody>
    </w:docPart>
    <w:docPart>
      <w:docPartPr>
        <w:name w:val="4C676C7C15EB459096F66037A03AB72B"/>
        <w:category>
          <w:name w:val="General"/>
          <w:gallery w:val="placeholder"/>
        </w:category>
        <w:types>
          <w:type w:val="bbPlcHdr"/>
        </w:types>
        <w:behaviors>
          <w:behavior w:val="content"/>
        </w:behaviors>
        <w:guid w:val="{FF6F1B64-94C1-4416-9306-2EC0A3C8E143}"/>
      </w:docPartPr>
      <w:docPartBody>
        <w:p w:rsidR="007C460E" w:rsidRDefault="00D853CC" w:rsidP="00D853CC">
          <w:pPr>
            <w:pStyle w:val="4C676C7C15EB459096F66037A03AB72B"/>
          </w:pPr>
          <w:r>
            <w:rPr>
              <w:rStyle w:val="PlaceholderText"/>
            </w:rPr>
            <w:t>Enter term</w:t>
          </w:r>
        </w:p>
      </w:docPartBody>
    </w:docPart>
    <w:docPart>
      <w:docPartPr>
        <w:name w:val="343CDE256BD04BD6A1FAA7B857B57838"/>
        <w:category>
          <w:name w:val="General"/>
          <w:gallery w:val="placeholder"/>
        </w:category>
        <w:types>
          <w:type w:val="bbPlcHdr"/>
        </w:types>
        <w:behaviors>
          <w:behavior w:val="content"/>
        </w:behaviors>
        <w:guid w:val="{41BB01AD-FE8F-4B66-99B8-BD1677EF673D}"/>
      </w:docPartPr>
      <w:docPartBody>
        <w:p w:rsidR="007C460E" w:rsidRDefault="00D853CC" w:rsidP="00D853CC">
          <w:pPr>
            <w:pStyle w:val="343CDE256BD04BD6A1FAA7B857B57838"/>
          </w:pPr>
          <w:r>
            <w:rPr>
              <w:rStyle w:val="PlaceholderText"/>
            </w:rPr>
            <w:t>Enter year</w:t>
          </w:r>
        </w:p>
      </w:docPartBody>
    </w:docPart>
    <w:docPart>
      <w:docPartPr>
        <w:name w:val="7C41AF247B9B4802A03AAFCBA3EAA2F4"/>
        <w:category>
          <w:name w:val="General"/>
          <w:gallery w:val="placeholder"/>
        </w:category>
        <w:types>
          <w:type w:val="bbPlcHdr"/>
        </w:types>
        <w:behaviors>
          <w:behavior w:val="content"/>
        </w:behaviors>
        <w:guid w:val="{A15C87FA-73D1-4799-A10B-3BD4FB54FE40}"/>
      </w:docPartPr>
      <w:docPartBody>
        <w:p w:rsidR="007C460E" w:rsidRDefault="00D853CC" w:rsidP="00D853CC">
          <w:pPr>
            <w:pStyle w:val="7C41AF247B9B4802A03AAFCBA3EAA2F4"/>
          </w:pPr>
          <w:r>
            <w:rPr>
              <w:rStyle w:val="PlaceholderText"/>
            </w:rPr>
            <w:t>Enter term</w:t>
          </w:r>
        </w:p>
      </w:docPartBody>
    </w:docPart>
    <w:docPart>
      <w:docPartPr>
        <w:name w:val="15806B28DBA3487087DA0CDEFC582401"/>
        <w:category>
          <w:name w:val="General"/>
          <w:gallery w:val="placeholder"/>
        </w:category>
        <w:types>
          <w:type w:val="bbPlcHdr"/>
        </w:types>
        <w:behaviors>
          <w:behavior w:val="content"/>
        </w:behaviors>
        <w:guid w:val="{5AEC3043-5028-4F8D-8BAF-1087C948909F}"/>
      </w:docPartPr>
      <w:docPartBody>
        <w:p w:rsidR="007C460E" w:rsidRDefault="00D853CC" w:rsidP="00D853CC">
          <w:pPr>
            <w:pStyle w:val="15806B28DBA3487087DA0CDEFC582401"/>
          </w:pPr>
          <w:r>
            <w:rPr>
              <w:rStyle w:val="PlaceholderText"/>
            </w:rPr>
            <w:t>Enter year</w:t>
          </w:r>
        </w:p>
      </w:docPartBody>
    </w:docPart>
    <w:docPart>
      <w:docPartPr>
        <w:name w:val="0C4957844E09494ABCD8F5B4C3A03502"/>
        <w:category>
          <w:name w:val="General"/>
          <w:gallery w:val="placeholder"/>
        </w:category>
        <w:types>
          <w:type w:val="bbPlcHdr"/>
        </w:types>
        <w:behaviors>
          <w:behavior w:val="content"/>
        </w:behaviors>
        <w:guid w:val="{3EA97B76-F3DA-4928-BD43-89DEA07D7616}"/>
      </w:docPartPr>
      <w:docPartBody>
        <w:p w:rsidR="003B0617" w:rsidRDefault="00D853CC" w:rsidP="00D853CC">
          <w:pPr>
            <w:pStyle w:val="0C4957844E09494ABCD8F5B4C3A03502"/>
          </w:pPr>
          <w:r>
            <w:rPr>
              <w:rStyle w:val="PlaceholderText"/>
            </w:rPr>
            <w:t>Enter term</w:t>
          </w:r>
        </w:p>
      </w:docPartBody>
    </w:docPart>
    <w:docPart>
      <w:docPartPr>
        <w:name w:val="6E9A1FD524FA4D2ABE3A48BD8CAC7F22"/>
        <w:category>
          <w:name w:val="General"/>
          <w:gallery w:val="placeholder"/>
        </w:category>
        <w:types>
          <w:type w:val="bbPlcHdr"/>
        </w:types>
        <w:behaviors>
          <w:behavior w:val="content"/>
        </w:behaviors>
        <w:guid w:val="{E92850BD-7F59-44C0-9729-254B8CBB558F}"/>
      </w:docPartPr>
      <w:docPartBody>
        <w:p w:rsidR="003B0617" w:rsidRDefault="00D853CC" w:rsidP="00D853CC">
          <w:pPr>
            <w:pStyle w:val="6E9A1FD524FA4D2ABE3A48BD8CAC7F22"/>
          </w:pPr>
          <w:r>
            <w:rPr>
              <w:rStyle w:val="PlaceholderText"/>
            </w:rPr>
            <w:t>Enter year</w:t>
          </w:r>
        </w:p>
      </w:docPartBody>
    </w:docPart>
    <w:docPart>
      <w:docPartPr>
        <w:name w:val="990B4CB8B9664B53A45B874190AE6536"/>
        <w:category>
          <w:name w:val="General"/>
          <w:gallery w:val="placeholder"/>
        </w:category>
        <w:types>
          <w:type w:val="bbPlcHdr"/>
        </w:types>
        <w:behaviors>
          <w:behavior w:val="content"/>
        </w:behaviors>
        <w:guid w:val="{D5729EA6-05EF-48AC-A1A1-8B980EEB293A}"/>
      </w:docPartPr>
      <w:docPartBody>
        <w:p w:rsidR="003B0617" w:rsidRDefault="00D853CC" w:rsidP="00D853CC">
          <w:pPr>
            <w:pStyle w:val="990B4CB8B9664B53A45B874190AE6536"/>
          </w:pPr>
          <w:r>
            <w:rPr>
              <w:rStyle w:val="PlaceholderText"/>
            </w:rPr>
            <w:t>Enter term</w:t>
          </w:r>
        </w:p>
      </w:docPartBody>
    </w:docPart>
    <w:docPart>
      <w:docPartPr>
        <w:name w:val="A97969B89BA245379E33346471026FC8"/>
        <w:category>
          <w:name w:val="General"/>
          <w:gallery w:val="placeholder"/>
        </w:category>
        <w:types>
          <w:type w:val="bbPlcHdr"/>
        </w:types>
        <w:behaviors>
          <w:behavior w:val="content"/>
        </w:behaviors>
        <w:guid w:val="{3738DC32-287B-49FB-B089-020CE293893E}"/>
      </w:docPartPr>
      <w:docPartBody>
        <w:p w:rsidR="003B0617" w:rsidRDefault="00D853CC" w:rsidP="00D853CC">
          <w:pPr>
            <w:pStyle w:val="A97969B89BA245379E33346471026FC8"/>
          </w:pPr>
          <w:r>
            <w:rPr>
              <w:rStyle w:val="PlaceholderText"/>
            </w:rPr>
            <w:t>Enter year</w:t>
          </w:r>
        </w:p>
      </w:docPartBody>
    </w:docPart>
    <w:docPart>
      <w:docPartPr>
        <w:name w:val="55F66C7D1E5041D98094545E81479DEC"/>
        <w:category>
          <w:name w:val="General"/>
          <w:gallery w:val="placeholder"/>
        </w:category>
        <w:types>
          <w:type w:val="bbPlcHdr"/>
        </w:types>
        <w:behaviors>
          <w:behavior w:val="content"/>
        </w:behaviors>
        <w:guid w:val="{772DB76B-C5BB-4284-9776-55C45737EA93}"/>
      </w:docPartPr>
      <w:docPartBody>
        <w:p w:rsidR="003B0617" w:rsidRDefault="00D853CC" w:rsidP="00D853CC">
          <w:pPr>
            <w:pStyle w:val="55F66C7D1E5041D98094545E81479DEC"/>
          </w:pPr>
          <w:r>
            <w:rPr>
              <w:rStyle w:val="PlaceholderText"/>
            </w:rPr>
            <w:t>Enter term</w:t>
          </w:r>
        </w:p>
      </w:docPartBody>
    </w:docPart>
    <w:docPart>
      <w:docPartPr>
        <w:name w:val="ADDEDAFBC935459D8C946AF5E421F37F"/>
        <w:category>
          <w:name w:val="General"/>
          <w:gallery w:val="placeholder"/>
        </w:category>
        <w:types>
          <w:type w:val="bbPlcHdr"/>
        </w:types>
        <w:behaviors>
          <w:behavior w:val="content"/>
        </w:behaviors>
        <w:guid w:val="{2E7D7C08-C65F-4767-AD57-C7B3EA267477}"/>
      </w:docPartPr>
      <w:docPartBody>
        <w:p w:rsidR="003B0617" w:rsidRDefault="00D853CC" w:rsidP="00D853CC">
          <w:pPr>
            <w:pStyle w:val="ADDEDAFBC935459D8C946AF5E421F37F"/>
          </w:pPr>
          <w:r>
            <w:rPr>
              <w:rStyle w:val="PlaceholderText"/>
            </w:rPr>
            <w:t>Enter year</w:t>
          </w:r>
        </w:p>
      </w:docPartBody>
    </w:docPart>
    <w:docPart>
      <w:docPartPr>
        <w:name w:val="18C273DC6A274AD4992A5E052A2DA512"/>
        <w:category>
          <w:name w:val="General"/>
          <w:gallery w:val="placeholder"/>
        </w:category>
        <w:types>
          <w:type w:val="bbPlcHdr"/>
        </w:types>
        <w:behaviors>
          <w:behavior w:val="content"/>
        </w:behaviors>
        <w:guid w:val="{867A47CB-6AF0-4AD2-AA57-BC3AC71CA398}"/>
      </w:docPartPr>
      <w:docPartBody>
        <w:p w:rsidR="003B0617" w:rsidRDefault="00D853CC" w:rsidP="00D853CC">
          <w:pPr>
            <w:pStyle w:val="18C273DC6A274AD4992A5E052A2DA512"/>
          </w:pPr>
          <w:r>
            <w:rPr>
              <w:rStyle w:val="PlaceholderText"/>
            </w:rPr>
            <w:t>Enter term</w:t>
          </w:r>
        </w:p>
      </w:docPartBody>
    </w:docPart>
    <w:docPart>
      <w:docPartPr>
        <w:name w:val="B274DD298C264066A0B6FC300F35CFB2"/>
        <w:category>
          <w:name w:val="General"/>
          <w:gallery w:val="placeholder"/>
        </w:category>
        <w:types>
          <w:type w:val="bbPlcHdr"/>
        </w:types>
        <w:behaviors>
          <w:behavior w:val="content"/>
        </w:behaviors>
        <w:guid w:val="{9C640E00-EA6D-48C0-85E7-C80749776528}"/>
      </w:docPartPr>
      <w:docPartBody>
        <w:p w:rsidR="003B0617" w:rsidRDefault="00D853CC" w:rsidP="00D853CC">
          <w:pPr>
            <w:pStyle w:val="B274DD298C264066A0B6FC300F35CFB2"/>
          </w:pPr>
          <w:r>
            <w:rPr>
              <w:rStyle w:val="PlaceholderText"/>
            </w:rPr>
            <w:t>Enter year</w:t>
          </w:r>
        </w:p>
      </w:docPartBody>
    </w:docPart>
    <w:docPart>
      <w:docPartPr>
        <w:name w:val="CD1C20A642C84C40AC8F3468A6624252"/>
        <w:category>
          <w:name w:val="General"/>
          <w:gallery w:val="placeholder"/>
        </w:category>
        <w:types>
          <w:type w:val="bbPlcHdr"/>
        </w:types>
        <w:behaviors>
          <w:behavior w:val="content"/>
        </w:behaviors>
        <w:guid w:val="{ADD93CE4-4B59-41C5-86BF-C701389CEB18}"/>
      </w:docPartPr>
      <w:docPartBody>
        <w:p w:rsidR="003B0617" w:rsidRDefault="00D853CC" w:rsidP="00D853CC">
          <w:pPr>
            <w:pStyle w:val="CD1C20A642C84C40AC8F3468A6624252"/>
          </w:pPr>
          <w:r>
            <w:rPr>
              <w:rStyle w:val="PlaceholderText"/>
            </w:rPr>
            <w:t>Enter term</w:t>
          </w:r>
        </w:p>
      </w:docPartBody>
    </w:docPart>
    <w:docPart>
      <w:docPartPr>
        <w:name w:val="8741434295B74AFE84247EA514F7A5EF"/>
        <w:category>
          <w:name w:val="General"/>
          <w:gallery w:val="placeholder"/>
        </w:category>
        <w:types>
          <w:type w:val="bbPlcHdr"/>
        </w:types>
        <w:behaviors>
          <w:behavior w:val="content"/>
        </w:behaviors>
        <w:guid w:val="{BAAF3455-C6CA-465E-8594-3062D5CE9CD3}"/>
      </w:docPartPr>
      <w:docPartBody>
        <w:p w:rsidR="003B0617" w:rsidRDefault="00D853CC" w:rsidP="00D853CC">
          <w:pPr>
            <w:pStyle w:val="8741434295B74AFE84247EA514F7A5EF"/>
          </w:pPr>
          <w:r>
            <w:rPr>
              <w:rStyle w:val="PlaceholderText"/>
            </w:rPr>
            <w:t>Enter year</w:t>
          </w:r>
        </w:p>
      </w:docPartBody>
    </w:docPart>
    <w:docPart>
      <w:docPartPr>
        <w:name w:val="77361DDDD5974B919EA7920E93EF8F70"/>
        <w:category>
          <w:name w:val="General"/>
          <w:gallery w:val="placeholder"/>
        </w:category>
        <w:types>
          <w:type w:val="bbPlcHdr"/>
        </w:types>
        <w:behaviors>
          <w:behavior w:val="content"/>
        </w:behaviors>
        <w:guid w:val="{84C946C4-5437-4D93-AC69-BD05DD7453CB}"/>
      </w:docPartPr>
      <w:docPartBody>
        <w:p w:rsidR="003B0617" w:rsidRDefault="00D853CC" w:rsidP="00D853CC">
          <w:pPr>
            <w:pStyle w:val="77361DDDD5974B919EA7920E93EF8F70"/>
          </w:pPr>
          <w:r>
            <w:rPr>
              <w:rStyle w:val="PlaceholderText"/>
            </w:rPr>
            <w:t>Enter term</w:t>
          </w:r>
        </w:p>
      </w:docPartBody>
    </w:docPart>
    <w:docPart>
      <w:docPartPr>
        <w:name w:val="ACC93235AACB44868F7DF6ADF895FE8F"/>
        <w:category>
          <w:name w:val="General"/>
          <w:gallery w:val="placeholder"/>
        </w:category>
        <w:types>
          <w:type w:val="bbPlcHdr"/>
        </w:types>
        <w:behaviors>
          <w:behavior w:val="content"/>
        </w:behaviors>
        <w:guid w:val="{417FC7FC-8C9D-4967-86EF-80C33C534EFF}"/>
      </w:docPartPr>
      <w:docPartBody>
        <w:p w:rsidR="003B0617" w:rsidRDefault="00D853CC" w:rsidP="00D853CC">
          <w:pPr>
            <w:pStyle w:val="ACC93235AACB44868F7DF6ADF895FE8F"/>
          </w:pPr>
          <w:r>
            <w:rPr>
              <w:rStyle w:val="PlaceholderText"/>
            </w:rPr>
            <w:t>Enter year</w:t>
          </w:r>
        </w:p>
      </w:docPartBody>
    </w:docPart>
    <w:docPart>
      <w:docPartPr>
        <w:name w:val="E40539E134534FE2852D9BECE3FA12F5"/>
        <w:category>
          <w:name w:val="General"/>
          <w:gallery w:val="placeholder"/>
        </w:category>
        <w:types>
          <w:type w:val="bbPlcHdr"/>
        </w:types>
        <w:behaviors>
          <w:behavior w:val="content"/>
        </w:behaviors>
        <w:guid w:val="{8A4A62E6-B4F7-4803-AF6E-0A3CF83DC768}"/>
      </w:docPartPr>
      <w:docPartBody>
        <w:p w:rsidR="003B0617" w:rsidRDefault="00D853CC" w:rsidP="00D853CC">
          <w:pPr>
            <w:pStyle w:val="E40539E134534FE2852D9BECE3FA12F5"/>
          </w:pPr>
          <w:r>
            <w:rPr>
              <w:rStyle w:val="PlaceholderText"/>
            </w:rPr>
            <w:t>Enter term</w:t>
          </w:r>
        </w:p>
      </w:docPartBody>
    </w:docPart>
    <w:docPart>
      <w:docPartPr>
        <w:name w:val="5EEE5EEF98DC4D078A5DE9A281F8792F"/>
        <w:category>
          <w:name w:val="General"/>
          <w:gallery w:val="placeholder"/>
        </w:category>
        <w:types>
          <w:type w:val="bbPlcHdr"/>
        </w:types>
        <w:behaviors>
          <w:behavior w:val="content"/>
        </w:behaviors>
        <w:guid w:val="{3D95571D-CD79-43F7-A43D-408CE8769016}"/>
      </w:docPartPr>
      <w:docPartBody>
        <w:p w:rsidR="003B0617" w:rsidRDefault="00D853CC" w:rsidP="00D853CC">
          <w:pPr>
            <w:pStyle w:val="5EEE5EEF98DC4D078A5DE9A281F8792F"/>
          </w:pPr>
          <w:r>
            <w:rPr>
              <w:rStyle w:val="PlaceholderText"/>
            </w:rPr>
            <w:t>Enter year</w:t>
          </w:r>
        </w:p>
      </w:docPartBody>
    </w:docPart>
    <w:docPart>
      <w:docPartPr>
        <w:name w:val="FDC6388D952C431596F9DA4C92071AA9"/>
        <w:category>
          <w:name w:val="General"/>
          <w:gallery w:val="placeholder"/>
        </w:category>
        <w:types>
          <w:type w:val="bbPlcHdr"/>
        </w:types>
        <w:behaviors>
          <w:behavior w:val="content"/>
        </w:behaviors>
        <w:guid w:val="{5A22823C-988A-418F-855B-FB24B208697D}"/>
      </w:docPartPr>
      <w:docPartBody>
        <w:p w:rsidR="003B0617" w:rsidRDefault="00D853CC" w:rsidP="00D853CC">
          <w:pPr>
            <w:pStyle w:val="FDC6388D952C431596F9DA4C92071AA91"/>
          </w:pPr>
          <w:r>
            <w:rPr>
              <w:rStyle w:val="PlaceholderText"/>
            </w:rPr>
            <w:t>Please describe</w:t>
          </w:r>
        </w:p>
      </w:docPartBody>
    </w:docPart>
    <w:docPart>
      <w:docPartPr>
        <w:name w:val="B30698D1F6924E149BE3097BB4F747CF"/>
        <w:category>
          <w:name w:val="General"/>
          <w:gallery w:val="placeholder"/>
        </w:category>
        <w:types>
          <w:type w:val="bbPlcHdr"/>
        </w:types>
        <w:behaviors>
          <w:behavior w:val="content"/>
        </w:behaviors>
        <w:guid w:val="{D1106F9C-5A85-4AB2-ACFB-D9EE1F231C2C}"/>
      </w:docPartPr>
      <w:docPartBody>
        <w:p w:rsidR="003B0617" w:rsidRDefault="00D853CC" w:rsidP="00D853CC">
          <w:pPr>
            <w:pStyle w:val="B30698D1F6924E149BE3097BB4F747CF1"/>
          </w:pPr>
          <w:r>
            <w:rPr>
              <w:rStyle w:val="PlaceholderText"/>
            </w:rPr>
            <w:t>Enter term</w:t>
          </w:r>
        </w:p>
      </w:docPartBody>
    </w:docPart>
    <w:docPart>
      <w:docPartPr>
        <w:name w:val="F8E78B5EB58D4238A776694B97F8ED79"/>
        <w:category>
          <w:name w:val="General"/>
          <w:gallery w:val="placeholder"/>
        </w:category>
        <w:types>
          <w:type w:val="bbPlcHdr"/>
        </w:types>
        <w:behaviors>
          <w:behavior w:val="content"/>
        </w:behaviors>
        <w:guid w:val="{A479479D-D8D2-4475-9D89-F801F19BD554}"/>
      </w:docPartPr>
      <w:docPartBody>
        <w:p w:rsidR="003B0617" w:rsidRDefault="00D853CC" w:rsidP="00D853CC">
          <w:pPr>
            <w:pStyle w:val="F8E78B5EB58D4238A776694B97F8ED791"/>
          </w:pPr>
          <w:r>
            <w:rPr>
              <w:rStyle w:val="PlaceholderText"/>
            </w:rPr>
            <w:t>Enter year</w:t>
          </w:r>
        </w:p>
      </w:docPartBody>
    </w:docPart>
    <w:docPart>
      <w:docPartPr>
        <w:name w:val="3C8749753CA44F65876E81558393EE8A"/>
        <w:category>
          <w:name w:val="General"/>
          <w:gallery w:val="placeholder"/>
        </w:category>
        <w:types>
          <w:type w:val="bbPlcHdr"/>
        </w:types>
        <w:behaviors>
          <w:behavior w:val="content"/>
        </w:behaviors>
        <w:guid w:val="{BDDEF9BD-53DD-41F0-9EB0-C7EE9D6919CA}"/>
      </w:docPartPr>
      <w:docPartBody>
        <w:p w:rsidR="003B0617" w:rsidRDefault="00D853CC" w:rsidP="00D853CC">
          <w:pPr>
            <w:pStyle w:val="3C8749753CA44F65876E81558393EE8A1"/>
          </w:pPr>
          <w:r>
            <w:rPr>
              <w:rStyle w:val="PlaceholderText"/>
            </w:rPr>
            <w:t>Enter term</w:t>
          </w:r>
        </w:p>
      </w:docPartBody>
    </w:docPart>
    <w:docPart>
      <w:docPartPr>
        <w:name w:val="72EDA5935DD44E3C867268E1D3DC225F"/>
        <w:category>
          <w:name w:val="General"/>
          <w:gallery w:val="placeholder"/>
        </w:category>
        <w:types>
          <w:type w:val="bbPlcHdr"/>
        </w:types>
        <w:behaviors>
          <w:behavior w:val="content"/>
        </w:behaviors>
        <w:guid w:val="{69E55940-CD21-44EA-AC79-C181BADABB21}"/>
      </w:docPartPr>
      <w:docPartBody>
        <w:p w:rsidR="003B0617" w:rsidRDefault="00D853CC" w:rsidP="00D853CC">
          <w:pPr>
            <w:pStyle w:val="72EDA5935DD44E3C867268E1D3DC225F1"/>
          </w:pPr>
          <w:r>
            <w:rPr>
              <w:rStyle w:val="PlaceholderText"/>
            </w:rPr>
            <w:t>Enter year</w:t>
          </w:r>
        </w:p>
      </w:docPartBody>
    </w:docPart>
    <w:docPart>
      <w:docPartPr>
        <w:name w:val="42A582BA5221475BBEB973DBB9BB6664"/>
        <w:category>
          <w:name w:val="General"/>
          <w:gallery w:val="placeholder"/>
        </w:category>
        <w:types>
          <w:type w:val="bbPlcHdr"/>
        </w:types>
        <w:behaviors>
          <w:behavior w:val="content"/>
        </w:behaviors>
        <w:guid w:val="{BC243474-4FEA-42FA-AA45-92BF19B46154}"/>
      </w:docPartPr>
      <w:docPartBody>
        <w:p w:rsidR="003B0617" w:rsidRDefault="00D853CC" w:rsidP="00D853CC">
          <w:pPr>
            <w:pStyle w:val="42A582BA5221475BBEB973DBB9BB66641"/>
          </w:pPr>
          <w:r>
            <w:rPr>
              <w:rStyle w:val="PlaceholderText"/>
            </w:rPr>
            <w:t>Enter term</w:t>
          </w:r>
        </w:p>
      </w:docPartBody>
    </w:docPart>
    <w:docPart>
      <w:docPartPr>
        <w:name w:val="6EF6239F49FE4C0CBCF2980701E869AA"/>
        <w:category>
          <w:name w:val="General"/>
          <w:gallery w:val="placeholder"/>
        </w:category>
        <w:types>
          <w:type w:val="bbPlcHdr"/>
        </w:types>
        <w:behaviors>
          <w:behavior w:val="content"/>
        </w:behaviors>
        <w:guid w:val="{2B878E0E-5E72-4493-BB06-2F04A8F619AE}"/>
      </w:docPartPr>
      <w:docPartBody>
        <w:p w:rsidR="003B0617" w:rsidRDefault="00D853CC" w:rsidP="00D853CC">
          <w:pPr>
            <w:pStyle w:val="6EF6239F49FE4C0CBCF2980701E869AA1"/>
          </w:pPr>
          <w:r>
            <w:rPr>
              <w:rStyle w:val="PlaceholderText"/>
            </w:rPr>
            <w:t>Enter year</w:t>
          </w:r>
        </w:p>
      </w:docPartBody>
    </w:docPart>
    <w:docPart>
      <w:docPartPr>
        <w:name w:val="CD88954776E941E2AAFB02071CF62716"/>
        <w:category>
          <w:name w:val="General"/>
          <w:gallery w:val="placeholder"/>
        </w:category>
        <w:types>
          <w:type w:val="bbPlcHdr"/>
        </w:types>
        <w:behaviors>
          <w:behavior w:val="content"/>
        </w:behaviors>
        <w:guid w:val="{BADD9E8A-AC5A-4B2B-92A1-0F14FD491C81}"/>
      </w:docPartPr>
      <w:docPartBody>
        <w:p w:rsidR="003B0617" w:rsidRDefault="00D853CC" w:rsidP="00D853CC">
          <w:pPr>
            <w:pStyle w:val="CD88954776E941E2AAFB02071CF627161"/>
          </w:pPr>
          <w:r>
            <w:rPr>
              <w:rStyle w:val="PlaceholderText"/>
            </w:rPr>
            <w:t>Enter term</w:t>
          </w:r>
        </w:p>
      </w:docPartBody>
    </w:docPart>
    <w:docPart>
      <w:docPartPr>
        <w:name w:val="864223B4763D4DBAA2CE3DFF3E6D30CB"/>
        <w:category>
          <w:name w:val="General"/>
          <w:gallery w:val="placeholder"/>
        </w:category>
        <w:types>
          <w:type w:val="bbPlcHdr"/>
        </w:types>
        <w:behaviors>
          <w:behavior w:val="content"/>
        </w:behaviors>
        <w:guid w:val="{C441D343-CA06-44B7-B2F3-DB5255CAC0D8}"/>
      </w:docPartPr>
      <w:docPartBody>
        <w:p w:rsidR="003B0617" w:rsidRDefault="00D853CC" w:rsidP="00D853CC">
          <w:pPr>
            <w:pStyle w:val="864223B4763D4DBAA2CE3DFF3E6D30CB1"/>
          </w:pPr>
          <w:r>
            <w:rPr>
              <w:rStyle w:val="PlaceholderText"/>
            </w:rPr>
            <w:t>Enter year</w:t>
          </w:r>
        </w:p>
      </w:docPartBody>
    </w:docPart>
    <w:docPart>
      <w:docPartPr>
        <w:name w:val="158FF8170D5F44DB9606374F2451E086"/>
        <w:category>
          <w:name w:val="General"/>
          <w:gallery w:val="placeholder"/>
        </w:category>
        <w:types>
          <w:type w:val="bbPlcHdr"/>
        </w:types>
        <w:behaviors>
          <w:behavior w:val="content"/>
        </w:behaviors>
        <w:guid w:val="{1B33F7C7-3B6B-4B5F-80B8-0C28306EA8AF}"/>
      </w:docPartPr>
      <w:docPartBody>
        <w:p w:rsidR="003B0617" w:rsidRDefault="00D853CC" w:rsidP="00D853CC">
          <w:pPr>
            <w:pStyle w:val="158FF8170D5F44DB9606374F2451E0861"/>
          </w:pPr>
          <w:r>
            <w:rPr>
              <w:rStyle w:val="PlaceholderText"/>
            </w:rPr>
            <w:t>Enter term</w:t>
          </w:r>
        </w:p>
      </w:docPartBody>
    </w:docPart>
    <w:docPart>
      <w:docPartPr>
        <w:name w:val="15BB12861A104141B74AC05F65BA49CB"/>
        <w:category>
          <w:name w:val="General"/>
          <w:gallery w:val="placeholder"/>
        </w:category>
        <w:types>
          <w:type w:val="bbPlcHdr"/>
        </w:types>
        <w:behaviors>
          <w:behavior w:val="content"/>
        </w:behaviors>
        <w:guid w:val="{E1150F88-7A79-4280-A06F-277FA843FD60}"/>
      </w:docPartPr>
      <w:docPartBody>
        <w:p w:rsidR="003B0617" w:rsidRDefault="00D853CC" w:rsidP="00D853CC">
          <w:pPr>
            <w:pStyle w:val="15BB12861A104141B74AC05F65BA49CB1"/>
          </w:pPr>
          <w:r>
            <w:rPr>
              <w:rStyle w:val="PlaceholderText"/>
            </w:rPr>
            <w:t>Enter year</w:t>
          </w:r>
        </w:p>
      </w:docPartBody>
    </w:docPart>
    <w:docPart>
      <w:docPartPr>
        <w:name w:val="DE092832E358462CA8F47ACCD413970C"/>
        <w:category>
          <w:name w:val="General"/>
          <w:gallery w:val="placeholder"/>
        </w:category>
        <w:types>
          <w:type w:val="bbPlcHdr"/>
        </w:types>
        <w:behaviors>
          <w:behavior w:val="content"/>
        </w:behaviors>
        <w:guid w:val="{9A9DF634-422B-454D-B888-0301C12C94E7}"/>
      </w:docPartPr>
      <w:docPartBody>
        <w:p w:rsidR="003B0617" w:rsidRDefault="00D853CC" w:rsidP="00D853CC">
          <w:pPr>
            <w:pStyle w:val="DE092832E358462CA8F47ACCD413970C1"/>
          </w:pPr>
          <w:r>
            <w:rPr>
              <w:rStyle w:val="PlaceholderText"/>
            </w:rPr>
            <w:t>Enter term</w:t>
          </w:r>
        </w:p>
      </w:docPartBody>
    </w:docPart>
    <w:docPart>
      <w:docPartPr>
        <w:name w:val="5B3979773A8240FD9A13D455C75CC88F"/>
        <w:category>
          <w:name w:val="General"/>
          <w:gallery w:val="placeholder"/>
        </w:category>
        <w:types>
          <w:type w:val="bbPlcHdr"/>
        </w:types>
        <w:behaviors>
          <w:behavior w:val="content"/>
        </w:behaviors>
        <w:guid w:val="{90FE7727-3A6A-497D-80DD-E32C1D537075}"/>
      </w:docPartPr>
      <w:docPartBody>
        <w:p w:rsidR="003B0617" w:rsidRDefault="00D853CC" w:rsidP="00D853CC">
          <w:pPr>
            <w:pStyle w:val="5B3979773A8240FD9A13D455C75CC88F1"/>
          </w:pPr>
          <w:r>
            <w:rPr>
              <w:rStyle w:val="PlaceholderText"/>
            </w:rPr>
            <w:t>Enter year</w:t>
          </w:r>
        </w:p>
      </w:docPartBody>
    </w:docPart>
    <w:docPart>
      <w:docPartPr>
        <w:name w:val="18D278904A7249ABB879FB80936A7789"/>
        <w:category>
          <w:name w:val="General"/>
          <w:gallery w:val="placeholder"/>
        </w:category>
        <w:types>
          <w:type w:val="bbPlcHdr"/>
        </w:types>
        <w:behaviors>
          <w:behavior w:val="content"/>
        </w:behaviors>
        <w:guid w:val="{45847C3B-DDD7-44FB-AF1A-1C30524F5396}"/>
      </w:docPartPr>
      <w:docPartBody>
        <w:p w:rsidR="003B0617" w:rsidRDefault="00D853CC" w:rsidP="00D853CC">
          <w:pPr>
            <w:pStyle w:val="18D278904A7249ABB879FB80936A77891"/>
          </w:pPr>
          <w:r>
            <w:rPr>
              <w:rStyle w:val="PlaceholderText"/>
            </w:rPr>
            <w:t>Enter term</w:t>
          </w:r>
        </w:p>
      </w:docPartBody>
    </w:docPart>
    <w:docPart>
      <w:docPartPr>
        <w:name w:val="CBF1C14237BA4B2F9C55BA1ABDB1C43A"/>
        <w:category>
          <w:name w:val="General"/>
          <w:gallery w:val="placeholder"/>
        </w:category>
        <w:types>
          <w:type w:val="bbPlcHdr"/>
        </w:types>
        <w:behaviors>
          <w:behavior w:val="content"/>
        </w:behaviors>
        <w:guid w:val="{7EF4F03D-B900-4A7B-ABA9-ABE8B92A9D01}"/>
      </w:docPartPr>
      <w:docPartBody>
        <w:p w:rsidR="003B0617" w:rsidRDefault="00D853CC" w:rsidP="00D853CC">
          <w:pPr>
            <w:pStyle w:val="CBF1C14237BA4B2F9C55BA1ABDB1C43A1"/>
          </w:pPr>
          <w:r>
            <w:rPr>
              <w:rStyle w:val="PlaceholderText"/>
            </w:rPr>
            <w:t>Enter year</w:t>
          </w:r>
        </w:p>
      </w:docPartBody>
    </w:docPart>
    <w:docPart>
      <w:docPartPr>
        <w:name w:val="6A0E1E6721214FC183D80C9A2F4FE109"/>
        <w:category>
          <w:name w:val="General"/>
          <w:gallery w:val="placeholder"/>
        </w:category>
        <w:types>
          <w:type w:val="bbPlcHdr"/>
        </w:types>
        <w:behaviors>
          <w:behavior w:val="content"/>
        </w:behaviors>
        <w:guid w:val="{5A1CE680-B9C4-41F3-92CE-ED34B3EC1A31}"/>
      </w:docPartPr>
      <w:docPartBody>
        <w:p w:rsidR="003B0617" w:rsidRDefault="00D853CC" w:rsidP="00D853CC">
          <w:pPr>
            <w:pStyle w:val="6A0E1E6721214FC183D80C9A2F4FE1091"/>
          </w:pPr>
          <w:r>
            <w:rPr>
              <w:rStyle w:val="PlaceholderText"/>
            </w:rPr>
            <w:t>Please describe</w:t>
          </w:r>
        </w:p>
      </w:docPartBody>
    </w:docPart>
    <w:docPart>
      <w:docPartPr>
        <w:name w:val="23B335ED8C3B455EBDA72307B2D784C7"/>
        <w:category>
          <w:name w:val="General"/>
          <w:gallery w:val="placeholder"/>
        </w:category>
        <w:types>
          <w:type w:val="bbPlcHdr"/>
        </w:types>
        <w:behaviors>
          <w:behavior w:val="content"/>
        </w:behaviors>
        <w:guid w:val="{B1E29A7D-F87A-4F8F-853D-DE23B1C7EAE8}"/>
      </w:docPartPr>
      <w:docPartBody>
        <w:p w:rsidR="003B0617" w:rsidRDefault="00D853CC" w:rsidP="00D853CC">
          <w:pPr>
            <w:pStyle w:val="23B335ED8C3B455EBDA72307B2D784C71"/>
          </w:pPr>
          <w:r>
            <w:rPr>
              <w:rStyle w:val="PlaceholderText"/>
            </w:rPr>
            <w:t>Please describ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6A1E43"/>
    <w:multiLevelType w:val="multilevel"/>
    <w:tmpl w:val="4920C9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2252147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460E"/>
    <w:rsid w:val="00063A70"/>
    <w:rsid w:val="000C0DC7"/>
    <w:rsid w:val="000D7A83"/>
    <w:rsid w:val="0028542D"/>
    <w:rsid w:val="00337F4D"/>
    <w:rsid w:val="003B0617"/>
    <w:rsid w:val="004369C8"/>
    <w:rsid w:val="0046546A"/>
    <w:rsid w:val="00763C5D"/>
    <w:rsid w:val="007C460E"/>
    <w:rsid w:val="00AE4684"/>
    <w:rsid w:val="00BE50A8"/>
    <w:rsid w:val="00C838F2"/>
    <w:rsid w:val="00D0358D"/>
    <w:rsid w:val="00D10608"/>
    <w:rsid w:val="00D853CC"/>
    <w:rsid w:val="00DC5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3CC"/>
    <w:rPr>
      <w:color w:val="808080"/>
    </w:rPr>
  </w:style>
  <w:style w:type="paragraph" w:customStyle="1" w:styleId="9F9C1358664E4A37A65BF11DC4851483">
    <w:name w:val="9F9C1358664E4A37A65BF11DC4851483"/>
    <w:rsid w:val="00D853CC"/>
    <w:rPr>
      <w:rFonts w:ascii="Calibri" w:eastAsia="Calibri" w:hAnsi="Calibri" w:cs="Calibri"/>
    </w:rPr>
  </w:style>
  <w:style w:type="paragraph" w:customStyle="1" w:styleId="74C0CB16B099484BBB3F540B64075192">
    <w:name w:val="74C0CB16B099484BBB3F540B64075192"/>
    <w:rsid w:val="00D853CC"/>
    <w:rPr>
      <w:rFonts w:ascii="Calibri" w:eastAsia="Calibri" w:hAnsi="Calibri" w:cs="Calibri"/>
    </w:rPr>
  </w:style>
  <w:style w:type="paragraph" w:customStyle="1" w:styleId="B0EB5441624946BE9DD56637C2A29215">
    <w:name w:val="B0EB5441624946BE9DD56637C2A29215"/>
    <w:rsid w:val="00D853CC"/>
    <w:rPr>
      <w:rFonts w:ascii="Calibri" w:eastAsia="Calibri" w:hAnsi="Calibri" w:cs="Calibri"/>
    </w:rPr>
  </w:style>
  <w:style w:type="paragraph" w:customStyle="1" w:styleId="EC391EAEB6A547EA858D5DCA9C068B9B">
    <w:name w:val="EC391EAEB6A547EA858D5DCA9C068B9B"/>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28AF91603C0A44D3A995E01C031A98D0">
    <w:name w:val="28AF91603C0A44D3A995E01C031A98D0"/>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DE306AC890754320B9CCC5593FC6B2D9">
    <w:name w:val="DE306AC890754320B9CCC5593FC6B2D9"/>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1448D08665B9468A903F0AA66DD9EEAC">
    <w:name w:val="1448D08665B9468A903F0AA66DD9EEAC"/>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B5BCFE09086F4D2093D6211D46E96C68">
    <w:name w:val="B5BCFE09086F4D2093D6211D46E96C68"/>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F2449CEB3391491AB808EEE84EA580C3">
    <w:name w:val="F2449CEB3391491AB808EEE84EA580C3"/>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56635256A6B14713B3C2DDD03A1E8179">
    <w:name w:val="56635256A6B14713B3C2DDD03A1E8179"/>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F17EC85C5E6A41B6828F6E3D270D8BA4">
    <w:name w:val="F17EC85C5E6A41B6828F6E3D270D8BA4"/>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0C4957844E09494ABCD8F5B4C3A03502">
    <w:name w:val="0C4957844E09494ABCD8F5B4C3A03502"/>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6E9A1FD524FA4D2ABE3A48BD8CAC7F22">
    <w:name w:val="6E9A1FD524FA4D2ABE3A48BD8CAC7F22"/>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990B4CB8B9664B53A45B874190AE6536">
    <w:name w:val="990B4CB8B9664B53A45B874190AE6536"/>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A97969B89BA245379E33346471026FC8">
    <w:name w:val="A97969B89BA245379E33346471026FC8"/>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55F66C7D1E5041D98094545E81479DEC">
    <w:name w:val="55F66C7D1E5041D98094545E81479DEC"/>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ADDEDAFBC935459D8C946AF5E421F37F">
    <w:name w:val="ADDEDAFBC935459D8C946AF5E421F37F"/>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18C273DC6A274AD4992A5E052A2DA512">
    <w:name w:val="18C273DC6A274AD4992A5E052A2DA512"/>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B274DD298C264066A0B6FC300F35CFB2">
    <w:name w:val="B274DD298C264066A0B6FC300F35CFB2"/>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CD1C20A642C84C40AC8F3468A6624252">
    <w:name w:val="CD1C20A642C84C40AC8F3468A6624252"/>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8741434295B74AFE84247EA514F7A5EF">
    <w:name w:val="8741434295B74AFE84247EA514F7A5EF"/>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77361DDDD5974B919EA7920E93EF8F70">
    <w:name w:val="77361DDDD5974B919EA7920E93EF8F70"/>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ACC93235AACB44868F7DF6ADF895FE8F">
    <w:name w:val="ACC93235AACB44868F7DF6ADF895FE8F"/>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FDC6388D952C431596F9DA4C92071AA91">
    <w:name w:val="FDC6388D952C431596F9DA4C92071AA91"/>
    <w:rsid w:val="00D853CC"/>
    <w:pPr>
      <w:pBdr>
        <w:top w:val="nil"/>
        <w:left w:val="nil"/>
        <w:bottom w:val="nil"/>
        <w:right w:val="nil"/>
        <w:between w:val="nil"/>
      </w:pBdr>
      <w:tabs>
        <w:tab w:val="left" w:pos="720"/>
      </w:tabs>
      <w:spacing w:before="180" w:after="0" w:line="240" w:lineRule="auto"/>
      <w:ind w:left="720" w:hanging="360"/>
    </w:pPr>
    <w:rPr>
      <w:rFonts w:ascii="Times New Roman" w:eastAsia="Times New Roman" w:hAnsi="Times New Roman" w:cs="Times New Roman"/>
      <w:color w:val="263238"/>
      <w:szCs w:val="24"/>
    </w:rPr>
  </w:style>
  <w:style w:type="paragraph" w:customStyle="1" w:styleId="E40539E134534FE2852D9BECE3FA12F5">
    <w:name w:val="E40539E134534FE2852D9BECE3FA12F5"/>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5EEE5EEF98DC4D078A5DE9A281F8792F">
    <w:name w:val="5EEE5EEF98DC4D078A5DE9A281F8792F"/>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8A10FC7AB2B347539CA6E8805E22CD36">
    <w:name w:val="8A10FC7AB2B347539CA6E8805E22CD36"/>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C2404BF7F7664DDF947CBA6FE31585C9">
    <w:name w:val="C2404BF7F7664DDF947CBA6FE31585C9"/>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033C4CD7012E476AA8302E6299A5E950">
    <w:name w:val="033C4CD7012E476AA8302E6299A5E950"/>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2A532D02C8514B7FA1841378281FB53C">
    <w:name w:val="2A532D02C8514B7FA1841378281FB53C"/>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4761015F4855407D844AF3BFC771CA13">
    <w:name w:val="4761015F4855407D844AF3BFC771CA13"/>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3B0657DE1B4B4068B6DD4D8F446B31AB">
    <w:name w:val="3B0657DE1B4B4068B6DD4D8F446B31AB"/>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FB705F86269840D4ABB372BB76AAC104">
    <w:name w:val="FB705F86269840D4ABB372BB76AAC104"/>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9CCBCB6AF576409FA53DF7E244B88364">
    <w:name w:val="9CCBCB6AF576409FA53DF7E244B88364"/>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B30698D1F6924E149BE3097BB4F747CF1">
    <w:name w:val="B30698D1F6924E149BE3097BB4F747CF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F8E78B5EB58D4238A776694B97F8ED791">
    <w:name w:val="F8E78B5EB58D4238A776694B97F8ED79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3C8749753CA44F65876E81558393EE8A1">
    <w:name w:val="3C8749753CA44F65876E81558393EE8A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72EDA5935DD44E3C867268E1D3DC225F1">
    <w:name w:val="72EDA5935DD44E3C867268E1D3DC225F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42A582BA5221475BBEB973DBB9BB66641">
    <w:name w:val="42A582BA5221475BBEB973DBB9BB6664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6EF6239F49FE4C0CBCF2980701E869AA1">
    <w:name w:val="6EF6239F49FE4C0CBCF2980701E869AA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CD88954776E941E2AAFB02071CF627161">
    <w:name w:val="CD88954776E941E2AAFB02071CF62716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864223B4763D4DBAA2CE3DFF3E6D30CB1">
    <w:name w:val="864223B4763D4DBAA2CE3DFF3E6D30CB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158FF8170D5F44DB9606374F2451E0861">
    <w:name w:val="158FF8170D5F44DB9606374F2451E086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15BB12861A104141B74AC05F65BA49CB1">
    <w:name w:val="15BB12861A104141B74AC05F65BA49CB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6A0E1E6721214FC183D80C9A2F4FE1091">
    <w:name w:val="6A0E1E6721214FC183D80C9A2F4FE1091"/>
    <w:rsid w:val="00D853CC"/>
    <w:pPr>
      <w:pBdr>
        <w:top w:val="nil"/>
        <w:left w:val="nil"/>
        <w:bottom w:val="nil"/>
        <w:right w:val="nil"/>
        <w:between w:val="nil"/>
      </w:pBdr>
      <w:tabs>
        <w:tab w:val="left" w:pos="720"/>
      </w:tabs>
      <w:spacing w:before="180" w:after="0" w:line="240" w:lineRule="auto"/>
      <w:ind w:left="720" w:hanging="360"/>
    </w:pPr>
    <w:rPr>
      <w:rFonts w:ascii="Times New Roman" w:eastAsia="Times New Roman" w:hAnsi="Times New Roman" w:cs="Times New Roman"/>
      <w:color w:val="263238"/>
      <w:szCs w:val="24"/>
    </w:rPr>
  </w:style>
  <w:style w:type="paragraph" w:customStyle="1" w:styleId="DE092832E358462CA8F47ACCD413970C1">
    <w:name w:val="DE092832E358462CA8F47ACCD413970C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5B3979773A8240FD9A13D455C75CC88F1">
    <w:name w:val="5B3979773A8240FD9A13D455C75CC88F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23B335ED8C3B455EBDA72307B2D784C71">
    <w:name w:val="23B335ED8C3B455EBDA72307B2D784C71"/>
    <w:rsid w:val="00D853CC"/>
    <w:pPr>
      <w:pBdr>
        <w:top w:val="nil"/>
        <w:left w:val="nil"/>
        <w:bottom w:val="nil"/>
        <w:right w:val="nil"/>
        <w:between w:val="nil"/>
      </w:pBdr>
      <w:tabs>
        <w:tab w:val="left" w:pos="720"/>
      </w:tabs>
      <w:spacing w:before="180" w:after="0" w:line="240" w:lineRule="auto"/>
      <w:ind w:left="720" w:hanging="360"/>
    </w:pPr>
    <w:rPr>
      <w:rFonts w:ascii="Times New Roman" w:eastAsia="Times New Roman" w:hAnsi="Times New Roman" w:cs="Times New Roman"/>
      <w:color w:val="263238"/>
      <w:szCs w:val="24"/>
    </w:rPr>
  </w:style>
  <w:style w:type="paragraph" w:customStyle="1" w:styleId="18D278904A7249ABB879FB80936A77891">
    <w:name w:val="18D278904A7249ABB879FB80936A7789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CBF1C14237BA4B2F9C55BA1ABDB1C43A1">
    <w:name w:val="CBF1C14237BA4B2F9C55BA1ABDB1C43A1"/>
    <w:rsid w:val="00D853CC"/>
    <w:pPr>
      <w:pBdr>
        <w:top w:val="nil"/>
        <w:left w:val="nil"/>
        <w:bottom w:val="nil"/>
        <w:right w:val="nil"/>
        <w:between w:val="nil"/>
      </w:pBdr>
      <w:tabs>
        <w:tab w:val="left" w:pos="2880"/>
        <w:tab w:val="left" w:pos="4867"/>
        <w:tab w:val="left" w:pos="5220"/>
      </w:tabs>
      <w:spacing w:before="60" w:after="0" w:line="240" w:lineRule="auto"/>
      <w:ind w:left="720"/>
    </w:pPr>
    <w:rPr>
      <w:rFonts w:ascii="Times New Roman" w:eastAsia="Times New Roman" w:hAnsi="Times New Roman" w:cs="Times New Roman"/>
      <w:szCs w:val="24"/>
    </w:rPr>
  </w:style>
  <w:style w:type="paragraph" w:customStyle="1" w:styleId="CECF55090E9544BFBCEA54A7512EA123">
    <w:name w:val="CECF55090E9544BFBCEA54A7512EA123"/>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A33702C992354DB18BB534693158D7F6">
    <w:name w:val="A33702C992354DB18BB534693158D7F6"/>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4C676C7C15EB459096F66037A03AB72B">
    <w:name w:val="4C676C7C15EB459096F66037A03AB72B"/>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343CDE256BD04BD6A1FAA7B857B57838">
    <w:name w:val="343CDE256BD04BD6A1FAA7B857B57838"/>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7C41AF247B9B4802A03AAFCBA3EAA2F4">
    <w:name w:val="7C41AF247B9B4802A03AAFCBA3EAA2F4"/>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15806B28DBA3487087DA0CDEFC582401">
    <w:name w:val="15806B28DBA3487087DA0CDEFC582401"/>
    <w:rsid w:val="00D853CC"/>
    <w:pPr>
      <w:pBdr>
        <w:top w:val="nil"/>
        <w:left w:val="nil"/>
        <w:bottom w:val="nil"/>
        <w:right w:val="nil"/>
        <w:between w:val="nil"/>
      </w:pBdr>
      <w:tabs>
        <w:tab w:val="left" w:pos="3600"/>
        <w:tab w:val="left" w:pos="5580"/>
        <w:tab w:val="left" w:pos="5940"/>
      </w:tabs>
      <w:spacing w:before="60" w:after="0" w:line="240" w:lineRule="auto"/>
      <w:ind w:left="1440"/>
    </w:pPr>
    <w:rPr>
      <w:rFonts w:ascii="Times New Roman" w:eastAsia="Times New Roman" w:hAnsi="Times New Roman" w:cs="Times New Roman"/>
      <w:szCs w:val="24"/>
    </w:rPr>
  </w:style>
  <w:style w:type="paragraph" w:customStyle="1" w:styleId="AC71FB810B6843FCB22327E77CA84995">
    <w:name w:val="AC71FB810B6843FCB22327E77CA84995"/>
    <w:rsid w:val="00D853CC"/>
    <w:pPr>
      <w:pBdr>
        <w:top w:val="nil"/>
        <w:left w:val="nil"/>
        <w:bottom w:val="nil"/>
        <w:right w:val="nil"/>
        <w:between w:val="nil"/>
      </w:pBdr>
      <w:tabs>
        <w:tab w:val="left" w:pos="720"/>
      </w:tabs>
      <w:spacing w:before="120" w:after="0" w:line="240" w:lineRule="auto"/>
      <w:ind w:left="720" w:hanging="360"/>
    </w:pPr>
    <w:rPr>
      <w:rFonts w:ascii="Times New Roman" w:eastAsia="Times New Roman" w:hAnsi="Times New Roman" w:cs="Times New Roman"/>
      <w:color w:val="263238"/>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67X3l+XcqyW/s7rc0RJ295Kp2g==">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F3B435C-2790-431F-9D64-3EB558D78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39</Words>
  <Characters>1276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wn, Amy</dc:creator>
  <cp:lastModifiedBy>Taylor Myers</cp:lastModifiedBy>
  <cp:revision>2</cp:revision>
  <cp:lastPrinted>2022-02-02T20:55:00Z</cp:lastPrinted>
  <dcterms:created xsi:type="dcterms:W3CDTF">2022-05-02T15:41:00Z</dcterms:created>
  <dcterms:modified xsi:type="dcterms:W3CDTF">2022-05-02T15:41:00Z</dcterms:modified>
</cp:coreProperties>
</file>